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B2A42" w14:textId="77777777" w:rsidR="009B0F74" w:rsidRPr="007F4298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NATIONAL I</w:t>
      </w:r>
      <w:r w:rsidR="00DF0C5C" w:rsidRPr="007F4298">
        <w:rPr>
          <w:rFonts w:eastAsia="Times New Roman"/>
          <w:bCs w:val="0"/>
          <w:kern w:val="28"/>
          <w:szCs w:val="24"/>
          <w:lang w:eastAsia="en-GB"/>
        </w:rPr>
        <w:t>NSTITUTE FOR HEALTH AND CARE</w:t>
      </w:r>
      <w:r w:rsidRPr="007F4298">
        <w:rPr>
          <w:rFonts w:eastAsia="Times New Roman"/>
          <w:bCs w:val="0"/>
          <w:kern w:val="28"/>
          <w:szCs w:val="24"/>
          <w:lang w:eastAsia="en-GB"/>
        </w:rPr>
        <w:t xml:space="preserve"> EXCELLENCE</w:t>
      </w:r>
    </w:p>
    <w:p w14:paraId="6EB105A8" w14:textId="77777777" w:rsidR="000A3C2F" w:rsidRPr="007F4298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Centre for Health Technology Evaluation</w:t>
      </w:r>
    </w:p>
    <w:p w14:paraId="1832FC83" w14:textId="4BAE3C55" w:rsidR="000A3C2F" w:rsidRPr="007F4298" w:rsidRDefault="002018E1" w:rsidP="00D55E71">
      <w:pPr>
        <w:pStyle w:val="Heading1"/>
        <w:rPr>
          <w:sz w:val="24"/>
          <w:szCs w:val="24"/>
        </w:rPr>
      </w:pPr>
      <w:sdt>
        <w:sdtPr>
          <w:rPr>
            <w:sz w:val="24"/>
            <w:szCs w:val="24"/>
          </w:r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7F4298">
            <w:rPr>
              <w:sz w:val="24"/>
              <w:szCs w:val="24"/>
            </w:rPr>
            <w:t>Medical Technologies Advisory Committee (MTAC)</w:t>
          </w:r>
        </w:sdtContent>
      </w:sdt>
      <w:r w:rsidR="000A3C2F" w:rsidRPr="007F4298">
        <w:rPr>
          <w:sz w:val="24"/>
          <w:szCs w:val="24"/>
        </w:rPr>
        <w:t xml:space="preserve"> meeting minutes</w:t>
      </w:r>
    </w:p>
    <w:p w14:paraId="770DF871" w14:textId="7E5F0CB1" w:rsidR="00BA4EAD" w:rsidRDefault="00BA4EAD" w:rsidP="00C7373D">
      <w:pPr>
        <w:pStyle w:val="Paragraphnonumbers"/>
      </w:pPr>
      <w:r w:rsidRPr="522BAC0D">
        <w:rPr>
          <w:b/>
        </w:rPr>
        <w:t>Minutes:</w:t>
      </w:r>
      <w: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51CDD2E7">
            <w:t>C</w:t>
          </w:r>
          <w:r w:rsidR="0012231C">
            <w:t>onfirmed</w:t>
          </w:r>
        </w:sdtContent>
      </w:sdt>
    </w:p>
    <w:p w14:paraId="6E00F27F" w14:textId="3D4E8E82" w:rsidR="00BA4EAD" w:rsidRPr="00205638" w:rsidRDefault="00BA4EAD" w:rsidP="48CA7EE3">
      <w:pPr>
        <w:pStyle w:val="Paragraphnonumbers"/>
        <w:rPr>
          <w:b/>
        </w:rPr>
      </w:pPr>
      <w:r w:rsidRPr="48CA7EE3">
        <w:rPr>
          <w:b/>
        </w:rPr>
        <w:t>Date and 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 w:rsidRPr="48CA7EE3">
                <w:rPr>
                  <w:b/>
                </w:rPr>
                <w:t>1</w:t>
              </w:r>
              <w:r w:rsidR="45BEE006" w:rsidRPr="48CA7EE3">
                <w:rPr>
                  <w:b/>
                </w:rPr>
                <w:t>4</w:t>
              </w:r>
              <w:r w:rsidR="007C29AB">
                <w:rPr>
                  <w:b/>
                </w:rPr>
                <w:t>5</w:t>
              </w:r>
              <w:r w:rsidR="0012231C">
                <w:rPr>
                  <w:b/>
                </w:rPr>
                <w:t>th</w:t>
              </w:r>
              <w:r w:rsidR="21DEEDB6" w:rsidRPr="48CA7EE3">
                <w:rPr>
                  <w:b/>
                </w:rPr>
                <w:t xml:space="preserve"> </w:t>
              </w:r>
              <w:r w:rsidR="004F0682" w:rsidRPr="48CA7EE3">
                <w:rPr>
                  <w:b/>
                </w:rPr>
                <w:t>MTAC meeting -</w:t>
              </w:r>
              <w:r w:rsidR="003D3CC3">
                <w:rPr>
                  <w:b/>
                </w:rPr>
                <w:t xml:space="preserve"> </w:t>
              </w:r>
              <w:r w:rsidR="076B1790" w:rsidRPr="48CA7EE3">
                <w:rPr>
                  <w:b/>
                </w:rPr>
                <w:t>Thursday</w:t>
              </w:r>
              <w:r w:rsidR="004F0682" w:rsidRPr="48CA7EE3">
                <w:rPr>
                  <w:b/>
                  <w:color w:val="FF0000"/>
                </w:rPr>
                <w:t xml:space="preserve"> </w:t>
              </w:r>
              <w:r w:rsidR="00502032">
                <w:rPr>
                  <w:b/>
                </w:rPr>
                <w:t>20</w:t>
              </w:r>
              <w:r w:rsidR="00502032" w:rsidRPr="00502032">
                <w:rPr>
                  <w:b/>
                  <w:vertAlign w:val="superscript"/>
                </w:rPr>
                <w:t>th</w:t>
              </w:r>
              <w:r w:rsidR="00502032">
                <w:rPr>
                  <w:b/>
                </w:rPr>
                <w:t xml:space="preserve"> Februa</w:t>
              </w:r>
              <w:r w:rsidR="009C6A7F">
                <w:rPr>
                  <w:b/>
                </w:rPr>
                <w:t xml:space="preserve">ry </w:t>
              </w:r>
              <w:r w:rsidR="00A904DF" w:rsidRPr="48CA7EE3">
                <w:rPr>
                  <w:b/>
                </w:rPr>
                <w:t>202</w:t>
              </w:r>
              <w:r w:rsidR="677B367B" w:rsidRPr="48CA7EE3">
                <w:rPr>
                  <w:b/>
                </w:rPr>
                <w:t>5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 w:rsidRPr="007F4298">
            <w:rPr>
              <w:szCs w:val="24"/>
            </w:rPr>
            <w:t xml:space="preserve">Virtual </w:t>
          </w:r>
          <w:r w:rsidR="0073179E" w:rsidRPr="007F4298">
            <w:rPr>
              <w:szCs w:val="24"/>
            </w:rPr>
            <w:t xml:space="preserve">meeting via Zoom  </w:t>
          </w:r>
        </w:sdtContent>
      </w:sdt>
    </w:p>
    <w:p w14:paraId="6CEAA1A9" w14:textId="77777777" w:rsidR="00272F6D" w:rsidRPr="007F4298" w:rsidRDefault="00272F6D" w:rsidP="00FB539A">
      <w:pPr>
        <w:pStyle w:val="Heading2"/>
        <w:rPr>
          <w:sz w:val="24"/>
          <w:szCs w:val="24"/>
        </w:rPr>
      </w:pPr>
    </w:p>
    <w:p w14:paraId="3DC3CD67" w14:textId="352F287F" w:rsidR="00FB539A" w:rsidRPr="007F4298" w:rsidRDefault="00FB539A" w:rsidP="00FB539A">
      <w:pPr>
        <w:pStyle w:val="Heading2"/>
        <w:rPr>
          <w:sz w:val="24"/>
          <w:szCs w:val="24"/>
        </w:rPr>
      </w:pPr>
      <w:r w:rsidRPr="633D1EE8">
        <w:rPr>
          <w:sz w:val="24"/>
          <w:szCs w:val="24"/>
        </w:rPr>
        <w:t>Attendees</w:t>
      </w:r>
      <w:r w:rsidR="096BABA3" w:rsidRPr="633D1EE8">
        <w:rPr>
          <w:sz w:val="24"/>
          <w:szCs w:val="24"/>
        </w:rPr>
        <w:t xml:space="preserve"> </w:t>
      </w:r>
    </w:p>
    <w:p w14:paraId="1B6D135C" w14:textId="77777777" w:rsidR="002B5720" w:rsidRDefault="00BA4EAD" w:rsidP="00FB539A">
      <w:pPr>
        <w:pStyle w:val="Heading3unnumbered"/>
      </w:pPr>
      <w:r w:rsidRPr="007F4298">
        <w:t>Committee members present</w:t>
      </w:r>
    </w:p>
    <w:p w14:paraId="4CF929D9" w14:textId="77777777" w:rsidR="00E5197F" w:rsidRPr="00E5197F" w:rsidRDefault="00E5197F" w:rsidP="00E5197F">
      <w:pPr>
        <w:pStyle w:val="Paragraphnonumbers"/>
        <w:rPr>
          <w:lang w:eastAsia="en-US"/>
        </w:rPr>
      </w:pPr>
    </w:p>
    <w:p w14:paraId="34E15E09" w14:textId="665E8C04" w:rsidR="00C55B1F" w:rsidRPr="002E2BD1" w:rsidRDefault="0ED54976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Teik Goh</w:t>
      </w:r>
      <w:r w:rsidR="37236B4F">
        <w:tab/>
      </w:r>
      <w:r w:rsidR="37236B4F">
        <w:tab/>
      </w:r>
      <w:r w:rsidR="37236B4F">
        <w:tab/>
      </w:r>
      <w:r w:rsidR="7A189DC7" w:rsidRPr="215AE6DF">
        <w:rPr>
          <w:color w:val="000000" w:themeColor="text1"/>
        </w:rPr>
        <w:t xml:space="preserve">      </w:t>
      </w:r>
      <w:r w:rsidR="44603059" w:rsidRPr="215AE6DF">
        <w:rPr>
          <w:color w:val="000000" w:themeColor="text1"/>
        </w:rPr>
        <w:t xml:space="preserve"> </w:t>
      </w:r>
      <w:r w:rsidR="4D67E92E" w:rsidRPr="215AE6DF">
        <w:rPr>
          <w:color w:val="000000" w:themeColor="text1"/>
        </w:rPr>
        <w:t xml:space="preserve">   </w:t>
      </w:r>
      <w:r w:rsidRPr="215AE6DF">
        <w:rPr>
          <w:color w:val="000000" w:themeColor="text1"/>
        </w:rPr>
        <w:t>Present for all items</w:t>
      </w:r>
      <w:r w:rsidR="5F5A03E3" w:rsidRPr="215AE6DF">
        <w:rPr>
          <w:color w:val="000000" w:themeColor="text1"/>
        </w:rPr>
        <w:t xml:space="preserve"> </w:t>
      </w:r>
    </w:p>
    <w:p w14:paraId="4BAC1C9E" w14:textId="560A5B54" w:rsidR="00974A32" w:rsidRPr="002E2BD1" w:rsidRDefault="54BD89DF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 xml:space="preserve">Michael </w:t>
      </w:r>
      <w:proofErr w:type="spellStart"/>
      <w:r w:rsidRPr="215AE6DF">
        <w:rPr>
          <w:color w:val="000000" w:themeColor="text1"/>
        </w:rPr>
        <w:t>Kolovetsios</w:t>
      </w:r>
      <w:proofErr w:type="spellEnd"/>
      <w:r w:rsidR="29D74EE1">
        <w:tab/>
      </w:r>
      <w:r w:rsidR="29D74EE1">
        <w:tab/>
      </w:r>
      <w:r w:rsidR="29D74EE1">
        <w:tab/>
      </w:r>
      <w:r w:rsidR="009A7B71">
        <w:t xml:space="preserve">     </w:t>
      </w:r>
      <w:r w:rsidR="00B7752F">
        <w:t xml:space="preserve"> </w:t>
      </w:r>
      <w:r w:rsidR="009A7B71">
        <w:t xml:space="preserve">   </w:t>
      </w:r>
      <w:r w:rsidR="2C868E2E" w:rsidRPr="215AE6DF">
        <w:rPr>
          <w:color w:val="000000" w:themeColor="text1"/>
        </w:rPr>
        <w:t xml:space="preserve"> </w:t>
      </w:r>
      <w:r w:rsidR="66A4D7C9" w:rsidRPr="215AE6DF">
        <w:rPr>
          <w:color w:val="000000" w:themeColor="text1"/>
        </w:rPr>
        <w:t>Present</w:t>
      </w:r>
      <w:r w:rsidR="3A67D325" w:rsidRPr="215AE6DF">
        <w:rPr>
          <w:color w:val="000000" w:themeColor="text1"/>
        </w:rPr>
        <w:t xml:space="preserve"> for</w:t>
      </w:r>
      <w:r w:rsidR="00A117F6">
        <w:rPr>
          <w:color w:val="000000" w:themeColor="text1"/>
        </w:rPr>
        <w:t xml:space="preserve"> all </w:t>
      </w:r>
      <w:r w:rsidR="66A4D7C9" w:rsidRPr="215AE6DF">
        <w:rPr>
          <w:color w:val="000000" w:themeColor="text1"/>
        </w:rPr>
        <w:t>item</w:t>
      </w:r>
      <w:r w:rsidR="009A7B71">
        <w:rPr>
          <w:color w:val="000000" w:themeColor="text1"/>
        </w:rPr>
        <w:t>s</w:t>
      </w:r>
      <w:r w:rsidR="66A4D7C9" w:rsidRPr="215AE6DF">
        <w:rPr>
          <w:color w:val="000000" w:themeColor="text1"/>
        </w:rPr>
        <w:t xml:space="preserve"> </w:t>
      </w:r>
    </w:p>
    <w:p w14:paraId="1F9AADD9" w14:textId="6943E0F3" w:rsidR="1D683CAF" w:rsidRPr="002E2BD1" w:rsidRDefault="27A017CC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 xml:space="preserve">Jennie Walker                                                    </w:t>
      </w:r>
      <w:r w:rsidR="009A7B71">
        <w:rPr>
          <w:color w:val="000000" w:themeColor="text1"/>
        </w:rPr>
        <w:t xml:space="preserve"> </w:t>
      </w:r>
      <w:r w:rsidRPr="215AE6DF">
        <w:rPr>
          <w:color w:val="000000" w:themeColor="text1"/>
        </w:rPr>
        <w:t xml:space="preserve"> Present for all items</w:t>
      </w:r>
    </w:p>
    <w:p w14:paraId="13C0143E" w14:textId="33AAABAB" w:rsidR="009C0B1B" w:rsidRPr="002E2BD1" w:rsidRDefault="5BDC4A7A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 xml:space="preserve">Philip Crilly </w:t>
      </w:r>
      <w:r w:rsidR="6931237D" w:rsidRPr="215AE6DF">
        <w:rPr>
          <w:color w:val="000000" w:themeColor="text1"/>
        </w:rPr>
        <w:t xml:space="preserve">                                                      </w:t>
      </w:r>
      <w:r w:rsidR="00B7752F">
        <w:rPr>
          <w:color w:val="000000" w:themeColor="text1"/>
        </w:rPr>
        <w:t xml:space="preserve"> </w:t>
      </w:r>
      <w:r w:rsidR="6931237D" w:rsidRPr="215AE6DF">
        <w:rPr>
          <w:color w:val="000000" w:themeColor="text1"/>
        </w:rPr>
        <w:t xml:space="preserve"> </w:t>
      </w:r>
      <w:r w:rsidR="0062247A">
        <w:rPr>
          <w:color w:val="000000" w:themeColor="text1"/>
        </w:rPr>
        <w:t xml:space="preserve">  </w:t>
      </w:r>
      <w:r w:rsidR="6931237D" w:rsidRPr="215AE6DF">
        <w:rPr>
          <w:color w:val="000000" w:themeColor="text1"/>
        </w:rPr>
        <w:t>P</w:t>
      </w:r>
      <w:r w:rsidR="50D7D5D1" w:rsidRPr="215AE6DF">
        <w:rPr>
          <w:color w:val="000000" w:themeColor="text1"/>
        </w:rPr>
        <w:t>resent for all items</w:t>
      </w:r>
    </w:p>
    <w:p w14:paraId="05793B5C" w14:textId="49572097" w:rsidR="004F460F" w:rsidRPr="002E2BD1" w:rsidRDefault="6C5B2BC6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Richard Pa</w:t>
      </w:r>
      <w:r w:rsidR="695D75B2" w:rsidRPr="215AE6DF">
        <w:rPr>
          <w:color w:val="000000" w:themeColor="text1"/>
        </w:rPr>
        <w:t>c</w:t>
      </w:r>
      <w:r w:rsidRPr="215AE6DF">
        <w:rPr>
          <w:color w:val="000000" w:themeColor="text1"/>
        </w:rPr>
        <w:t>ker</w:t>
      </w:r>
      <w:r w:rsidR="695D75B2" w:rsidRPr="215AE6DF">
        <w:rPr>
          <w:color w:val="000000" w:themeColor="text1"/>
        </w:rPr>
        <w:t xml:space="preserve">                                                   </w:t>
      </w:r>
      <w:r w:rsidR="0062247A">
        <w:rPr>
          <w:color w:val="000000" w:themeColor="text1"/>
        </w:rPr>
        <w:t xml:space="preserve"> </w:t>
      </w:r>
      <w:r w:rsidR="695D75B2" w:rsidRPr="215AE6DF">
        <w:rPr>
          <w:color w:val="000000" w:themeColor="text1"/>
        </w:rPr>
        <w:t xml:space="preserve">Present for </w:t>
      </w:r>
      <w:r w:rsidR="4F0CB6AF" w:rsidRPr="215AE6DF">
        <w:rPr>
          <w:color w:val="000000" w:themeColor="text1"/>
        </w:rPr>
        <w:t>all items</w:t>
      </w:r>
    </w:p>
    <w:p w14:paraId="3ADEB56E" w14:textId="712591CC" w:rsidR="0012231C" w:rsidRPr="002E2BD1" w:rsidRDefault="4ACA721D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 xml:space="preserve">Katherine Boylan                                                </w:t>
      </w:r>
      <w:r w:rsidR="0062247A">
        <w:rPr>
          <w:color w:val="000000" w:themeColor="text1"/>
        </w:rPr>
        <w:t xml:space="preserve"> </w:t>
      </w:r>
      <w:r w:rsidRPr="215AE6DF">
        <w:rPr>
          <w:color w:val="000000" w:themeColor="text1"/>
        </w:rPr>
        <w:t>Present for all items</w:t>
      </w:r>
    </w:p>
    <w:p w14:paraId="14D408C6" w14:textId="7763D754" w:rsidR="002E2BD1" w:rsidRPr="002E2BD1" w:rsidRDefault="66A4D7C9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 xml:space="preserve">Abdullah Pandor                                               </w:t>
      </w:r>
      <w:r w:rsidR="00880A23">
        <w:rPr>
          <w:color w:val="000000" w:themeColor="text1"/>
        </w:rPr>
        <w:t xml:space="preserve">  </w:t>
      </w:r>
      <w:r w:rsidRPr="215AE6DF">
        <w:rPr>
          <w:color w:val="000000" w:themeColor="text1"/>
        </w:rPr>
        <w:t xml:space="preserve"> Present for all items</w:t>
      </w:r>
    </w:p>
    <w:p w14:paraId="51414A15" w14:textId="4C48B5B0" w:rsidR="613708A6" w:rsidRDefault="048607B6" w:rsidP="00A433E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 xml:space="preserve">Veena Soni  </w:t>
      </w:r>
      <w:r w:rsidRPr="00A433EF">
        <w:rPr>
          <w:color w:val="000000" w:themeColor="text1"/>
        </w:rPr>
        <w:t xml:space="preserve">                                                      </w:t>
      </w:r>
      <w:r w:rsidR="00880A23">
        <w:rPr>
          <w:color w:val="000000" w:themeColor="text1"/>
        </w:rPr>
        <w:t xml:space="preserve">  </w:t>
      </w:r>
      <w:r w:rsidRPr="00A433EF">
        <w:rPr>
          <w:color w:val="000000" w:themeColor="text1"/>
        </w:rPr>
        <w:t>Present for all items</w:t>
      </w:r>
    </w:p>
    <w:p w14:paraId="39CFA634" w14:textId="1C6F0AAA" w:rsidR="00A433EF" w:rsidRDefault="0062247A" w:rsidP="00A433EF">
      <w:pPr>
        <w:pStyle w:val="Paragraph"/>
        <w:rPr>
          <w:color w:val="000000" w:themeColor="text1"/>
        </w:rPr>
      </w:pPr>
      <w:r>
        <w:rPr>
          <w:color w:val="000000" w:themeColor="text1"/>
        </w:rPr>
        <w:t>Avril McCarthy</w:t>
      </w:r>
      <w:r w:rsidR="007B1DD9">
        <w:rPr>
          <w:color w:val="000000" w:themeColor="text1"/>
        </w:rPr>
        <w:t xml:space="preserve">                                                  </w:t>
      </w:r>
      <w:r w:rsidR="00880A23">
        <w:rPr>
          <w:color w:val="000000" w:themeColor="text1"/>
        </w:rPr>
        <w:t xml:space="preserve"> </w:t>
      </w:r>
      <w:r w:rsidR="007B1DD9">
        <w:rPr>
          <w:color w:val="000000" w:themeColor="text1"/>
        </w:rPr>
        <w:t xml:space="preserve"> </w:t>
      </w:r>
      <w:r w:rsidR="00880A23">
        <w:rPr>
          <w:color w:val="000000" w:themeColor="text1"/>
        </w:rPr>
        <w:t xml:space="preserve"> </w:t>
      </w:r>
      <w:r w:rsidR="007B1DD9">
        <w:rPr>
          <w:color w:val="000000" w:themeColor="text1"/>
        </w:rPr>
        <w:t>Present for all items</w:t>
      </w:r>
    </w:p>
    <w:p w14:paraId="2EFA506B" w14:textId="73B7DAED" w:rsidR="00F64481" w:rsidRDefault="00D20E67" w:rsidP="00A433EF">
      <w:pPr>
        <w:pStyle w:val="Paragraph"/>
        <w:rPr>
          <w:color w:val="000000" w:themeColor="text1"/>
        </w:rPr>
      </w:pPr>
      <w:r>
        <w:rPr>
          <w:color w:val="000000" w:themeColor="text1"/>
        </w:rPr>
        <w:t>Stacey Chang-Douglass                                  Present for all items</w:t>
      </w:r>
    </w:p>
    <w:p w14:paraId="065118F5" w14:textId="126DA1D9" w:rsidR="004650C1" w:rsidRDefault="004650C1" w:rsidP="00A433EF">
      <w:pPr>
        <w:pStyle w:val="Paragraph"/>
        <w:rPr>
          <w:color w:val="000000" w:themeColor="text1"/>
        </w:rPr>
      </w:pPr>
      <w:r>
        <w:rPr>
          <w:color w:val="000000" w:themeColor="text1"/>
        </w:rPr>
        <w:t>Devavrata Joshi                                                Present for all items</w:t>
      </w:r>
    </w:p>
    <w:p w14:paraId="04669479" w14:textId="39C6125A" w:rsidR="00CE3B82" w:rsidRPr="00A433EF" w:rsidRDefault="006A6542" w:rsidP="00A433EF">
      <w:pPr>
        <w:pStyle w:val="Paragraph"/>
        <w:rPr>
          <w:color w:val="000000" w:themeColor="text1"/>
        </w:rPr>
      </w:pPr>
      <w:r>
        <w:rPr>
          <w:color w:val="000000" w:themeColor="text1"/>
        </w:rPr>
        <w:t>Rashmi Kumar                                                  Present for all items</w:t>
      </w:r>
    </w:p>
    <w:p w14:paraId="63EDBEE7" w14:textId="77777777" w:rsidR="00EF4F1E" w:rsidRDefault="00EF4F1E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61001608" w14:textId="77777777" w:rsidR="00E5197F" w:rsidRDefault="00E5197F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2C156820" w14:textId="77777777" w:rsidR="00E5197F" w:rsidRDefault="00E5197F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0DB9ACA7" w14:textId="77777777" w:rsidR="00E5197F" w:rsidRDefault="00E5197F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410CF0C4" w14:textId="77777777" w:rsidR="00E5197F" w:rsidRDefault="00E5197F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7078428B" w14:textId="77777777" w:rsidR="00E5197F" w:rsidRPr="0014547C" w:rsidRDefault="00E5197F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4522F1B6" w14:textId="5BABC024" w:rsidR="00D81F59" w:rsidRPr="0080794E" w:rsidRDefault="42FA0AD2" w:rsidP="13F3A8B3">
      <w:pPr>
        <w:pStyle w:val="Heading3unnumbered"/>
        <w:rPr>
          <w:color w:val="FF0000"/>
        </w:rPr>
      </w:pPr>
      <w:r w:rsidRPr="215AE6DF">
        <w:rPr>
          <w:color w:val="auto"/>
        </w:rPr>
        <w:lastRenderedPageBreak/>
        <w:t>NICE staff present</w:t>
      </w:r>
      <w:bookmarkStart w:id="0" w:name="_Hlk1984286"/>
      <w:r w:rsidR="04FF8875" w:rsidRPr="215AE6DF">
        <w:t xml:space="preserve"> </w:t>
      </w:r>
    </w:p>
    <w:p w14:paraId="7B52EA5C" w14:textId="41129E67" w:rsidR="71AC3875" w:rsidRPr="0080794E" w:rsidRDefault="003055DB" w:rsidP="215AE6DF">
      <w:pPr>
        <w:pStyle w:val="Paragraphnonumbers"/>
        <w:tabs>
          <w:tab w:val="clear" w:pos="4111"/>
          <w:tab w:val="left" w:pos="6521"/>
        </w:tabs>
        <w:rPr>
          <w:color w:val="000000" w:themeColor="text1"/>
        </w:rPr>
      </w:pPr>
      <w:r w:rsidRPr="3408B1B3">
        <w:rPr>
          <w:rFonts w:eastAsia="Arial"/>
          <w:color w:val="000000" w:themeColor="text1"/>
        </w:rPr>
        <w:t>Catherine Pank</w:t>
      </w:r>
      <w:r w:rsidR="00EC4EE8" w:rsidRPr="3408B1B3">
        <w:rPr>
          <w:rFonts w:eastAsia="Arial"/>
          <w:color w:val="000000" w:themeColor="text1"/>
        </w:rPr>
        <w:t xml:space="preserve"> -</w:t>
      </w:r>
      <w:r w:rsidRPr="3408B1B3">
        <w:rPr>
          <w:rFonts w:eastAsia="Arial"/>
          <w:color w:val="000000" w:themeColor="text1"/>
        </w:rPr>
        <w:t xml:space="preserve"> Project Manager</w:t>
      </w:r>
      <w:r w:rsidR="4C4C2197" w:rsidRPr="3408B1B3">
        <w:rPr>
          <w:rFonts w:eastAsia="Arial"/>
          <w:color w:val="000000" w:themeColor="text1"/>
        </w:rPr>
        <w:t xml:space="preserve">                                  </w:t>
      </w:r>
      <w:r w:rsidRPr="3408B1B3">
        <w:rPr>
          <w:rFonts w:eastAsia="Arial"/>
          <w:color w:val="000000" w:themeColor="text1"/>
        </w:rPr>
        <w:t xml:space="preserve">          </w:t>
      </w:r>
      <w:r w:rsidR="0040788B" w:rsidRPr="3408B1B3">
        <w:rPr>
          <w:rFonts w:eastAsia="Arial"/>
          <w:color w:val="000000" w:themeColor="text1"/>
        </w:rPr>
        <w:t xml:space="preserve"> </w:t>
      </w:r>
      <w:r w:rsidR="4C4C2197" w:rsidRPr="3408B1B3">
        <w:rPr>
          <w:rFonts w:eastAsia="Arial"/>
          <w:color w:val="000000" w:themeColor="text1"/>
        </w:rPr>
        <w:t xml:space="preserve"> </w:t>
      </w:r>
      <w:r w:rsidR="4C4C2197" w:rsidRPr="3408B1B3">
        <w:rPr>
          <w:color w:val="000000" w:themeColor="text1"/>
        </w:rPr>
        <w:t>Present for all items</w:t>
      </w:r>
    </w:p>
    <w:p w14:paraId="06EFC556" w14:textId="6D9DB2DA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Vincent Ogba</w:t>
      </w:r>
      <w:r w:rsidR="00EC4EE8" w:rsidRPr="3408B1B3">
        <w:rPr>
          <w:color w:val="000000" w:themeColor="text1"/>
        </w:rPr>
        <w:t xml:space="preserve"> -</w:t>
      </w:r>
      <w:r w:rsidRPr="3408B1B3">
        <w:rPr>
          <w:color w:val="000000" w:themeColor="text1"/>
        </w:rPr>
        <w:t xml:space="preserve"> Committee admin                                               Present for all items</w:t>
      </w:r>
    </w:p>
    <w:p w14:paraId="12735FDD" w14:textId="55E33674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Emily Eaton-Turner</w:t>
      </w:r>
      <w:r w:rsidR="00EC4EE8" w:rsidRPr="3408B1B3">
        <w:rPr>
          <w:color w:val="000000" w:themeColor="text1"/>
        </w:rPr>
        <w:t xml:space="preserve"> -</w:t>
      </w:r>
      <w:r w:rsidRPr="3408B1B3">
        <w:rPr>
          <w:color w:val="000000" w:themeColor="text1"/>
        </w:rPr>
        <w:t xml:space="preserve"> Associate Director</w:t>
      </w:r>
      <w:r w:rsidR="321F6776" w:rsidRPr="3408B1B3">
        <w:rPr>
          <w:color w:val="000000" w:themeColor="text1"/>
        </w:rPr>
        <w:t xml:space="preserve">                                     Present for all items</w:t>
      </w:r>
    </w:p>
    <w:p w14:paraId="6A3E7600" w14:textId="68E5D2DB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Thomas Lawrence</w:t>
      </w:r>
      <w:r w:rsidR="00EC4EE8" w:rsidRPr="3408B1B3">
        <w:rPr>
          <w:color w:val="000000" w:themeColor="text1"/>
        </w:rPr>
        <w:t xml:space="preserve"> -</w:t>
      </w:r>
      <w:r w:rsidRPr="3408B1B3">
        <w:rPr>
          <w:color w:val="000000" w:themeColor="text1"/>
        </w:rPr>
        <w:t xml:space="preserve"> Evidence Generation</w:t>
      </w:r>
      <w:r w:rsidR="321F6776" w:rsidRPr="3408B1B3">
        <w:rPr>
          <w:color w:val="000000" w:themeColor="text1"/>
        </w:rPr>
        <w:t xml:space="preserve">                                  Present for all items</w:t>
      </w:r>
    </w:p>
    <w:p w14:paraId="6D021910" w14:textId="7B263DFA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Benjamin Pearce</w:t>
      </w:r>
      <w:r w:rsidR="00EC4EE8" w:rsidRPr="3408B1B3">
        <w:rPr>
          <w:color w:val="000000" w:themeColor="text1"/>
        </w:rPr>
        <w:t xml:space="preserve"> -</w:t>
      </w:r>
      <w:r w:rsidRPr="3408B1B3">
        <w:rPr>
          <w:color w:val="000000" w:themeColor="text1"/>
        </w:rPr>
        <w:t xml:space="preserve"> Senior guidance content designer</w:t>
      </w:r>
      <w:r w:rsidR="321F6776" w:rsidRPr="3408B1B3">
        <w:rPr>
          <w:color w:val="000000" w:themeColor="text1"/>
        </w:rPr>
        <w:t xml:space="preserve">                Present for </w:t>
      </w:r>
      <w:r w:rsidR="00021BEA" w:rsidRPr="3408B1B3">
        <w:rPr>
          <w:color w:val="000000" w:themeColor="text1"/>
        </w:rPr>
        <w:t xml:space="preserve">all </w:t>
      </w:r>
      <w:r w:rsidR="1DF5E548" w:rsidRPr="3408B1B3">
        <w:rPr>
          <w:color w:val="000000" w:themeColor="text1"/>
        </w:rPr>
        <w:t xml:space="preserve">items </w:t>
      </w:r>
    </w:p>
    <w:p w14:paraId="04886EBB" w14:textId="6AB9C54D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Vera Unwin</w:t>
      </w:r>
      <w:r w:rsidR="00EC4EE8" w:rsidRPr="3408B1B3">
        <w:rPr>
          <w:color w:val="000000" w:themeColor="text1"/>
        </w:rPr>
        <w:t xml:space="preserve"> -</w:t>
      </w:r>
      <w:r w:rsidRPr="3408B1B3">
        <w:rPr>
          <w:color w:val="000000" w:themeColor="text1"/>
        </w:rPr>
        <w:t xml:space="preserve"> Snr Analyst</w:t>
      </w:r>
      <w:r w:rsidR="321F6776" w:rsidRPr="3408B1B3">
        <w:rPr>
          <w:color w:val="000000" w:themeColor="text1"/>
        </w:rPr>
        <w:t xml:space="preserve">                                                            Present for</w:t>
      </w:r>
      <w:r w:rsidR="00694C31" w:rsidRPr="3408B1B3">
        <w:rPr>
          <w:color w:val="000000" w:themeColor="text1"/>
        </w:rPr>
        <w:t xml:space="preserve"> all</w:t>
      </w:r>
      <w:r w:rsidR="321F6776" w:rsidRPr="3408B1B3">
        <w:rPr>
          <w:color w:val="000000" w:themeColor="text1"/>
        </w:rPr>
        <w:t xml:space="preserve"> </w:t>
      </w:r>
      <w:r w:rsidR="5F6339C0" w:rsidRPr="3408B1B3">
        <w:rPr>
          <w:color w:val="000000" w:themeColor="text1"/>
        </w:rPr>
        <w:t xml:space="preserve">items </w:t>
      </w:r>
    </w:p>
    <w:p w14:paraId="336E5F9F" w14:textId="2523E191" w:rsidR="0B669BC4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Robbie Pitcher</w:t>
      </w:r>
      <w:r w:rsidR="00EC4EE8" w:rsidRPr="3408B1B3">
        <w:rPr>
          <w:color w:val="000000" w:themeColor="text1"/>
        </w:rPr>
        <w:t xml:space="preserve"> -</w:t>
      </w:r>
      <w:r w:rsidRPr="3408B1B3">
        <w:rPr>
          <w:color w:val="000000" w:themeColor="text1"/>
        </w:rPr>
        <w:t xml:space="preserve"> HTA Analyst</w:t>
      </w:r>
      <w:r w:rsidR="321F6776" w:rsidRPr="3408B1B3">
        <w:rPr>
          <w:color w:val="000000" w:themeColor="text1"/>
        </w:rPr>
        <w:t xml:space="preserve">                                                     </w:t>
      </w:r>
      <w:r w:rsidR="007B67DA">
        <w:rPr>
          <w:color w:val="000000" w:themeColor="text1"/>
        </w:rPr>
        <w:t xml:space="preserve"> </w:t>
      </w:r>
      <w:r w:rsidR="321F6776" w:rsidRPr="3408B1B3">
        <w:rPr>
          <w:color w:val="000000" w:themeColor="text1"/>
        </w:rPr>
        <w:t>Present for all items</w:t>
      </w:r>
    </w:p>
    <w:p w14:paraId="51C7ABB9" w14:textId="6C9147B2" w:rsidR="00E549A5" w:rsidRDefault="00E549A5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Evan Campbell</w:t>
      </w:r>
      <w:r w:rsidR="00EC4EE8" w:rsidRPr="3408B1B3">
        <w:rPr>
          <w:color w:val="000000" w:themeColor="text1"/>
        </w:rPr>
        <w:t xml:space="preserve"> -</w:t>
      </w:r>
      <w:r w:rsidRPr="3408B1B3">
        <w:rPr>
          <w:color w:val="000000" w:themeColor="text1"/>
        </w:rPr>
        <w:t xml:space="preserve"> </w:t>
      </w:r>
      <w:r w:rsidR="00EF0189" w:rsidRPr="3408B1B3">
        <w:rPr>
          <w:color w:val="000000" w:themeColor="text1"/>
        </w:rPr>
        <w:t>HTA Adviser                                                     Present for all items</w:t>
      </w:r>
    </w:p>
    <w:p w14:paraId="0D240CD9" w14:textId="1C787792" w:rsidR="00EF0189" w:rsidRDefault="00EF0189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S</w:t>
      </w:r>
      <w:r w:rsidR="004E1709" w:rsidRPr="3408B1B3">
        <w:rPr>
          <w:color w:val="000000" w:themeColor="text1"/>
        </w:rPr>
        <w:t>habnam Thapa</w:t>
      </w:r>
      <w:r w:rsidR="00EC4EE8" w:rsidRPr="3408B1B3">
        <w:rPr>
          <w:color w:val="000000" w:themeColor="text1"/>
        </w:rPr>
        <w:t xml:space="preserve"> -</w:t>
      </w:r>
      <w:r w:rsidR="004E1709" w:rsidRPr="3408B1B3">
        <w:rPr>
          <w:color w:val="000000" w:themeColor="text1"/>
        </w:rPr>
        <w:t xml:space="preserve"> HTA Analyst                                                   Present for all items</w:t>
      </w:r>
    </w:p>
    <w:p w14:paraId="3812AB3D" w14:textId="570CA7BA" w:rsidR="0058775B" w:rsidRDefault="0058775B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Sana Is</w:t>
      </w:r>
      <w:r w:rsidR="009D0150" w:rsidRPr="3408B1B3">
        <w:rPr>
          <w:color w:val="000000" w:themeColor="text1"/>
        </w:rPr>
        <w:t>sa</w:t>
      </w:r>
      <w:r w:rsidR="00EC4EE8" w:rsidRPr="3408B1B3">
        <w:rPr>
          <w:color w:val="000000" w:themeColor="text1"/>
        </w:rPr>
        <w:t xml:space="preserve"> </w:t>
      </w:r>
      <w:r w:rsidR="00023C7D" w:rsidRPr="3408B1B3">
        <w:rPr>
          <w:color w:val="000000" w:themeColor="text1"/>
        </w:rPr>
        <w:t>–</w:t>
      </w:r>
      <w:r w:rsidR="009D0150" w:rsidRPr="3408B1B3">
        <w:rPr>
          <w:color w:val="000000" w:themeColor="text1"/>
        </w:rPr>
        <w:t xml:space="preserve"> </w:t>
      </w:r>
      <w:r w:rsidR="00023C7D" w:rsidRPr="3408B1B3">
        <w:rPr>
          <w:color w:val="000000" w:themeColor="text1"/>
        </w:rPr>
        <w:t>Coordinator</w:t>
      </w:r>
      <w:r w:rsidR="009D0150" w:rsidRPr="3408B1B3">
        <w:rPr>
          <w:color w:val="000000" w:themeColor="text1"/>
        </w:rPr>
        <w:t xml:space="preserve">                                                              Present for </w:t>
      </w:r>
      <w:r w:rsidR="00124FCC" w:rsidRPr="3408B1B3">
        <w:rPr>
          <w:color w:val="000000" w:themeColor="text1"/>
        </w:rPr>
        <w:t>items 1-3</w:t>
      </w:r>
      <w:r w:rsidR="006D65DE" w:rsidRPr="3408B1B3">
        <w:rPr>
          <w:color w:val="000000" w:themeColor="text1"/>
        </w:rPr>
        <w:t>.1</w:t>
      </w:r>
    </w:p>
    <w:p w14:paraId="2DD57DCD" w14:textId="548FD1E9" w:rsidR="00E37C82" w:rsidRDefault="00E37C82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Samantha Baskerville</w:t>
      </w:r>
      <w:r w:rsidR="00EC4EE8" w:rsidRPr="3408B1B3">
        <w:rPr>
          <w:color w:val="000000" w:themeColor="text1"/>
        </w:rPr>
        <w:t xml:space="preserve"> -</w:t>
      </w:r>
      <w:r w:rsidRPr="3408B1B3">
        <w:rPr>
          <w:color w:val="000000" w:themeColor="text1"/>
        </w:rPr>
        <w:t xml:space="preserve"> </w:t>
      </w:r>
      <w:r w:rsidR="00C92A4D" w:rsidRPr="3408B1B3">
        <w:rPr>
          <w:color w:val="000000" w:themeColor="text1"/>
        </w:rPr>
        <w:t>Snr</w:t>
      </w:r>
      <w:r w:rsidR="00AB43DD" w:rsidRPr="3408B1B3">
        <w:rPr>
          <w:color w:val="000000" w:themeColor="text1"/>
        </w:rPr>
        <w:t xml:space="preserve"> HTA</w:t>
      </w:r>
      <w:r w:rsidRPr="3408B1B3">
        <w:rPr>
          <w:color w:val="000000" w:themeColor="text1"/>
        </w:rPr>
        <w:t xml:space="preserve">                                                 Present for all items</w:t>
      </w:r>
    </w:p>
    <w:p w14:paraId="51C8F6E3" w14:textId="2C74C87D" w:rsidR="000110D4" w:rsidRDefault="00C92A4D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Aleix Rowlandson</w:t>
      </w:r>
      <w:r w:rsidR="00EC4EE8" w:rsidRPr="3408B1B3">
        <w:rPr>
          <w:color w:val="000000" w:themeColor="text1"/>
        </w:rPr>
        <w:t xml:space="preserve"> -</w:t>
      </w:r>
      <w:r w:rsidR="002B0D2F" w:rsidRPr="3408B1B3">
        <w:rPr>
          <w:color w:val="000000" w:themeColor="text1"/>
        </w:rPr>
        <w:t xml:space="preserve"> HTA Ana</w:t>
      </w:r>
      <w:r w:rsidR="003013A0" w:rsidRPr="3408B1B3">
        <w:rPr>
          <w:color w:val="000000" w:themeColor="text1"/>
        </w:rPr>
        <w:t>lyst</w:t>
      </w:r>
      <w:r w:rsidR="002B0D2F" w:rsidRPr="3408B1B3">
        <w:rPr>
          <w:color w:val="000000" w:themeColor="text1"/>
        </w:rPr>
        <w:t xml:space="preserve">                                              </w:t>
      </w:r>
      <w:r w:rsidRPr="3408B1B3">
        <w:rPr>
          <w:color w:val="000000" w:themeColor="text1"/>
        </w:rPr>
        <w:t xml:space="preserve">  </w:t>
      </w:r>
      <w:r w:rsidR="00AB43DD" w:rsidRPr="3408B1B3">
        <w:rPr>
          <w:color w:val="000000" w:themeColor="text1"/>
        </w:rPr>
        <w:t xml:space="preserve"> </w:t>
      </w:r>
      <w:r w:rsidR="003013A0" w:rsidRPr="3408B1B3">
        <w:rPr>
          <w:color w:val="000000" w:themeColor="text1"/>
        </w:rPr>
        <w:t xml:space="preserve">Present </w:t>
      </w:r>
      <w:r w:rsidR="000110D4" w:rsidRPr="3408B1B3">
        <w:rPr>
          <w:color w:val="000000" w:themeColor="text1"/>
        </w:rPr>
        <w:t>for all</w:t>
      </w:r>
      <w:r w:rsidR="006C5D63" w:rsidRPr="3408B1B3">
        <w:rPr>
          <w:color w:val="000000" w:themeColor="text1"/>
        </w:rPr>
        <w:t xml:space="preserve"> items</w:t>
      </w:r>
    </w:p>
    <w:p w14:paraId="2714534F" w14:textId="173C2C05" w:rsidR="000110D4" w:rsidRDefault="00264BE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Dionne Bowie</w:t>
      </w:r>
      <w:r w:rsidR="00EC4EE8" w:rsidRPr="3408B1B3">
        <w:rPr>
          <w:color w:val="000000" w:themeColor="text1"/>
        </w:rPr>
        <w:t xml:space="preserve"> -</w:t>
      </w:r>
      <w:r w:rsidRPr="3408B1B3">
        <w:rPr>
          <w:color w:val="000000" w:themeColor="text1"/>
        </w:rPr>
        <w:t xml:space="preserve"> Scientific Adviser                                                Present for all items</w:t>
      </w:r>
    </w:p>
    <w:p w14:paraId="362ABB3A" w14:textId="6CD5C145" w:rsidR="002A75D2" w:rsidRDefault="002A75D2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Ziqi Zhou</w:t>
      </w:r>
      <w:r w:rsidR="00EC4EE8" w:rsidRPr="3408B1B3">
        <w:rPr>
          <w:color w:val="000000" w:themeColor="text1"/>
        </w:rPr>
        <w:t xml:space="preserve"> -</w:t>
      </w:r>
      <w:r w:rsidRPr="3408B1B3">
        <w:rPr>
          <w:color w:val="000000" w:themeColor="text1"/>
        </w:rPr>
        <w:t xml:space="preserve"> Technical Analyst                                                      Present for all items</w:t>
      </w:r>
    </w:p>
    <w:p w14:paraId="6B28AB0B" w14:textId="28A87107" w:rsidR="007156F7" w:rsidRDefault="006A3079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Kimberly Carter</w:t>
      </w:r>
      <w:r w:rsidR="00EC4EE8" w:rsidRPr="3408B1B3">
        <w:rPr>
          <w:color w:val="000000" w:themeColor="text1"/>
        </w:rPr>
        <w:t xml:space="preserve"> -</w:t>
      </w:r>
      <w:r w:rsidRPr="3408B1B3">
        <w:rPr>
          <w:color w:val="000000" w:themeColor="text1"/>
        </w:rPr>
        <w:t xml:space="preserve"> Technical Adviser                                            Pre</w:t>
      </w:r>
      <w:r w:rsidR="00A05325" w:rsidRPr="3408B1B3">
        <w:rPr>
          <w:color w:val="000000" w:themeColor="text1"/>
        </w:rPr>
        <w:t>sent for all items</w:t>
      </w:r>
    </w:p>
    <w:p w14:paraId="0C5F4D6B" w14:textId="11A71A11" w:rsidR="00DD5B09" w:rsidRDefault="002231E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3408B1B3">
        <w:rPr>
          <w:color w:val="000000" w:themeColor="text1"/>
        </w:rPr>
        <w:t>Chidera</w:t>
      </w:r>
      <w:r w:rsidR="00C133A2" w:rsidRPr="3408B1B3">
        <w:rPr>
          <w:color w:val="000000" w:themeColor="text1"/>
        </w:rPr>
        <w:t xml:space="preserve"> Mark</w:t>
      </w:r>
      <w:r w:rsidR="00BA0827" w:rsidRPr="3408B1B3">
        <w:rPr>
          <w:color w:val="000000" w:themeColor="text1"/>
        </w:rPr>
        <w:t>-</w:t>
      </w:r>
      <w:r w:rsidR="00C133A2" w:rsidRPr="3408B1B3">
        <w:rPr>
          <w:color w:val="000000" w:themeColor="text1"/>
        </w:rPr>
        <w:t>Uchendu</w:t>
      </w:r>
      <w:r w:rsidR="00EC4EE8" w:rsidRPr="3408B1B3">
        <w:rPr>
          <w:color w:val="000000" w:themeColor="text1"/>
        </w:rPr>
        <w:t xml:space="preserve"> - </w:t>
      </w:r>
      <w:r w:rsidR="00BA0827" w:rsidRPr="3408B1B3">
        <w:rPr>
          <w:color w:val="000000" w:themeColor="text1"/>
        </w:rPr>
        <w:t>Analyst</w:t>
      </w:r>
      <w:r w:rsidR="00C133A2" w:rsidRPr="3408B1B3">
        <w:rPr>
          <w:color w:val="000000" w:themeColor="text1"/>
        </w:rPr>
        <w:t xml:space="preserve">                                                 Present for all items</w:t>
      </w:r>
    </w:p>
    <w:p w14:paraId="504A48D7" w14:textId="20B2D9AE" w:rsidR="004E1709" w:rsidRPr="00F7178D" w:rsidRDefault="00AB43DD" w:rsidP="215AE6DF">
      <w:pPr>
        <w:pStyle w:val="Paragraphnonumbers"/>
        <w:tabs>
          <w:tab w:val="left" w:pos="6521"/>
        </w:tabs>
        <w:rPr>
          <w:color w:val="000000" w:themeColor="text1"/>
        </w:rPr>
      </w:pPr>
      <w:r>
        <w:rPr>
          <w:color w:val="000000" w:themeColor="text1"/>
        </w:rPr>
        <w:t xml:space="preserve">                                                              </w:t>
      </w:r>
      <w:r w:rsidR="00C92A4D">
        <w:rPr>
          <w:color w:val="000000" w:themeColor="text1"/>
        </w:rPr>
        <w:t xml:space="preserve">                                          </w:t>
      </w:r>
    </w:p>
    <w:p w14:paraId="0C626EBC" w14:textId="77777777" w:rsidR="00F7178D" w:rsidRDefault="00F7178D" w:rsidP="0080794E">
      <w:pPr>
        <w:pStyle w:val="Paragraphnonumbers"/>
        <w:tabs>
          <w:tab w:val="left" w:pos="6521"/>
        </w:tabs>
        <w:rPr>
          <w:color w:val="000000" w:themeColor="text1"/>
        </w:rPr>
      </w:pPr>
    </w:p>
    <w:p w14:paraId="777E6236" w14:textId="11D563D7" w:rsidR="004B6473" w:rsidRPr="007F133A" w:rsidRDefault="002018E1" w:rsidP="215AE6DF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6B876057" w:rsidRPr="215AE6DF">
            <w:t>EA</w:t>
          </w:r>
          <w:r w:rsidR="37D654A4" w:rsidRPr="215AE6DF">
            <w:t xml:space="preserve">G </w:t>
          </w:r>
        </w:sdtContent>
      </w:sdt>
      <w:r w:rsidR="42FA0AD2" w:rsidRPr="215AE6DF">
        <w:t>representatives present</w:t>
      </w:r>
      <w:bookmarkEnd w:id="0"/>
    </w:p>
    <w:p w14:paraId="6F688CB3" w14:textId="6C631D6D" w:rsidR="00F7178D" w:rsidRDefault="00BB13D3" w:rsidP="215AE6DF">
      <w:pPr>
        <w:pStyle w:val="Paragraphnonumbers"/>
        <w:tabs>
          <w:tab w:val="left" w:pos="6521"/>
        </w:tabs>
        <w:rPr>
          <w:color w:val="000000" w:themeColor="text1"/>
        </w:rPr>
      </w:pPr>
      <w:r>
        <w:rPr>
          <w:color w:val="000000" w:themeColor="text1"/>
        </w:rPr>
        <w:t>Mi</w:t>
      </w:r>
      <w:r w:rsidR="005A4759">
        <w:rPr>
          <w:color w:val="000000" w:themeColor="text1"/>
        </w:rPr>
        <w:t xml:space="preserve">riam </w:t>
      </w:r>
      <w:proofErr w:type="spellStart"/>
      <w:r w:rsidR="005A4759">
        <w:rPr>
          <w:color w:val="000000" w:themeColor="text1"/>
        </w:rPr>
        <w:t>Brazzelli</w:t>
      </w:r>
      <w:proofErr w:type="spellEnd"/>
      <w:r w:rsidR="00241632">
        <w:rPr>
          <w:color w:val="000000" w:themeColor="text1"/>
        </w:rPr>
        <w:t>, AB</w:t>
      </w:r>
      <w:r w:rsidR="00424A55">
        <w:rPr>
          <w:color w:val="000000" w:themeColor="text1"/>
        </w:rPr>
        <w:t>DN</w:t>
      </w:r>
      <w:r w:rsidR="005A4759">
        <w:rPr>
          <w:color w:val="000000" w:themeColor="text1"/>
        </w:rPr>
        <w:t xml:space="preserve">                                                   </w:t>
      </w:r>
      <w:r w:rsidR="321F6776" w:rsidRPr="215AE6DF">
        <w:rPr>
          <w:color w:val="000000" w:themeColor="text1"/>
        </w:rPr>
        <w:t xml:space="preserve">              Present for </w:t>
      </w:r>
      <w:r w:rsidR="00776621">
        <w:rPr>
          <w:color w:val="000000" w:themeColor="text1"/>
        </w:rPr>
        <w:t>items 1-3</w:t>
      </w:r>
      <w:r w:rsidR="0035030C">
        <w:rPr>
          <w:color w:val="000000" w:themeColor="text1"/>
        </w:rPr>
        <w:t>.1</w:t>
      </w:r>
    </w:p>
    <w:p w14:paraId="5851A91D" w14:textId="787BCAAA" w:rsidR="005A4759" w:rsidRDefault="005A4759" w:rsidP="215AE6DF">
      <w:pPr>
        <w:pStyle w:val="Paragraphnonumbers"/>
        <w:tabs>
          <w:tab w:val="left" w:pos="6521"/>
        </w:tabs>
        <w:rPr>
          <w:color w:val="000000" w:themeColor="text1"/>
        </w:rPr>
      </w:pPr>
      <w:r>
        <w:rPr>
          <w:color w:val="000000" w:themeColor="text1"/>
        </w:rPr>
        <w:t>Dwayne Boyers</w:t>
      </w:r>
      <w:r w:rsidR="00424A55">
        <w:rPr>
          <w:color w:val="000000" w:themeColor="text1"/>
        </w:rPr>
        <w:t>, ABDN</w:t>
      </w:r>
      <w:r>
        <w:rPr>
          <w:color w:val="000000" w:themeColor="text1"/>
        </w:rPr>
        <w:t xml:space="preserve">                                                                </w:t>
      </w:r>
      <w:r w:rsidR="002D6D57">
        <w:rPr>
          <w:color w:val="000000" w:themeColor="text1"/>
        </w:rPr>
        <w:t xml:space="preserve"> </w:t>
      </w:r>
      <w:r>
        <w:rPr>
          <w:color w:val="000000" w:themeColor="text1"/>
        </w:rPr>
        <w:t>P</w:t>
      </w:r>
      <w:r w:rsidR="00232E64">
        <w:rPr>
          <w:color w:val="000000" w:themeColor="text1"/>
        </w:rPr>
        <w:t xml:space="preserve">resent for </w:t>
      </w:r>
      <w:r w:rsidR="00776621">
        <w:rPr>
          <w:color w:val="000000" w:themeColor="text1"/>
        </w:rPr>
        <w:t>items 1-3</w:t>
      </w:r>
      <w:r w:rsidR="00911BC4">
        <w:rPr>
          <w:color w:val="000000" w:themeColor="text1"/>
        </w:rPr>
        <w:t>.1</w:t>
      </w:r>
    </w:p>
    <w:p w14:paraId="25A48C73" w14:textId="77777777" w:rsidR="00232E64" w:rsidRDefault="00232E64" w:rsidP="215AE6DF">
      <w:pPr>
        <w:pStyle w:val="Paragraphnonumbers"/>
        <w:tabs>
          <w:tab w:val="left" w:pos="6521"/>
        </w:tabs>
        <w:rPr>
          <w:color w:val="000000" w:themeColor="text1"/>
        </w:rPr>
      </w:pPr>
    </w:p>
    <w:p w14:paraId="68091FBA" w14:textId="77777777" w:rsidR="00232E64" w:rsidRPr="007F133A" w:rsidRDefault="00232E64" w:rsidP="215AE6DF">
      <w:pPr>
        <w:pStyle w:val="Paragraphnonumbers"/>
        <w:tabs>
          <w:tab w:val="left" w:pos="6521"/>
        </w:tabs>
        <w:rPr>
          <w:color w:val="000000" w:themeColor="text1"/>
        </w:rPr>
      </w:pPr>
    </w:p>
    <w:p w14:paraId="76C497D1" w14:textId="70DD9439" w:rsidR="00D6694D" w:rsidRPr="007F4298" w:rsidRDefault="00D6694D" w:rsidP="215AE6DF">
      <w:pPr>
        <w:pStyle w:val="Paragraphnonumbers"/>
        <w:tabs>
          <w:tab w:val="left" w:pos="6521"/>
        </w:tabs>
      </w:pPr>
    </w:p>
    <w:p w14:paraId="747FC995" w14:textId="3B0B6F6F" w:rsidR="00144D4D" w:rsidRPr="007F133A" w:rsidRDefault="3100E831" w:rsidP="215AE6DF">
      <w:pPr>
        <w:pStyle w:val="Heading3unnumbered"/>
        <w:tabs>
          <w:tab w:val="left" w:pos="6521"/>
        </w:tabs>
        <w:rPr>
          <w:color w:val="auto"/>
        </w:rPr>
      </w:pPr>
      <w:r w:rsidRPr="215AE6DF">
        <w:rPr>
          <w:color w:val="auto"/>
        </w:rPr>
        <w:t>Professional experts present</w:t>
      </w:r>
    </w:p>
    <w:p w14:paraId="2B4354A2" w14:textId="6127BD73" w:rsidR="13F3A8B3" w:rsidRDefault="00556879" w:rsidP="13F3A8B3">
      <w:pPr>
        <w:pStyle w:val="Paragraphnonumbers"/>
        <w:tabs>
          <w:tab w:val="left" w:pos="6521"/>
        </w:tabs>
      </w:pPr>
      <w:r>
        <w:t>Emma McNally</w:t>
      </w:r>
      <w:r w:rsidR="001D6BF5">
        <w:t xml:space="preserve">, </w:t>
      </w:r>
      <w:r w:rsidR="002D6D57">
        <w:t>CEO</w:t>
      </w:r>
      <w:r w:rsidR="001D6BF5">
        <w:t xml:space="preserve">, </w:t>
      </w:r>
      <w:proofErr w:type="spellStart"/>
      <w:r w:rsidR="001D6BF5">
        <w:t>Tourettes</w:t>
      </w:r>
      <w:proofErr w:type="spellEnd"/>
      <w:r w:rsidR="001D6BF5">
        <w:t xml:space="preserve"> Action</w:t>
      </w:r>
      <w:r>
        <w:t xml:space="preserve">    </w:t>
      </w:r>
      <w:r w:rsidR="006D43D1">
        <w:t xml:space="preserve">                             </w:t>
      </w:r>
      <w:r>
        <w:t xml:space="preserve">       Present for </w:t>
      </w:r>
      <w:r w:rsidR="00776621">
        <w:t>items 1-3</w:t>
      </w:r>
      <w:r w:rsidR="00383BF3">
        <w:t>.1</w:t>
      </w:r>
    </w:p>
    <w:p w14:paraId="18030EEF" w14:textId="77777777" w:rsidR="007F133A" w:rsidRPr="007F133A" w:rsidRDefault="007F133A" w:rsidP="007F133A">
      <w:pPr>
        <w:pStyle w:val="Paragraphnonumbers"/>
        <w:rPr>
          <w:color w:val="FF0000"/>
          <w:lang w:eastAsia="en-US"/>
        </w:rPr>
      </w:pPr>
      <w:bookmarkStart w:id="1" w:name="_Hlk189064308"/>
      <w:bookmarkEnd w:id="1"/>
    </w:p>
    <w:p w14:paraId="4406BC89" w14:textId="77777777" w:rsidR="007F133A" w:rsidRPr="007F133A" w:rsidRDefault="007F133A" w:rsidP="007F133A">
      <w:pPr>
        <w:pStyle w:val="Paragraphnonumbers"/>
        <w:rPr>
          <w:color w:val="FF0000"/>
          <w:lang w:eastAsia="en-US"/>
        </w:rPr>
      </w:pPr>
    </w:p>
    <w:p w14:paraId="3BEADA7A" w14:textId="7A7ADE25" w:rsidR="3596559A" w:rsidRDefault="3596559A" w:rsidP="7CF279AD"/>
    <w:p w14:paraId="46427782" w14:textId="77777777" w:rsidR="004A0514" w:rsidRDefault="00172063" w:rsidP="004A0514">
      <w:pPr>
        <w:pStyle w:val="Heading3unnumbered"/>
      </w:pPr>
      <w:r w:rsidRPr="005B2F36">
        <w:lastRenderedPageBreak/>
        <w:t>Specialist committee members present</w:t>
      </w:r>
    </w:p>
    <w:p w14:paraId="13EBD267" w14:textId="46770EE5" w:rsidR="00556879" w:rsidRPr="00556879" w:rsidRDefault="00556879" w:rsidP="00556879">
      <w:pPr>
        <w:pStyle w:val="Paragraphnonumbers"/>
        <w:rPr>
          <w:lang w:eastAsia="en-US"/>
        </w:rPr>
      </w:pPr>
      <w:r>
        <w:rPr>
          <w:lang w:eastAsia="en-US"/>
        </w:rPr>
        <w:t>Tara Murphy</w:t>
      </w:r>
      <w:r w:rsidR="00293CAE">
        <w:rPr>
          <w:lang w:eastAsia="en-US"/>
        </w:rPr>
        <w:t xml:space="preserve"> (Consultant Psychologist at Great Ormond Street Hospital)</w:t>
      </w:r>
    </w:p>
    <w:p w14:paraId="374D8455" w14:textId="26D10852" w:rsidR="00C3615F" w:rsidRDefault="00E32FF1" w:rsidP="215AE6DF">
      <w:pPr>
        <w:pStyle w:val="Paragraphnonumbers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 w:rsidR="5FAF5E9D" w:rsidRPr="215AE6DF">
        <w:rPr>
          <w:lang w:eastAsia="en-US"/>
        </w:rPr>
        <w:t>Present for</w:t>
      </w:r>
      <w:r w:rsidR="00E13955">
        <w:rPr>
          <w:lang w:eastAsia="en-US"/>
        </w:rPr>
        <w:t xml:space="preserve"> all</w:t>
      </w:r>
      <w:r w:rsidR="5FAF5E9D" w:rsidRPr="215AE6DF">
        <w:rPr>
          <w:lang w:eastAsia="en-US"/>
        </w:rPr>
        <w:t xml:space="preserve"> </w:t>
      </w:r>
      <w:r w:rsidR="00776621">
        <w:rPr>
          <w:lang w:eastAsia="en-US"/>
        </w:rPr>
        <w:t>items</w:t>
      </w:r>
    </w:p>
    <w:p w14:paraId="39ED226D" w14:textId="77777777" w:rsidR="00C3615F" w:rsidRDefault="00C3615F" w:rsidP="215AE6DF">
      <w:pPr>
        <w:pStyle w:val="Paragraphnonumbers"/>
        <w:rPr>
          <w:lang w:eastAsia="en-US"/>
        </w:rPr>
      </w:pPr>
    </w:p>
    <w:p w14:paraId="3A95D141" w14:textId="625A7DA7" w:rsidR="00F01C83" w:rsidRDefault="00F01C83" w:rsidP="215AE6DF">
      <w:pPr>
        <w:pStyle w:val="Paragraphnonumbers"/>
        <w:rPr>
          <w:lang w:eastAsia="en-US"/>
        </w:rPr>
      </w:pPr>
      <w:r>
        <w:rPr>
          <w:lang w:eastAsia="en-US"/>
        </w:rPr>
        <w:t>Jeremy Stern (Consultant Neurologist</w:t>
      </w:r>
      <w:r w:rsidR="00C3615F">
        <w:rPr>
          <w:lang w:eastAsia="en-US"/>
        </w:rPr>
        <w:t>, Frimley Hospital)</w:t>
      </w:r>
    </w:p>
    <w:p w14:paraId="624C8854" w14:textId="42D3E11E" w:rsidR="00C3615F" w:rsidRDefault="00E32FF1" w:rsidP="215AE6DF">
      <w:pPr>
        <w:pStyle w:val="Paragraphnonumbers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 w:rsidR="00C3615F">
        <w:rPr>
          <w:lang w:eastAsia="en-US"/>
        </w:rPr>
        <w:t>Present for</w:t>
      </w:r>
      <w:r w:rsidR="000B7332">
        <w:rPr>
          <w:lang w:eastAsia="en-US"/>
        </w:rPr>
        <w:t xml:space="preserve"> all</w:t>
      </w:r>
      <w:r w:rsidR="00776621">
        <w:rPr>
          <w:lang w:eastAsia="en-US"/>
        </w:rPr>
        <w:t xml:space="preserve"> items</w:t>
      </w:r>
    </w:p>
    <w:p w14:paraId="32E1D78B" w14:textId="346DDDF3" w:rsidR="00C3615F" w:rsidRDefault="00C3615F" w:rsidP="215AE6DF">
      <w:pPr>
        <w:pStyle w:val="Paragraphnonumbers"/>
        <w:rPr>
          <w:lang w:eastAsia="en-US"/>
        </w:rPr>
      </w:pPr>
    </w:p>
    <w:p w14:paraId="752FCCEE" w14:textId="4D702CC3" w:rsidR="00693FE9" w:rsidRDefault="00693FE9" w:rsidP="215AE6DF">
      <w:pPr>
        <w:pStyle w:val="Paragraphnonumbers"/>
        <w:rPr>
          <w:lang w:eastAsia="en-US"/>
        </w:rPr>
      </w:pPr>
      <w:r>
        <w:rPr>
          <w:lang w:eastAsia="en-US"/>
        </w:rPr>
        <w:t xml:space="preserve">Harriet Stewart (Consultant </w:t>
      </w:r>
      <w:r w:rsidR="003C5662">
        <w:rPr>
          <w:lang w:eastAsia="en-US"/>
        </w:rPr>
        <w:t>Paediatric</w:t>
      </w:r>
      <w:r w:rsidR="00017326">
        <w:rPr>
          <w:lang w:eastAsia="en-US"/>
        </w:rPr>
        <w:t xml:space="preserve"> Liaison Psychiatrist, Michael Rutter centre, London)</w:t>
      </w:r>
    </w:p>
    <w:p w14:paraId="30D2E407" w14:textId="069B7674" w:rsidR="004A0514" w:rsidRPr="004A0514" w:rsidRDefault="00E32FF1" w:rsidP="215AE6DF">
      <w:pPr>
        <w:pStyle w:val="Paragraphnonumbers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 w:rsidR="003C5662">
        <w:rPr>
          <w:lang w:eastAsia="en-US"/>
        </w:rPr>
        <w:t xml:space="preserve">Present for </w:t>
      </w:r>
      <w:r w:rsidR="00A40573">
        <w:rPr>
          <w:lang w:eastAsia="en-US"/>
        </w:rPr>
        <w:t xml:space="preserve">all </w:t>
      </w:r>
      <w:r w:rsidR="00776621">
        <w:rPr>
          <w:lang w:eastAsia="en-US"/>
        </w:rPr>
        <w:t>items</w:t>
      </w:r>
      <w:r w:rsidR="004A0514" w:rsidRPr="004A0514">
        <w:rPr>
          <w:color w:val="FF0000"/>
          <w:lang w:eastAsia="en-US"/>
        </w:rPr>
        <w:tab/>
      </w:r>
    </w:p>
    <w:p w14:paraId="458F630A" w14:textId="6BDC2F5A" w:rsidR="007F133A" w:rsidRPr="00DD67DE" w:rsidRDefault="007F133A" w:rsidP="215AE6DF">
      <w:pPr>
        <w:pStyle w:val="Paragraphnonumbers"/>
        <w:rPr>
          <w:lang w:eastAsia="en-US"/>
        </w:rPr>
      </w:pPr>
    </w:p>
    <w:p w14:paraId="5DC69C87" w14:textId="2768A6A8" w:rsidR="00172063" w:rsidRPr="00DD67DE" w:rsidRDefault="492CC7FA" w:rsidP="215AE6DF">
      <w:pPr>
        <w:pStyle w:val="Heading3unnumbered"/>
        <w:rPr>
          <w:color w:val="auto"/>
        </w:rPr>
      </w:pPr>
      <w:r w:rsidRPr="215AE6DF">
        <w:rPr>
          <w:color w:val="auto"/>
        </w:rPr>
        <w:t>Lay Specialist Committee members presen</w:t>
      </w:r>
      <w:r w:rsidR="73EF7721" w:rsidRPr="215AE6DF">
        <w:rPr>
          <w:color w:val="auto"/>
        </w:rPr>
        <w:t>t</w:t>
      </w:r>
    </w:p>
    <w:p w14:paraId="63BAD929" w14:textId="4C173136" w:rsidR="10B28A6E" w:rsidRDefault="00B55C1A" w:rsidP="215AE6DF">
      <w:pPr>
        <w:spacing w:after="240" w:line="276" w:lineRule="auto"/>
        <w:ind w:left="6521" w:hanging="6521"/>
        <w:rPr>
          <w:sz w:val="24"/>
          <w:szCs w:val="24"/>
        </w:rPr>
      </w:pPr>
      <w:r>
        <w:rPr>
          <w:rFonts w:eastAsia="Arial"/>
          <w:sz w:val="24"/>
          <w:szCs w:val="24"/>
        </w:rPr>
        <w:t>Samantha Bramley</w:t>
      </w:r>
      <w:r w:rsidR="00BD684C">
        <w:rPr>
          <w:rFonts w:eastAsia="Arial"/>
          <w:sz w:val="24"/>
          <w:szCs w:val="24"/>
        </w:rPr>
        <w:t>, Lay Member</w:t>
      </w:r>
      <w:r w:rsidR="004A0514">
        <w:tab/>
      </w:r>
      <w:r w:rsidR="00E32FF1">
        <w:tab/>
      </w:r>
      <w:r w:rsidR="5170CACA" w:rsidRPr="215AE6DF">
        <w:rPr>
          <w:sz w:val="24"/>
          <w:szCs w:val="24"/>
        </w:rPr>
        <w:t>Present for</w:t>
      </w:r>
      <w:r w:rsidR="00003FE3">
        <w:rPr>
          <w:sz w:val="24"/>
          <w:szCs w:val="24"/>
        </w:rPr>
        <w:t xml:space="preserve"> all</w:t>
      </w:r>
      <w:r w:rsidR="5170CACA" w:rsidRPr="215AE6DF">
        <w:rPr>
          <w:sz w:val="24"/>
          <w:szCs w:val="24"/>
        </w:rPr>
        <w:t xml:space="preserve"> </w:t>
      </w:r>
      <w:r w:rsidR="56C3B819" w:rsidRPr="215AE6DF">
        <w:rPr>
          <w:sz w:val="24"/>
          <w:szCs w:val="24"/>
        </w:rPr>
        <w:t>items</w:t>
      </w:r>
    </w:p>
    <w:p w14:paraId="3A560454" w14:textId="77777777" w:rsidR="004B684F" w:rsidRDefault="004B684F" w:rsidP="215AE6DF">
      <w:pPr>
        <w:spacing w:after="240" w:line="276" w:lineRule="auto"/>
        <w:ind w:left="6521" w:hanging="6521"/>
        <w:rPr>
          <w:sz w:val="24"/>
          <w:szCs w:val="24"/>
        </w:rPr>
      </w:pPr>
    </w:p>
    <w:p w14:paraId="0B985F82" w14:textId="6343AA8B" w:rsidR="00EA0C36" w:rsidRPr="007F4298" w:rsidRDefault="00EA0C36" w:rsidP="0080714D">
      <w:pPr>
        <w:spacing w:after="240" w:line="276" w:lineRule="auto"/>
        <w:rPr>
          <w:color w:val="FF0000"/>
          <w:sz w:val="24"/>
          <w:szCs w:val="24"/>
        </w:rPr>
      </w:pPr>
    </w:p>
    <w:p w14:paraId="67407F92" w14:textId="645F7E2E" w:rsidR="00463336" w:rsidRPr="005554EE" w:rsidRDefault="00463336" w:rsidP="00947532">
      <w:pPr>
        <w:pStyle w:val="Level1Numbered"/>
        <w:numPr>
          <w:ilvl w:val="0"/>
          <w:numId w:val="25"/>
        </w:numPr>
        <w:jc w:val="left"/>
      </w:pPr>
      <w:bookmarkStart w:id="2" w:name="_Hlk72144168"/>
      <w:r w:rsidRPr="0032319B">
        <w:t>Introduction to the meeting</w:t>
      </w:r>
    </w:p>
    <w:bookmarkEnd w:id="2"/>
    <w:p w14:paraId="306B0165" w14:textId="77777777" w:rsidR="00C978CB" w:rsidRPr="005554EE" w:rsidRDefault="00C978CB" w:rsidP="00947532">
      <w:pPr>
        <w:pStyle w:val="Level2numbered"/>
        <w:numPr>
          <w:ilvl w:val="1"/>
          <w:numId w:val="25"/>
        </w:numPr>
        <w:rPr>
          <w:bCs w:val="0"/>
        </w:rPr>
      </w:pPr>
      <w:r w:rsidRPr="005554EE">
        <w:rPr>
          <w:bCs w:val="0"/>
          <w:szCs w:val="24"/>
        </w:rPr>
        <w:t>The chair welcomed</w:t>
      </w:r>
      <w:r w:rsidRPr="005554EE">
        <w:rPr>
          <w:bCs w:val="0"/>
        </w:rPr>
        <w:t xml:space="preserve"> </w:t>
      </w:r>
      <w:r w:rsidRPr="005554EE">
        <w:rPr>
          <w:bCs w:val="0"/>
          <w:szCs w:val="24"/>
        </w:rPr>
        <w:t>members of the committee and other attendees present to the meeting</w:t>
      </w:r>
      <w:r w:rsidR="00E00AAB" w:rsidRPr="005554EE">
        <w:rPr>
          <w:bCs w:val="0"/>
        </w:rPr>
        <w:t>.</w:t>
      </w:r>
    </w:p>
    <w:p w14:paraId="5DCAEFB5" w14:textId="04AB9B99" w:rsidR="003E5516" w:rsidRPr="005554EE" w:rsidRDefault="00A82301" w:rsidP="00947532">
      <w:pPr>
        <w:pStyle w:val="Level2numbered"/>
        <w:numPr>
          <w:ilvl w:val="1"/>
          <w:numId w:val="25"/>
        </w:numPr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</w:t>
          </w:r>
          <w:r w:rsidR="00974A32">
            <w:t>s</w:t>
          </w:r>
          <w:r w:rsidR="0065388D">
            <w:t>:</w:t>
          </w:r>
          <w:r w:rsidR="007B7A8B">
            <w:t xml:space="preserve"> </w:t>
          </w:r>
        </w:sdtContent>
      </w:sdt>
    </w:p>
    <w:p w14:paraId="3147BF4B" w14:textId="0BA5BF09" w:rsidR="00DC1F86" w:rsidRPr="005554EE" w:rsidRDefault="00DC1F86" w:rsidP="00947532">
      <w:pPr>
        <w:pStyle w:val="Heading2"/>
        <w:numPr>
          <w:ilvl w:val="0"/>
          <w:numId w:val="25"/>
        </w:numPr>
        <w:rPr>
          <w:b w:val="0"/>
          <w:bCs w:val="0"/>
          <w:sz w:val="24"/>
          <w:szCs w:val="24"/>
        </w:rPr>
      </w:pPr>
      <w:r w:rsidRPr="0032319B">
        <w:rPr>
          <w:sz w:val="24"/>
          <w:szCs w:val="24"/>
        </w:rPr>
        <w:t xml:space="preserve">Minutes </w:t>
      </w:r>
      <w:r w:rsidR="00C015B8" w:rsidRPr="0032319B">
        <w:rPr>
          <w:sz w:val="24"/>
          <w:szCs w:val="24"/>
        </w:rPr>
        <w:t>from the last</w:t>
      </w:r>
      <w:r w:rsidRPr="0032319B">
        <w:rPr>
          <w:sz w:val="24"/>
          <w:szCs w:val="24"/>
        </w:rPr>
        <w:t xml:space="preserve"> meeting</w:t>
      </w:r>
    </w:p>
    <w:p w14:paraId="7B1A1F47" w14:textId="233DABB0" w:rsidR="006E2AC8" w:rsidRPr="00054BE3" w:rsidRDefault="20C766F2" w:rsidP="00947532">
      <w:pPr>
        <w:pStyle w:val="Level2numbered"/>
        <w:numPr>
          <w:ilvl w:val="1"/>
          <w:numId w:val="25"/>
        </w:numPr>
      </w:pPr>
      <w:r>
        <w:t xml:space="preserve"> The</w:t>
      </w:r>
      <w:r w:rsidR="00DC1F86">
        <w:t xml:space="preserve"> committee </w:t>
      </w:r>
      <w:r w:rsidR="00C015B8">
        <w:t>approved</w:t>
      </w:r>
      <w:r w:rsidR="00DC1F86">
        <w:t xml:space="preserve"> the minutes </w:t>
      </w:r>
      <w:r w:rsidR="00C015B8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DB5411">
                <w:t>30</w:t>
              </w:r>
              <w:r w:rsidR="00F6548B" w:rsidRPr="7CF279AD">
                <w:rPr>
                  <w:vertAlign w:val="superscript"/>
                </w:rPr>
                <w:t>th</w:t>
              </w:r>
              <w:r w:rsidR="00F6548B">
                <w:t xml:space="preserve"> </w:t>
              </w:r>
              <w:r w:rsidR="00DD67DE">
                <w:t>January 2025</w:t>
              </w:r>
            </w:sdtContent>
          </w:sdt>
        </w:sdtContent>
      </w:sdt>
    </w:p>
    <w:p w14:paraId="3AD8E231" w14:textId="77777777" w:rsidR="00772F80" w:rsidRPr="00772F80" w:rsidRDefault="002018E1" w:rsidP="00772F80">
      <w:pPr>
        <w:pStyle w:val="ListParagraph"/>
        <w:numPr>
          <w:ilvl w:val="0"/>
          <w:numId w:val="25"/>
        </w:numPr>
        <w:rPr>
          <w:b/>
          <w:sz w:val="24"/>
          <w:szCs w:val="24"/>
          <w:lang w:val="en-US"/>
        </w:rPr>
      </w:pPr>
      <w:sdt>
        <w:sdtPr>
          <w:rPr>
            <w:b/>
            <w:sz w:val="24"/>
            <w:szCs w:val="24"/>
          </w:r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 w:rsidRPr="00772F80">
            <w:rPr>
              <w:b/>
              <w:sz w:val="24"/>
              <w:szCs w:val="24"/>
            </w:rPr>
            <w:t>Evaluation</w:t>
          </w:r>
        </w:sdtContent>
      </w:sdt>
      <w:r w:rsidR="00A269AF" w:rsidRPr="00947532">
        <w:rPr>
          <w:b/>
          <w:sz w:val="24"/>
          <w:szCs w:val="24"/>
        </w:rPr>
        <w:t xml:space="preserve">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r w:rsidR="00DD67DE" w:rsidRPr="00947532">
            <w:rPr>
              <w:b/>
              <w:sz w:val="24"/>
              <w:szCs w:val="24"/>
            </w:rPr>
            <w:t>Early Value Assessment (EVA):</w:t>
          </w:r>
        </w:sdtContent>
      </w:sdt>
      <w:r w:rsidR="00DD67DE" w:rsidRPr="00947532">
        <w:rPr>
          <w:b/>
          <w:sz w:val="24"/>
          <w:szCs w:val="24"/>
        </w:rPr>
        <w:t xml:space="preserve"> </w:t>
      </w:r>
      <w:r w:rsidR="00ED1D28" w:rsidRPr="00947532">
        <w:rPr>
          <w:b/>
          <w:sz w:val="24"/>
          <w:szCs w:val="24"/>
        </w:rPr>
        <w:t xml:space="preserve">GID-HTE10056 Digital therapy for chronic tic disorders and Tourette syndrome: early value assessment </w:t>
      </w:r>
    </w:p>
    <w:p w14:paraId="7A6E7D82" w14:textId="77777777" w:rsidR="00772F80" w:rsidRPr="00772F80" w:rsidRDefault="001662DA" w:rsidP="00772F80">
      <w:pPr>
        <w:pStyle w:val="ListParagraph"/>
        <w:numPr>
          <w:ilvl w:val="1"/>
          <w:numId w:val="25"/>
        </w:numPr>
        <w:rPr>
          <w:b/>
          <w:sz w:val="24"/>
          <w:szCs w:val="24"/>
          <w:lang w:val="en-US"/>
        </w:rPr>
      </w:pPr>
      <w:r w:rsidRPr="00772F80">
        <w:rPr>
          <w:bCs w:val="0"/>
          <w:szCs w:val="24"/>
        </w:rPr>
        <w:t>Part 1 – Open session</w:t>
      </w:r>
    </w:p>
    <w:p w14:paraId="5598A5AF" w14:textId="09A05000" w:rsidR="00F34A7A" w:rsidRPr="00772F80" w:rsidRDefault="792B967D" w:rsidP="00772F80">
      <w:pPr>
        <w:pStyle w:val="ListParagraph"/>
        <w:numPr>
          <w:ilvl w:val="2"/>
          <w:numId w:val="25"/>
        </w:numPr>
        <w:rPr>
          <w:b/>
          <w:sz w:val="24"/>
          <w:szCs w:val="24"/>
          <w:lang w:val="en-US"/>
        </w:rPr>
      </w:pPr>
      <w:r w:rsidRPr="00772F80">
        <w:rPr>
          <w:rFonts w:eastAsiaTheme="majorEastAsia"/>
          <w:sz w:val="24"/>
          <w:szCs w:val="24"/>
        </w:rPr>
        <w:t xml:space="preserve">The </w:t>
      </w:r>
      <w:r w:rsidR="5B515C7F" w:rsidRPr="00772F80">
        <w:rPr>
          <w:rFonts w:eastAsiaTheme="majorEastAsia"/>
          <w:sz w:val="24"/>
          <w:szCs w:val="24"/>
        </w:rPr>
        <w:t>chair</w:t>
      </w:r>
      <w:r w:rsidRPr="00772F80">
        <w:rPr>
          <w:rFonts w:eastAsiaTheme="majorEastAsia"/>
          <w:sz w:val="24"/>
          <w:szCs w:val="24"/>
        </w:rPr>
        <w:t xml:space="preserve"> welcomed the invited </w:t>
      </w:r>
      <w:r w:rsidR="1E108A5B" w:rsidRPr="00772F80">
        <w:rPr>
          <w:rFonts w:eastAsiaTheme="majorEastAsia"/>
          <w:sz w:val="24"/>
          <w:szCs w:val="24"/>
        </w:rPr>
        <w:t xml:space="preserve">professional </w:t>
      </w:r>
      <w:r w:rsidR="2CD6B2FD" w:rsidRPr="00772F80">
        <w:rPr>
          <w:rFonts w:eastAsiaTheme="majorEastAsia"/>
          <w:sz w:val="24"/>
          <w:szCs w:val="24"/>
        </w:rPr>
        <w:t>experts</w:t>
      </w:r>
      <w:r w:rsidR="1B94A035" w:rsidRPr="00772F80">
        <w:rPr>
          <w:rFonts w:eastAsiaTheme="majorEastAsia"/>
          <w:sz w:val="24"/>
          <w:szCs w:val="24"/>
        </w:rPr>
        <w:t xml:space="preserve">, </w:t>
      </w:r>
      <w:r w:rsidR="35C21699" w:rsidRPr="00772F80">
        <w:rPr>
          <w:rFonts w:eastAsiaTheme="majorEastAsia"/>
          <w:sz w:val="24"/>
          <w:szCs w:val="24"/>
        </w:rPr>
        <w:t xml:space="preserve">external </w:t>
      </w:r>
      <w:r w:rsidR="6DB87428" w:rsidRPr="00772F80">
        <w:rPr>
          <w:rFonts w:eastAsiaTheme="majorEastAsia"/>
          <w:sz w:val="24"/>
          <w:szCs w:val="24"/>
        </w:rPr>
        <w:t xml:space="preserve">assessment </w:t>
      </w:r>
      <w:r w:rsidR="35C21699" w:rsidRPr="00772F80">
        <w:rPr>
          <w:rFonts w:eastAsiaTheme="majorEastAsia"/>
          <w:sz w:val="24"/>
          <w:szCs w:val="24"/>
        </w:rPr>
        <w:t>group</w:t>
      </w:r>
      <w:r w:rsidR="5B515C7F" w:rsidRPr="00772F80">
        <w:rPr>
          <w:rFonts w:eastAsiaTheme="majorEastAsia"/>
          <w:sz w:val="24"/>
          <w:szCs w:val="24"/>
        </w:rPr>
        <w:t xml:space="preserve"> </w:t>
      </w:r>
      <w:r w:rsidR="1B94A035" w:rsidRPr="00772F80">
        <w:rPr>
          <w:rFonts w:eastAsiaTheme="majorEastAsia"/>
          <w:sz w:val="24"/>
          <w:szCs w:val="24"/>
        </w:rPr>
        <w:t>representatives</w:t>
      </w:r>
      <w:r w:rsidR="3AE4FD6C" w:rsidRPr="00772F80">
        <w:rPr>
          <w:rFonts w:eastAsiaTheme="majorEastAsia"/>
          <w:sz w:val="24"/>
          <w:szCs w:val="24"/>
        </w:rPr>
        <w:t xml:space="preserve">, </w:t>
      </w:r>
      <w:r w:rsidR="24F6DD25" w:rsidRPr="00772F80">
        <w:rPr>
          <w:rFonts w:eastAsiaTheme="majorEastAsia"/>
          <w:sz w:val="24"/>
          <w:szCs w:val="24"/>
        </w:rPr>
        <w:t xml:space="preserve">members of the public and </w:t>
      </w:r>
      <w:r w:rsidR="10DE98BE" w:rsidRPr="00772F80">
        <w:rPr>
          <w:rFonts w:eastAsiaTheme="majorEastAsia"/>
          <w:sz w:val="24"/>
          <w:szCs w:val="24"/>
        </w:rPr>
        <w:t xml:space="preserve">company representatives </w:t>
      </w:r>
      <w:r w:rsidR="00E030D5" w:rsidRPr="00772F80">
        <w:rPr>
          <w:rFonts w:eastAsiaTheme="majorEastAsia"/>
          <w:sz w:val="24"/>
          <w:szCs w:val="24"/>
        </w:rPr>
        <w:t xml:space="preserve">from Neurotherapeutics LTD and </w:t>
      </w:r>
      <w:proofErr w:type="spellStart"/>
      <w:r w:rsidR="00E030D5" w:rsidRPr="00772F80">
        <w:rPr>
          <w:rFonts w:eastAsiaTheme="majorEastAsia"/>
          <w:sz w:val="24"/>
          <w:szCs w:val="24"/>
        </w:rPr>
        <w:t>MindTech</w:t>
      </w:r>
      <w:proofErr w:type="spellEnd"/>
      <w:r w:rsidR="0080714D">
        <w:rPr>
          <w:rFonts w:eastAsiaTheme="majorEastAsia"/>
          <w:sz w:val="24"/>
          <w:szCs w:val="24"/>
        </w:rPr>
        <w:t>.</w:t>
      </w:r>
    </w:p>
    <w:p w14:paraId="517D77F1" w14:textId="77777777" w:rsidR="00772F80" w:rsidRPr="00772F80" w:rsidRDefault="00772F80" w:rsidP="00772F80">
      <w:pPr>
        <w:pStyle w:val="ListParagraph"/>
        <w:ind w:left="1224"/>
        <w:rPr>
          <w:b/>
          <w:sz w:val="24"/>
          <w:szCs w:val="24"/>
          <w:lang w:val="en-US"/>
        </w:rPr>
      </w:pPr>
    </w:p>
    <w:p w14:paraId="13A78734" w14:textId="51F6ED5B" w:rsidR="00772F80" w:rsidRPr="00772F80" w:rsidRDefault="00772F80" w:rsidP="0080714D">
      <w:pPr>
        <w:pStyle w:val="Level3numbered"/>
        <w:numPr>
          <w:ilvl w:val="2"/>
          <w:numId w:val="25"/>
        </w:numPr>
        <w:tabs>
          <w:tab w:val="clear" w:pos="2268"/>
          <w:tab w:val="left" w:pos="1418"/>
        </w:tabs>
      </w:pPr>
      <w:r>
        <w:t xml:space="preserve">The chair asked all committee members, professional experts, external group representatives and NICE staff present to declare any relevant interests in relation to the item being considered. </w:t>
      </w:r>
      <w:bookmarkStart w:id="3" w:name="_Hlk72146417"/>
      <w:bookmarkEnd w:id="3"/>
      <w:r>
        <w:rPr>
          <w:color w:val="000000" w:themeColor="text1"/>
        </w:rPr>
        <w:t>The Chair read out DOIS from SCM Jeremy Stern and Expert Emma McNally</w:t>
      </w:r>
    </w:p>
    <w:p w14:paraId="28B4945D" w14:textId="77777777" w:rsidR="00772F80" w:rsidRDefault="00772F80" w:rsidP="00772F80">
      <w:pPr>
        <w:pStyle w:val="ListParagraph"/>
      </w:pPr>
    </w:p>
    <w:p w14:paraId="32AC85FC" w14:textId="065EC0D6" w:rsidR="00772F80" w:rsidRDefault="00772F80" w:rsidP="0080714D">
      <w:pPr>
        <w:pStyle w:val="Level3numbered"/>
        <w:numPr>
          <w:ilvl w:val="2"/>
          <w:numId w:val="25"/>
        </w:numPr>
        <w:tabs>
          <w:tab w:val="clear" w:pos="2268"/>
          <w:tab w:val="left" w:pos="1418"/>
        </w:tabs>
      </w:pPr>
      <w:r>
        <w:t xml:space="preserve">The Chair led a discussion </w:t>
      </w:r>
      <w:sdt>
        <w:sdtPr>
          <w:id w:val="1322003521"/>
          <w:placeholder>
            <w:docPart w:val="227A652B6D3C4EAD8086CEB3E3157597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>
            <w:t>of the evidence presented to the committee.</w:t>
          </w:r>
        </w:sdtContent>
      </w:sdt>
      <w:r>
        <w:t xml:space="preserve"> This information was presented by Technical Analyst Ziqi Zhou</w:t>
      </w:r>
      <w:r w:rsidR="0080714D">
        <w:t>.</w:t>
      </w:r>
    </w:p>
    <w:p w14:paraId="5A7D3034" w14:textId="77777777" w:rsidR="00772F80" w:rsidRDefault="00772F80" w:rsidP="00772F80">
      <w:pPr>
        <w:pStyle w:val="ListParagraph"/>
      </w:pPr>
    </w:p>
    <w:p w14:paraId="0BBC8669" w14:textId="3D81ADBF" w:rsidR="00772F80" w:rsidRDefault="00C67C1B" w:rsidP="00772F80">
      <w:pPr>
        <w:pStyle w:val="Level3numbered"/>
        <w:numPr>
          <w:ilvl w:val="1"/>
          <w:numId w:val="25"/>
        </w:numPr>
      </w:pPr>
      <w:r>
        <w:t>Part 2b - Closed session (external assessment group, companies and Expert representatives and the public were asked to leave the meeting)</w:t>
      </w:r>
    </w:p>
    <w:p w14:paraId="1F1ACA96" w14:textId="212EDA0F" w:rsidR="009F4DC3" w:rsidRDefault="00D14E64" w:rsidP="007B67DA">
      <w:pPr>
        <w:pStyle w:val="Level2numbered"/>
        <w:numPr>
          <w:ilvl w:val="2"/>
          <w:numId w:val="25"/>
        </w:numPr>
      </w:pPr>
      <w:r>
        <w:t xml:space="preserve">The </w:t>
      </w:r>
      <w:r w:rsidR="003965A8">
        <w:t>c</w:t>
      </w:r>
      <w:r>
        <w:t xml:space="preserve">ommittee then </w:t>
      </w:r>
      <w:r w:rsidR="00842ACF">
        <w:t xml:space="preserve">agreed on the content </w:t>
      </w:r>
      <w:r w:rsidR="00DE1FF6">
        <w:t>of the</w:t>
      </w:r>
      <w:r w:rsidR="7AAA8844">
        <w:t xml:space="preserve"> </w:t>
      </w:r>
      <w:r w:rsidR="00577704">
        <w:t xml:space="preserve">Early Value </w:t>
      </w:r>
      <w:r w:rsidR="7AAA8844">
        <w:t>Assessment Guidanc</w:t>
      </w:r>
      <w:r w:rsidR="003E731E">
        <w:t>e.</w:t>
      </w:r>
      <w:r w:rsidR="00DE1FF6">
        <w:t xml:space="preserve"> The </w:t>
      </w:r>
      <w:r w:rsidR="00842ACF">
        <w:t>committee decision was reached</w:t>
      </w:r>
      <w:r w:rsidR="001420B9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  <w:r w:rsidR="009B1704">
        <w:t xml:space="preserve">The committee asked the NICE technical team to </w:t>
      </w:r>
      <w:r w:rsidR="00DE1FF6">
        <w:t xml:space="preserve">prepare the </w:t>
      </w:r>
      <w:r w:rsidR="00577704">
        <w:t>Early Value</w:t>
      </w:r>
      <w:r w:rsidR="3A4ADC7B">
        <w:t xml:space="preserve"> </w:t>
      </w:r>
      <w:r w:rsidR="04286EBE">
        <w:t>Assessment in</w:t>
      </w:r>
      <w:r w:rsidR="00DE1FF6">
        <w:t xml:space="preserve"> </w:t>
      </w:r>
      <w:r w:rsidR="009B1704">
        <w:t>line with their decisions</w:t>
      </w:r>
      <w:r w:rsidR="1F9573D4">
        <w:t>.</w:t>
      </w:r>
    </w:p>
    <w:p w14:paraId="7EC9F486" w14:textId="77777777" w:rsidR="004D7116" w:rsidRPr="007F4298" w:rsidRDefault="004D7116" w:rsidP="5C63079C">
      <w:pPr>
        <w:pStyle w:val="Bulletindent1"/>
        <w:numPr>
          <w:ilvl w:val="0"/>
          <w:numId w:val="0"/>
        </w:numPr>
        <w:rPr>
          <w:color w:val="FF0000"/>
        </w:rPr>
      </w:pPr>
    </w:p>
    <w:p w14:paraId="24B6BE47" w14:textId="179B011C" w:rsidR="004D7116" w:rsidRPr="00CA2A92" w:rsidRDefault="004D7116" w:rsidP="00947532">
      <w:pPr>
        <w:pStyle w:val="Heading2"/>
        <w:numPr>
          <w:ilvl w:val="0"/>
          <w:numId w:val="25"/>
        </w:numPr>
        <w:rPr>
          <w:b w:val="0"/>
          <w:bCs w:val="0"/>
          <w:sz w:val="24"/>
          <w:szCs w:val="24"/>
        </w:rPr>
      </w:pPr>
      <w:r w:rsidRPr="0032319B">
        <w:rPr>
          <w:sz w:val="24"/>
          <w:szCs w:val="24"/>
        </w:rPr>
        <w:t>Date of the next meeting</w:t>
      </w:r>
    </w:p>
    <w:p w14:paraId="11AE7E8A" w14:textId="31948E24" w:rsidR="004D7116" w:rsidRPr="00CA2A92" w:rsidRDefault="10DA7B89" w:rsidP="007B67DA">
      <w:pPr>
        <w:pStyle w:val="Paragraphnonumbers"/>
        <w:ind w:left="360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3A8F4E93">
            <w:t xml:space="preserve"> </w:t>
          </w:r>
          <w:r w:rsidR="003E43A7">
            <w:t>2</w:t>
          </w:r>
          <w:r w:rsidR="00F47094">
            <w:t>7</w:t>
          </w:r>
          <w:r w:rsidR="003E43A7" w:rsidRPr="522BAC0D">
            <w:rPr>
              <w:vertAlign w:val="superscript"/>
            </w:rPr>
            <w:t>th</w:t>
          </w:r>
          <w:r w:rsidR="003E43A7">
            <w:t xml:space="preserve"> February</w:t>
          </w:r>
          <w:r w:rsidR="10683F55">
            <w:t xml:space="preserve"> 202</w:t>
          </w:r>
          <w:r w:rsidR="63AC5713">
            <w:t>5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10683F55">
            <w:t>9</w:t>
          </w:r>
          <w:r>
            <w:t>:</w:t>
          </w:r>
          <w:r w:rsidR="43F860C1">
            <w:t>3</w:t>
          </w:r>
          <w:r>
            <w:t>0am</w:t>
          </w:r>
        </w:sdtContent>
      </w:sdt>
      <w:r>
        <w:t>.</w:t>
      </w:r>
    </w:p>
    <w:p w14:paraId="6BD18FF5" w14:textId="26528FED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highlight w:val="yellow"/>
          <w:lang w:val="en-US"/>
        </w:rPr>
      </w:pPr>
    </w:p>
    <w:p w14:paraId="5F080B25" w14:textId="7357C87D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highlight w:val="yellow"/>
          <w:lang w:val="en-US"/>
        </w:rPr>
      </w:pPr>
    </w:p>
    <w:p w14:paraId="1C56AE92" w14:textId="2F242C14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lang w:val="en-US"/>
        </w:rPr>
      </w:pPr>
    </w:p>
    <w:p w14:paraId="64D25066" w14:textId="79F2B43D" w:rsidR="00135794" w:rsidRPr="001F551E" w:rsidRDefault="65364F58" w:rsidP="5C63079C">
      <w:pPr>
        <w:pStyle w:val="Paragraphnonumbers"/>
        <w:rPr>
          <w:color w:val="FF0000"/>
        </w:rPr>
      </w:pPr>
      <w:r w:rsidRPr="215AE6DF">
        <w:rPr>
          <w:color w:val="000000" w:themeColor="text1"/>
        </w:rPr>
        <w:t xml:space="preserve"> </w:t>
      </w: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F52128" w14:textId="77777777" w:rsidR="00441065" w:rsidRDefault="00441065" w:rsidP="006231D3">
      <w:r>
        <w:separator/>
      </w:r>
    </w:p>
  </w:endnote>
  <w:endnote w:type="continuationSeparator" w:id="0">
    <w:p w14:paraId="43DCAC65" w14:textId="77777777" w:rsidR="00441065" w:rsidRDefault="00441065" w:rsidP="006231D3">
      <w:r>
        <w:continuationSeparator/>
      </w:r>
    </w:p>
  </w:endnote>
  <w:endnote w:type="continuationNotice" w:id="1">
    <w:p w14:paraId="237CC4DF" w14:textId="77777777" w:rsidR="00441065" w:rsidRDefault="0044106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10F75">
      <w:fldChar w:fldCharType="begin"/>
    </w:r>
    <w:r w:rsidR="00210F75">
      <w:instrText xml:space="preserve"> NUMPAGES  </w:instrText>
    </w:r>
    <w:r w:rsidR="00210F75">
      <w:fldChar w:fldCharType="separate"/>
    </w:r>
    <w:r>
      <w:rPr>
        <w:noProof/>
      </w:rPr>
      <w:t>5</w:t>
    </w:r>
    <w:r w:rsidR="00210F75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840D82" w14:textId="77777777" w:rsidR="00441065" w:rsidRDefault="00441065" w:rsidP="006231D3">
      <w:r>
        <w:separator/>
      </w:r>
    </w:p>
  </w:footnote>
  <w:footnote w:type="continuationSeparator" w:id="0">
    <w:p w14:paraId="797A4D73" w14:textId="77777777" w:rsidR="00441065" w:rsidRDefault="00441065" w:rsidP="006231D3">
      <w:r>
        <w:continuationSeparator/>
      </w:r>
    </w:p>
  </w:footnote>
  <w:footnote w:type="continuationNotice" w:id="1">
    <w:p w14:paraId="124AC1DD" w14:textId="77777777" w:rsidR="00441065" w:rsidRDefault="0044106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078A6B8C"/>
    <w:multiLevelType w:val="multilevel"/>
    <w:tmpl w:val="5F54A91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" w15:restartNumberingAfterBreak="0">
    <w:nsid w:val="0A453B1B"/>
    <w:multiLevelType w:val="multilevel"/>
    <w:tmpl w:val="946C63AC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A6DCC"/>
    <w:multiLevelType w:val="multilevel"/>
    <w:tmpl w:val="176AA0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66398C"/>
    <w:multiLevelType w:val="multilevel"/>
    <w:tmpl w:val="E96A2A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  <w:color w:val="auto"/>
      </w:rPr>
    </w:lvl>
  </w:abstractNum>
  <w:abstractNum w:abstractNumId="8" w15:restartNumberingAfterBreak="0">
    <w:nsid w:val="2BE41641"/>
    <w:multiLevelType w:val="multilevel"/>
    <w:tmpl w:val="07221D7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9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5A68C7"/>
    <w:multiLevelType w:val="multilevel"/>
    <w:tmpl w:val="B524C2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1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B305E"/>
    <w:multiLevelType w:val="multilevel"/>
    <w:tmpl w:val="72D02FE0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  <w:b/>
      </w:rPr>
    </w:lvl>
  </w:abstractNum>
  <w:abstractNum w:abstractNumId="13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4" w15:restartNumberingAfterBreak="0">
    <w:nsid w:val="60501FCC"/>
    <w:multiLevelType w:val="multilevel"/>
    <w:tmpl w:val="F6107598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02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8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1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3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3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16" w:hanging="1800"/>
      </w:pPr>
      <w:rPr>
        <w:rFonts w:hint="default"/>
      </w:rPr>
    </w:lvl>
  </w:abstractNum>
  <w:abstractNum w:abstractNumId="15" w15:restartNumberingAfterBreak="0">
    <w:nsid w:val="666C1A07"/>
    <w:multiLevelType w:val="multilevel"/>
    <w:tmpl w:val="6FBE4ECC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6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0213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922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1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240923"/>
    <w:multiLevelType w:val="hybridMultilevel"/>
    <w:tmpl w:val="6F30E192"/>
    <w:lvl w:ilvl="0" w:tplc="676ADD5A">
      <w:start w:val="4"/>
      <w:numFmt w:val="bullet"/>
      <w:lvlText w:val="-"/>
      <w:lvlJc w:val="left"/>
      <w:pPr>
        <w:ind w:left="2989" w:hanging="360"/>
      </w:pPr>
      <w:rPr>
        <w:rFonts w:ascii="Arial" w:eastAsia="Times New Roman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20" w15:restartNumberingAfterBreak="0">
    <w:nsid w:val="70B2200E"/>
    <w:multiLevelType w:val="hybridMultilevel"/>
    <w:tmpl w:val="EFE005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D847F4"/>
    <w:multiLevelType w:val="multilevel"/>
    <w:tmpl w:val="1EA0645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3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0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5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1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792" w:hanging="1800"/>
      </w:pPr>
      <w:rPr>
        <w:rFonts w:hint="default"/>
      </w:rPr>
    </w:lvl>
  </w:abstractNum>
  <w:abstractNum w:abstractNumId="22" w15:restartNumberingAfterBreak="0">
    <w:nsid w:val="781043CC"/>
    <w:multiLevelType w:val="multilevel"/>
    <w:tmpl w:val="660E9D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7C8432FB"/>
    <w:multiLevelType w:val="multilevel"/>
    <w:tmpl w:val="24E825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470173392">
    <w:abstractNumId w:val="11"/>
  </w:num>
  <w:num w:numId="2" w16cid:durableId="866216742">
    <w:abstractNumId w:val="6"/>
  </w:num>
  <w:num w:numId="3" w16cid:durableId="237516896">
    <w:abstractNumId w:val="13"/>
  </w:num>
  <w:num w:numId="4" w16cid:durableId="976954812">
    <w:abstractNumId w:val="9"/>
  </w:num>
  <w:num w:numId="5" w16cid:durableId="1236740287">
    <w:abstractNumId w:val="3"/>
  </w:num>
  <w:num w:numId="6" w16cid:durableId="819616336">
    <w:abstractNumId w:val="18"/>
  </w:num>
  <w:num w:numId="7" w16cid:durableId="1922399368">
    <w:abstractNumId w:val="16"/>
  </w:num>
  <w:num w:numId="8" w16cid:durableId="425420020">
    <w:abstractNumId w:val="0"/>
  </w:num>
  <w:num w:numId="9" w16cid:durableId="25298021">
    <w:abstractNumId w:val="5"/>
  </w:num>
  <w:num w:numId="10" w16cid:durableId="1206405557">
    <w:abstractNumId w:val="17"/>
  </w:num>
  <w:num w:numId="11" w16cid:durableId="907836688">
    <w:abstractNumId w:val="19"/>
  </w:num>
  <w:num w:numId="12" w16cid:durableId="1536654264">
    <w:abstractNumId w:val="23"/>
  </w:num>
  <w:num w:numId="13" w16cid:durableId="1073043232">
    <w:abstractNumId w:val="22"/>
  </w:num>
  <w:num w:numId="14" w16cid:durableId="1204170890">
    <w:abstractNumId w:val="10"/>
  </w:num>
  <w:num w:numId="15" w16cid:durableId="1925141328">
    <w:abstractNumId w:val="12"/>
  </w:num>
  <w:num w:numId="16" w16cid:durableId="609120480">
    <w:abstractNumId w:val="7"/>
  </w:num>
  <w:num w:numId="17" w16cid:durableId="1199005607">
    <w:abstractNumId w:val="8"/>
  </w:num>
  <w:num w:numId="18" w16cid:durableId="2099784771">
    <w:abstractNumId w:val="3"/>
  </w:num>
  <w:num w:numId="19" w16cid:durableId="622421551">
    <w:abstractNumId w:val="15"/>
  </w:num>
  <w:num w:numId="20" w16cid:durableId="1951280474">
    <w:abstractNumId w:val="14"/>
  </w:num>
  <w:num w:numId="21" w16cid:durableId="1338656708">
    <w:abstractNumId w:val="1"/>
  </w:num>
  <w:num w:numId="22" w16cid:durableId="1822774874">
    <w:abstractNumId w:val="21"/>
  </w:num>
  <w:num w:numId="23" w16cid:durableId="450368385">
    <w:abstractNumId w:val="4"/>
  </w:num>
  <w:num w:numId="24" w16cid:durableId="199977600">
    <w:abstractNumId w:val="20"/>
  </w:num>
  <w:num w:numId="25" w16cid:durableId="618685433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removePersonalInformation/>
  <w:removeDateAndTime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3FE3"/>
    <w:rsid w:val="00004AE4"/>
    <w:rsid w:val="000109E1"/>
    <w:rsid w:val="000110D4"/>
    <w:rsid w:val="00011D8F"/>
    <w:rsid w:val="0001385C"/>
    <w:rsid w:val="00013AF3"/>
    <w:rsid w:val="00015711"/>
    <w:rsid w:val="00017326"/>
    <w:rsid w:val="000202FD"/>
    <w:rsid w:val="00021BEA"/>
    <w:rsid w:val="00023C7D"/>
    <w:rsid w:val="000245FF"/>
    <w:rsid w:val="00024F00"/>
    <w:rsid w:val="00025F18"/>
    <w:rsid w:val="0002668A"/>
    <w:rsid w:val="00026EEC"/>
    <w:rsid w:val="00027A0B"/>
    <w:rsid w:val="00027F08"/>
    <w:rsid w:val="00030770"/>
    <w:rsid w:val="00031357"/>
    <w:rsid w:val="00031524"/>
    <w:rsid w:val="00031F83"/>
    <w:rsid w:val="000322F3"/>
    <w:rsid w:val="00035A0F"/>
    <w:rsid w:val="00035B67"/>
    <w:rsid w:val="00036645"/>
    <w:rsid w:val="00036AFD"/>
    <w:rsid w:val="00036CAC"/>
    <w:rsid w:val="00037CCF"/>
    <w:rsid w:val="00040BED"/>
    <w:rsid w:val="00040D41"/>
    <w:rsid w:val="000411A2"/>
    <w:rsid w:val="00042067"/>
    <w:rsid w:val="00044FC1"/>
    <w:rsid w:val="00045519"/>
    <w:rsid w:val="0004621C"/>
    <w:rsid w:val="00051A21"/>
    <w:rsid w:val="00053C24"/>
    <w:rsid w:val="00054155"/>
    <w:rsid w:val="00054BE3"/>
    <w:rsid w:val="000575F0"/>
    <w:rsid w:val="000627B6"/>
    <w:rsid w:val="00063A5A"/>
    <w:rsid w:val="00067B66"/>
    <w:rsid w:val="00071E8C"/>
    <w:rsid w:val="00072FA1"/>
    <w:rsid w:val="00073610"/>
    <w:rsid w:val="000756F1"/>
    <w:rsid w:val="00075C18"/>
    <w:rsid w:val="00080C80"/>
    <w:rsid w:val="00081FC4"/>
    <w:rsid w:val="00083CF9"/>
    <w:rsid w:val="00085585"/>
    <w:rsid w:val="000860E1"/>
    <w:rsid w:val="00087522"/>
    <w:rsid w:val="00087876"/>
    <w:rsid w:val="00092BB2"/>
    <w:rsid w:val="00095417"/>
    <w:rsid w:val="0009776F"/>
    <w:rsid w:val="000A3C2F"/>
    <w:rsid w:val="000A687D"/>
    <w:rsid w:val="000A7790"/>
    <w:rsid w:val="000ACAF7"/>
    <w:rsid w:val="000B2049"/>
    <w:rsid w:val="000B7332"/>
    <w:rsid w:val="000B7345"/>
    <w:rsid w:val="000C05C3"/>
    <w:rsid w:val="000C0E57"/>
    <w:rsid w:val="000C204A"/>
    <w:rsid w:val="000C3DEA"/>
    <w:rsid w:val="000C4E08"/>
    <w:rsid w:val="000C4F98"/>
    <w:rsid w:val="000C5448"/>
    <w:rsid w:val="000D1197"/>
    <w:rsid w:val="000D1614"/>
    <w:rsid w:val="000D1E6A"/>
    <w:rsid w:val="000D2281"/>
    <w:rsid w:val="000D5D96"/>
    <w:rsid w:val="000D6482"/>
    <w:rsid w:val="000E3180"/>
    <w:rsid w:val="000E7BB3"/>
    <w:rsid w:val="000F04B6"/>
    <w:rsid w:val="000F1CB4"/>
    <w:rsid w:val="000F3671"/>
    <w:rsid w:val="000F3CBF"/>
    <w:rsid w:val="00101033"/>
    <w:rsid w:val="001032E7"/>
    <w:rsid w:val="0010459B"/>
    <w:rsid w:val="0010461D"/>
    <w:rsid w:val="0010475F"/>
    <w:rsid w:val="00105CE9"/>
    <w:rsid w:val="001079E3"/>
    <w:rsid w:val="00107A4F"/>
    <w:rsid w:val="00107EAC"/>
    <w:rsid w:val="0011038B"/>
    <w:rsid w:val="00112212"/>
    <w:rsid w:val="00112839"/>
    <w:rsid w:val="00113876"/>
    <w:rsid w:val="00117D42"/>
    <w:rsid w:val="0012100C"/>
    <w:rsid w:val="001220B1"/>
    <w:rsid w:val="0012231C"/>
    <w:rsid w:val="00124FCC"/>
    <w:rsid w:val="00125BA5"/>
    <w:rsid w:val="00126AB2"/>
    <w:rsid w:val="001324F5"/>
    <w:rsid w:val="00135794"/>
    <w:rsid w:val="0014142F"/>
    <w:rsid w:val="00141AF2"/>
    <w:rsid w:val="001420B9"/>
    <w:rsid w:val="00142A98"/>
    <w:rsid w:val="00143DE9"/>
    <w:rsid w:val="00144D4D"/>
    <w:rsid w:val="0014547C"/>
    <w:rsid w:val="00147489"/>
    <w:rsid w:val="00147F7D"/>
    <w:rsid w:val="0015416B"/>
    <w:rsid w:val="00160386"/>
    <w:rsid w:val="00161397"/>
    <w:rsid w:val="00161473"/>
    <w:rsid w:val="00165A89"/>
    <w:rsid w:val="00165ED6"/>
    <w:rsid w:val="001662DA"/>
    <w:rsid w:val="001665D5"/>
    <w:rsid w:val="00167902"/>
    <w:rsid w:val="00170A39"/>
    <w:rsid w:val="00171E22"/>
    <w:rsid w:val="00172063"/>
    <w:rsid w:val="00176BC1"/>
    <w:rsid w:val="001770B1"/>
    <w:rsid w:val="00177ECA"/>
    <w:rsid w:val="001818FE"/>
    <w:rsid w:val="00181AF3"/>
    <w:rsid w:val="0018333E"/>
    <w:rsid w:val="00193E03"/>
    <w:rsid w:val="00195A7D"/>
    <w:rsid w:val="00196E93"/>
    <w:rsid w:val="001A18CE"/>
    <w:rsid w:val="001A6352"/>
    <w:rsid w:val="001A762B"/>
    <w:rsid w:val="001B02AF"/>
    <w:rsid w:val="001B1C34"/>
    <w:rsid w:val="001B37D5"/>
    <w:rsid w:val="001B3814"/>
    <w:rsid w:val="001C38B8"/>
    <w:rsid w:val="001C5026"/>
    <w:rsid w:val="001C5FB8"/>
    <w:rsid w:val="001D2125"/>
    <w:rsid w:val="001D6BF5"/>
    <w:rsid w:val="001D769D"/>
    <w:rsid w:val="001D7A41"/>
    <w:rsid w:val="001E1376"/>
    <w:rsid w:val="001E1DEC"/>
    <w:rsid w:val="001E1E87"/>
    <w:rsid w:val="001E228A"/>
    <w:rsid w:val="001E2785"/>
    <w:rsid w:val="001E406A"/>
    <w:rsid w:val="001E4665"/>
    <w:rsid w:val="001E48D7"/>
    <w:rsid w:val="001F2404"/>
    <w:rsid w:val="001F551E"/>
    <w:rsid w:val="001F67BA"/>
    <w:rsid w:val="00201768"/>
    <w:rsid w:val="002018E1"/>
    <w:rsid w:val="00203456"/>
    <w:rsid w:val="002036CD"/>
    <w:rsid w:val="002038C6"/>
    <w:rsid w:val="00204ECE"/>
    <w:rsid w:val="00205638"/>
    <w:rsid w:val="00210F75"/>
    <w:rsid w:val="00212A9E"/>
    <w:rsid w:val="002134E7"/>
    <w:rsid w:val="00216F0C"/>
    <w:rsid w:val="0021786B"/>
    <w:rsid w:val="0022082C"/>
    <w:rsid w:val="002228E3"/>
    <w:rsid w:val="002231E4"/>
    <w:rsid w:val="00223637"/>
    <w:rsid w:val="00223D1E"/>
    <w:rsid w:val="0022682F"/>
    <w:rsid w:val="00227228"/>
    <w:rsid w:val="002300EC"/>
    <w:rsid w:val="002303B7"/>
    <w:rsid w:val="00232E64"/>
    <w:rsid w:val="00235778"/>
    <w:rsid w:val="00236AD0"/>
    <w:rsid w:val="00237295"/>
    <w:rsid w:val="002407E3"/>
    <w:rsid w:val="00240933"/>
    <w:rsid w:val="00241632"/>
    <w:rsid w:val="002466B1"/>
    <w:rsid w:val="00247834"/>
    <w:rsid w:val="00250F16"/>
    <w:rsid w:val="00250FCF"/>
    <w:rsid w:val="0025494A"/>
    <w:rsid w:val="00255F8E"/>
    <w:rsid w:val="002568D1"/>
    <w:rsid w:val="00260677"/>
    <w:rsid w:val="00261816"/>
    <w:rsid w:val="00261E2D"/>
    <w:rsid w:val="00262044"/>
    <w:rsid w:val="00262903"/>
    <w:rsid w:val="00264BE4"/>
    <w:rsid w:val="00270E4D"/>
    <w:rsid w:val="002721F8"/>
    <w:rsid w:val="00272F6D"/>
    <w:rsid w:val="002748D1"/>
    <w:rsid w:val="00277DAE"/>
    <w:rsid w:val="002813A0"/>
    <w:rsid w:val="00282098"/>
    <w:rsid w:val="00282861"/>
    <w:rsid w:val="00284527"/>
    <w:rsid w:val="00284D69"/>
    <w:rsid w:val="00284E75"/>
    <w:rsid w:val="00285216"/>
    <w:rsid w:val="00290F2B"/>
    <w:rsid w:val="002917D3"/>
    <w:rsid w:val="00293CAE"/>
    <w:rsid w:val="00296305"/>
    <w:rsid w:val="002A2CC8"/>
    <w:rsid w:val="002A4EE9"/>
    <w:rsid w:val="002A53C5"/>
    <w:rsid w:val="002A579C"/>
    <w:rsid w:val="002A75D2"/>
    <w:rsid w:val="002B00DB"/>
    <w:rsid w:val="002B0D2F"/>
    <w:rsid w:val="002B13D9"/>
    <w:rsid w:val="002B180C"/>
    <w:rsid w:val="002B39F7"/>
    <w:rsid w:val="002B5720"/>
    <w:rsid w:val="002B5C23"/>
    <w:rsid w:val="002B76EF"/>
    <w:rsid w:val="002C1BA8"/>
    <w:rsid w:val="002C258D"/>
    <w:rsid w:val="002C364F"/>
    <w:rsid w:val="002C3A19"/>
    <w:rsid w:val="002C660B"/>
    <w:rsid w:val="002C7A84"/>
    <w:rsid w:val="002D1A7F"/>
    <w:rsid w:val="002D48DD"/>
    <w:rsid w:val="002D535D"/>
    <w:rsid w:val="002D6D57"/>
    <w:rsid w:val="002E2BD1"/>
    <w:rsid w:val="002E724D"/>
    <w:rsid w:val="002F0365"/>
    <w:rsid w:val="002F2E8C"/>
    <w:rsid w:val="002F3D4E"/>
    <w:rsid w:val="002F5606"/>
    <w:rsid w:val="002F61EB"/>
    <w:rsid w:val="0030059A"/>
    <w:rsid w:val="0030126E"/>
    <w:rsid w:val="003013A0"/>
    <w:rsid w:val="00302B4F"/>
    <w:rsid w:val="003055DB"/>
    <w:rsid w:val="00306208"/>
    <w:rsid w:val="003065FF"/>
    <w:rsid w:val="00307291"/>
    <w:rsid w:val="00312A06"/>
    <w:rsid w:val="003136A0"/>
    <w:rsid w:val="00321248"/>
    <w:rsid w:val="0032319B"/>
    <w:rsid w:val="0032432B"/>
    <w:rsid w:val="003340F5"/>
    <w:rsid w:val="00337868"/>
    <w:rsid w:val="003448B3"/>
    <w:rsid w:val="00344EA6"/>
    <w:rsid w:val="003476F2"/>
    <w:rsid w:val="00350071"/>
    <w:rsid w:val="0035030C"/>
    <w:rsid w:val="00350483"/>
    <w:rsid w:val="00350622"/>
    <w:rsid w:val="00352D9A"/>
    <w:rsid w:val="00355B38"/>
    <w:rsid w:val="00357F31"/>
    <w:rsid w:val="00360084"/>
    <w:rsid w:val="00360116"/>
    <w:rsid w:val="00362F3D"/>
    <w:rsid w:val="003660BC"/>
    <w:rsid w:val="00366C71"/>
    <w:rsid w:val="00367386"/>
    <w:rsid w:val="00370485"/>
    <w:rsid w:val="00370813"/>
    <w:rsid w:val="003711A5"/>
    <w:rsid w:val="003751BE"/>
    <w:rsid w:val="0037681B"/>
    <w:rsid w:val="00377867"/>
    <w:rsid w:val="00380DD5"/>
    <w:rsid w:val="0038272F"/>
    <w:rsid w:val="00383BF3"/>
    <w:rsid w:val="00384E95"/>
    <w:rsid w:val="00385B1F"/>
    <w:rsid w:val="00392275"/>
    <w:rsid w:val="00392BF0"/>
    <w:rsid w:val="0039315F"/>
    <w:rsid w:val="003965A8"/>
    <w:rsid w:val="003967C4"/>
    <w:rsid w:val="00397760"/>
    <w:rsid w:val="003A2CF7"/>
    <w:rsid w:val="003A496F"/>
    <w:rsid w:val="003A4E3F"/>
    <w:rsid w:val="003A4F8A"/>
    <w:rsid w:val="003A5911"/>
    <w:rsid w:val="003A7753"/>
    <w:rsid w:val="003A7A4D"/>
    <w:rsid w:val="003B3314"/>
    <w:rsid w:val="003B384B"/>
    <w:rsid w:val="003B6349"/>
    <w:rsid w:val="003B7084"/>
    <w:rsid w:val="003C0047"/>
    <w:rsid w:val="003C1D05"/>
    <w:rsid w:val="003C205A"/>
    <w:rsid w:val="003C2EEF"/>
    <w:rsid w:val="003C5662"/>
    <w:rsid w:val="003C5A43"/>
    <w:rsid w:val="003D0F29"/>
    <w:rsid w:val="003D3CC3"/>
    <w:rsid w:val="003D4563"/>
    <w:rsid w:val="003D51A3"/>
    <w:rsid w:val="003D593E"/>
    <w:rsid w:val="003D5F9F"/>
    <w:rsid w:val="003D6175"/>
    <w:rsid w:val="003D679E"/>
    <w:rsid w:val="003E005F"/>
    <w:rsid w:val="003E0FC8"/>
    <w:rsid w:val="003E10C4"/>
    <w:rsid w:val="003E1F38"/>
    <w:rsid w:val="003E3BA6"/>
    <w:rsid w:val="003E3EF6"/>
    <w:rsid w:val="003E43A7"/>
    <w:rsid w:val="003E4BEE"/>
    <w:rsid w:val="003E5516"/>
    <w:rsid w:val="003E65BA"/>
    <w:rsid w:val="003E731E"/>
    <w:rsid w:val="003F0BE2"/>
    <w:rsid w:val="003F0E32"/>
    <w:rsid w:val="003F10AC"/>
    <w:rsid w:val="003F4378"/>
    <w:rsid w:val="003F5516"/>
    <w:rsid w:val="003F6F37"/>
    <w:rsid w:val="003F7449"/>
    <w:rsid w:val="003F7571"/>
    <w:rsid w:val="00400772"/>
    <w:rsid w:val="0040231A"/>
    <w:rsid w:val="00402715"/>
    <w:rsid w:val="00402DFB"/>
    <w:rsid w:val="0040309C"/>
    <w:rsid w:val="0040580C"/>
    <w:rsid w:val="00406301"/>
    <w:rsid w:val="0040788B"/>
    <w:rsid w:val="00410E8B"/>
    <w:rsid w:val="00411A18"/>
    <w:rsid w:val="00411B9A"/>
    <w:rsid w:val="004122DB"/>
    <w:rsid w:val="00412A43"/>
    <w:rsid w:val="00413084"/>
    <w:rsid w:val="00421236"/>
    <w:rsid w:val="00421323"/>
    <w:rsid w:val="00422523"/>
    <w:rsid w:val="00424A55"/>
    <w:rsid w:val="00425D47"/>
    <w:rsid w:val="004316E4"/>
    <w:rsid w:val="00436657"/>
    <w:rsid w:val="004366CD"/>
    <w:rsid w:val="00436E74"/>
    <w:rsid w:val="00437106"/>
    <w:rsid w:val="00437F5D"/>
    <w:rsid w:val="00441065"/>
    <w:rsid w:val="0044376E"/>
    <w:rsid w:val="00444208"/>
    <w:rsid w:val="00444982"/>
    <w:rsid w:val="00444D16"/>
    <w:rsid w:val="004479FF"/>
    <w:rsid w:val="00450646"/>
    <w:rsid w:val="00451599"/>
    <w:rsid w:val="00456A6D"/>
    <w:rsid w:val="00461BA0"/>
    <w:rsid w:val="0046272D"/>
    <w:rsid w:val="00463336"/>
    <w:rsid w:val="00463370"/>
    <w:rsid w:val="0046380D"/>
    <w:rsid w:val="004650C1"/>
    <w:rsid w:val="00465E35"/>
    <w:rsid w:val="004664A6"/>
    <w:rsid w:val="00470830"/>
    <w:rsid w:val="0047209F"/>
    <w:rsid w:val="004721F3"/>
    <w:rsid w:val="00480511"/>
    <w:rsid w:val="00480A72"/>
    <w:rsid w:val="0048228B"/>
    <w:rsid w:val="00484704"/>
    <w:rsid w:val="0049029B"/>
    <w:rsid w:val="00490D3A"/>
    <w:rsid w:val="00490FB4"/>
    <w:rsid w:val="004945B5"/>
    <w:rsid w:val="00495BEC"/>
    <w:rsid w:val="004A026F"/>
    <w:rsid w:val="004A0514"/>
    <w:rsid w:val="004A0C6D"/>
    <w:rsid w:val="004A1D05"/>
    <w:rsid w:val="004A2381"/>
    <w:rsid w:val="004A23B8"/>
    <w:rsid w:val="004A2A58"/>
    <w:rsid w:val="004A46D6"/>
    <w:rsid w:val="004A57F6"/>
    <w:rsid w:val="004A630A"/>
    <w:rsid w:val="004A6FE8"/>
    <w:rsid w:val="004B45D0"/>
    <w:rsid w:val="004B6473"/>
    <w:rsid w:val="004B684F"/>
    <w:rsid w:val="004B6887"/>
    <w:rsid w:val="004B79B6"/>
    <w:rsid w:val="004B7FB4"/>
    <w:rsid w:val="004C0D1C"/>
    <w:rsid w:val="004C112A"/>
    <w:rsid w:val="004C2BC5"/>
    <w:rsid w:val="004C36F9"/>
    <w:rsid w:val="004C501F"/>
    <w:rsid w:val="004C564C"/>
    <w:rsid w:val="004C6136"/>
    <w:rsid w:val="004C694D"/>
    <w:rsid w:val="004C6A43"/>
    <w:rsid w:val="004D6294"/>
    <w:rsid w:val="004D7116"/>
    <w:rsid w:val="004D7A5D"/>
    <w:rsid w:val="004E0153"/>
    <w:rsid w:val="004E02E2"/>
    <w:rsid w:val="004E1709"/>
    <w:rsid w:val="004E3BED"/>
    <w:rsid w:val="004E78D9"/>
    <w:rsid w:val="004F0682"/>
    <w:rsid w:val="004F40A6"/>
    <w:rsid w:val="004F460F"/>
    <w:rsid w:val="004F5154"/>
    <w:rsid w:val="004F6A5C"/>
    <w:rsid w:val="00501808"/>
    <w:rsid w:val="00502032"/>
    <w:rsid w:val="00504928"/>
    <w:rsid w:val="005051FB"/>
    <w:rsid w:val="00506C45"/>
    <w:rsid w:val="00507217"/>
    <w:rsid w:val="00507B49"/>
    <w:rsid w:val="00507F46"/>
    <w:rsid w:val="005112FF"/>
    <w:rsid w:val="00514302"/>
    <w:rsid w:val="00515618"/>
    <w:rsid w:val="00520CA3"/>
    <w:rsid w:val="005216A2"/>
    <w:rsid w:val="00522F20"/>
    <w:rsid w:val="005268D2"/>
    <w:rsid w:val="0052F90B"/>
    <w:rsid w:val="005334E5"/>
    <w:rsid w:val="005336EE"/>
    <w:rsid w:val="0053580B"/>
    <w:rsid w:val="005360C8"/>
    <w:rsid w:val="005378F2"/>
    <w:rsid w:val="005419E1"/>
    <w:rsid w:val="0054365F"/>
    <w:rsid w:val="00544F07"/>
    <w:rsid w:val="0054592A"/>
    <w:rsid w:val="00546A9E"/>
    <w:rsid w:val="00551320"/>
    <w:rsid w:val="00551445"/>
    <w:rsid w:val="005554EE"/>
    <w:rsid w:val="00556220"/>
    <w:rsid w:val="00556879"/>
    <w:rsid w:val="00556AD2"/>
    <w:rsid w:val="00563F43"/>
    <w:rsid w:val="005647ED"/>
    <w:rsid w:val="00565F33"/>
    <w:rsid w:val="00566450"/>
    <w:rsid w:val="00567062"/>
    <w:rsid w:val="00567E8F"/>
    <w:rsid w:val="00570EBA"/>
    <w:rsid w:val="005716D7"/>
    <w:rsid w:val="00572080"/>
    <w:rsid w:val="00574F86"/>
    <w:rsid w:val="0057580C"/>
    <w:rsid w:val="00575999"/>
    <w:rsid w:val="00575CA3"/>
    <w:rsid w:val="00577704"/>
    <w:rsid w:val="0058281A"/>
    <w:rsid w:val="005863E3"/>
    <w:rsid w:val="0058775B"/>
    <w:rsid w:val="00593560"/>
    <w:rsid w:val="00595798"/>
    <w:rsid w:val="0059617F"/>
    <w:rsid w:val="00596F1C"/>
    <w:rsid w:val="005A0BBB"/>
    <w:rsid w:val="005A10A1"/>
    <w:rsid w:val="005A21EC"/>
    <w:rsid w:val="005A3DC9"/>
    <w:rsid w:val="005A4759"/>
    <w:rsid w:val="005B2680"/>
    <w:rsid w:val="005B2E56"/>
    <w:rsid w:val="005B2F36"/>
    <w:rsid w:val="005B5076"/>
    <w:rsid w:val="005C0A14"/>
    <w:rsid w:val="005C0CC2"/>
    <w:rsid w:val="005C1B1B"/>
    <w:rsid w:val="005C33A0"/>
    <w:rsid w:val="005C344B"/>
    <w:rsid w:val="005C52B8"/>
    <w:rsid w:val="005D21A5"/>
    <w:rsid w:val="005D2B46"/>
    <w:rsid w:val="005D58C4"/>
    <w:rsid w:val="005D5A90"/>
    <w:rsid w:val="005D6CD8"/>
    <w:rsid w:val="005E1369"/>
    <w:rsid w:val="005E146F"/>
    <w:rsid w:val="005E24AD"/>
    <w:rsid w:val="005E2873"/>
    <w:rsid w:val="005E2F46"/>
    <w:rsid w:val="005E2FA2"/>
    <w:rsid w:val="005E457F"/>
    <w:rsid w:val="005E5210"/>
    <w:rsid w:val="005E5E23"/>
    <w:rsid w:val="005E6537"/>
    <w:rsid w:val="005F0038"/>
    <w:rsid w:val="005F123E"/>
    <w:rsid w:val="005F3A33"/>
    <w:rsid w:val="005F56AA"/>
    <w:rsid w:val="005F5BA9"/>
    <w:rsid w:val="005F7593"/>
    <w:rsid w:val="0060335E"/>
    <w:rsid w:val="00603397"/>
    <w:rsid w:val="00603AAD"/>
    <w:rsid w:val="00607D72"/>
    <w:rsid w:val="0061114E"/>
    <w:rsid w:val="00611CB1"/>
    <w:rsid w:val="00613786"/>
    <w:rsid w:val="006159DC"/>
    <w:rsid w:val="00620511"/>
    <w:rsid w:val="0062247A"/>
    <w:rsid w:val="006231D3"/>
    <w:rsid w:val="00623E36"/>
    <w:rsid w:val="0062662B"/>
    <w:rsid w:val="006268A7"/>
    <w:rsid w:val="0062785E"/>
    <w:rsid w:val="00627CC7"/>
    <w:rsid w:val="00633055"/>
    <w:rsid w:val="00636193"/>
    <w:rsid w:val="006373FF"/>
    <w:rsid w:val="006422B4"/>
    <w:rsid w:val="0064247C"/>
    <w:rsid w:val="006429B0"/>
    <w:rsid w:val="00643470"/>
    <w:rsid w:val="00643C23"/>
    <w:rsid w:val="00644944"/>
    <w:rsid w:val="00650B0E"/>
    <w:rsid w:val="00652C3E"/>
    <w:rsid w:val="00652C46"/>
    <w:rsid w:val="0065388D"/>
    <w:rsid w:val="00654704"/>
    <w:rsid w:val="00660C91"/>
    <w:rsid w:val="00661429"/>
    <w:rsid w:val="006624C8"/>
    <w:rsid w:val="00663108"/>
    <w:rsid w:val="00663BF1"/>
    <w:rsid w:val="0066429D"/>
    <w:rsid w:val="0066631C"/>
    <w:rsid w:val="0066652E"/>
    <w:rsid w:val="00667C7D"/>
    <w:rsid w:val="00670F87"/>
    <w:rsid w:val="006712CE"/>
    <w:rsid w:val="0067259D"/>
    <w:rsid w:val="00673461"/>
    <w:rsid w:val="00673670"/>
    <w:rsid w:val="00674D01"/>
    <w:rsid w:val="0067657D"/>
    <w:rsid w:val="00676D3D"/>
    <w:rsid w:val="00677432"/>
    <w:rsid w:val="00682F9B"/>
    <w:rsid w:val="00683EA8"/>
    <w:rsid w:val="006843D4"/>
    <w:rsid w:val="00684D0A"/>
    <w:rsid w:val="00684D27"/>
    <w:rsid w:val="00693FE9"/>
    <w:rsid w:val="00694C31"/>
    <w:rsid w:val="00695146"/>
    <w:rsid w:val="006976F3"/>
    <w:rsid w:val="006A2585"/>
    <w:rsid w:val="006A3079"/>
    <w:rsid w:val="006A42E1"/>
    <w:rsid w:val="006A575A"/>
    <w:rsid w:val="006A6542"/>
    <w:rsid w:val="006A755E"/>
    <w:rsid w:val="006A7B98"/>
    <w:rsid w:val="006B0000"/>
    <w:rsid w:val="006B0F58"/>
    <w:rsid w:val="006B1320"/>
    <w:rsid w:val="006B324A"/>
    <w:rsid w:val="006B3B7D"/>
    <w:rsid w:val="006B4C67"/>
    <w:rsid w:val="006B5FCC"/>
    <w:rsid w:val="006C160E"/>
    <w:rsid w:val="006C2EAB"/>
    <w:rsid w:val="006C5D63"/>
    <w:rsid w:val="006C65C4"/>
    <w:rsid w:val="006C757A"/>
    <w:rsid w:val="006D15EB"/>
    <w:rsid w:val="006D1DE8"/>
    <w:rsid w:val="006D3185"/>
    <w:rsid w:val="006D43D1"/>
    <w:rsid w:val="006D4E8D"/>
    <w:rsid w:val="006D65DE"/>
    <w:rsid w:val="006E24F0"/>
    <w:rsid w:val="006E2AC8"/>
    <w:rsid w:val="006E6F11"/>
    <w:rsid w:val="006F3468"/>
    <w:rsid w:val="007000B7"/>
    <w:rsid w:val="007015EB"/>
    <w:rsid w:val="007019D5"/>
    <w:rsid w:val="007022ED"/>
    <w:rsid w:val="0070510F"/>
    <w:rsid w:val="00713EF7"/>
    <w:rsid w:val="007156F7"/>
    <w:rsid w:val="007160C4"/>
    <w:rsid w:val="007164A6"/>
    <w:rsid w:val="00720A1E"/>
    <w:rsid w:val="007220F6"/>
    <w:rsid w:val="007245FD"/>
    <w:rsid w:val="007262A1"/>
    <w:rsid w:val="00726E7B"/>
    <w:rsid w:val="0073064B"/>
    <w:rsid w:val="0073179E"/>
    <w:rsid w:val="00731886"/>
    <w:rsid w:val="00732072"/>
    <w:rsid w:val="0073435E"/>
    <w:rsid w:val="00741975"/>
    <w:rsid w:val="007423AB"/>
    <w:rsid w:val="00742F26"/>
    <w:rsid w:val="00744536"/>
    <w:rsid w:val="007507BD"/>
    <w:rsid w:val="0075095A"/>
    <w:rsid w:val="00750E74"/>
    <w:rsid w:val="00751522"/>
    <w:rsid w:val="00755E0E"/>
    <w:rsid w:val="007574E0"/>
    <w:rsid w:val="00761C9C"/>
    <w:rsid w:val="00761DE4"/>
    <w:rsid w:val="007621FD"/>
    <w:rsid w:val="007651CC"/>
    <w:rsid w:val="00772F80"/>
    <w:rsid w:val="00774747"/>
    <w:rsid w:val="00775CCE"/>
    <w:rsid w:val="007763AC"/>
    <w:rsid w:val="00776621"/>
    <w:rsid w:val="00777FA7"/>
    <w:rsid w:val="00782C9C"/>
    <w:rsid w:val="007851C3"/>
    <w:rsid w:val="00785831"/>
    <w:rsid w:val="0078638C"/>
    <w:rsid w:val="00794066"/>
    <w:rsid w:val="007A0762"/>
    <w:rsid w:val="007A3DC0"/>
    <w:rsid w:val="007A575F"/>
    <w:rsid w:val="007A60B8"/>
    <w:rsid w:val="007A689D"/>
    <w:rsid w:val="007A77E4"/>
    <w:rsid w:val="007A7F47"/>
    <w:rsid w:val="007B1DD9"/>
    <w:rsid w:val="007B2563"/>
    <w:rsid w:val="007B2C18"/>
    <w:rsid w:val="007B37DA"/>
    <w:rsid w:val="007B5053"/>
    <w:rsid w:val="007B56FD"/>
    <w:rsid w:val="007B5879"/>
    <w:rsid w:val="007B67DA"/>
    <w:rsid w:val="007B6C87"/>
    <w:rsid w:val="007B7A8B"/>
    <w:rsid w:val="007C0A7B"/>
    <w:rsid w:val="007C29AB"/>
    <w:rsid w:val="007C2D5A"/>
    <w:rsid w:val="007C2F4C"/>
    <w:rsid w:val="007C331F"/>
    <w:rsid w:val="007C5EC3"/>
    <w:rsid w:val="007D0D24"/>
    <w:rsid w:val="007D2742"/>
    <w:rsid w:val="007D6F48"/>
    <w:rsid w:val="007E28EC"/>
    <w:rsid w:val="007E4327"/>
    <w:rsid w:val="007E5FEE"/>
    <w:rsid w:val="007F133A"/>
    <w:rsid w:val="007F2F60"/>
    <w:rsid w:val="007F4298"/>
    <w:rsid w:val="007F5E7F"/>
    <w:rsid w:val="0080691C"/>
    <w:rsid w:val="0080714D"/>
    <w:rsid w:val="0080794E"/>
    <w:rsid w:val="0081249E"/>
    <w:rsid w:val="00815DA3"/>
    <w:rsid w:val="00817965"/>
    <w:rsid w:val="0081C484"/>
    <w:rsid w:val="008220D1"/>
    <w:rsid w:val="0082295A"/>
    <w:rsid w:val="00822C76"/>
    <w:rsid w:val="008236B6"/>
    <w:rsid w:val="008247F8"/>
    <w:rsid w:val="0082481F"/>
    <w:rsid w:val="008256C1"/>
    <w:rsid w:val="008346F5"/>
    <w:rsid w:val="00835654"/>
    <w:rsid w:val="00835FBC"/>
    <w:rsid w:val="008378D7"/>
    <w:rsid w:val="008403BE"/>
    <w:rsid w:val="00841566"/>
    <w:rsid w:val="00842012"/>
    <w:rsid w:val="00842ACF"/>
    <w:rsid w:val="00842CA3"/>
    <w:rsid w:val="008451A1"/>
    <w:rsid w:val="00845241"/>
    <w:rsid w:val="00850746"/>
    <w:rsid w:val="00850A31"/>
    <w:rsid w:val="00850C0E"/>
    <w:rsid w:val="00856F55"/>
    <w:rsid w:val="00862A2D"/>
    <w:rsid w:val="00863CF5"/>
    <w:rsid w:val="00865EF1"/>
    <w:rsid w:val="008743A9"/>
    <w:rsid w:val="0087620D"/>
    <w:rsid w:val="00880A23"/>
    <w:rsid w:val="00882589"/>
    <w:rsid w:val="008840B8"/>
    <w:rsid w:val="0088566F"/>
    <w:rsid w:val="008873AB"/>
    <w:rsid w:val="00891017"/>
    <w:rsid w:val="008915FB"/>
    <w:rsid w:val="008937E0"/>
    <w:rsid w:val="00894957"/>
    <w:rsid w:val="008979D0"/>
    <w:rsid w:val="008A12B2"/>
    <w:rsid w:val="008A17B9"/>
    <w:rsid w:val="008A512C"/>
    <w:rsid w:val="008A6647"/>
    <w:rsid w:val="008B14DA"/>
    <w:rsid w:val="008B1F79"/>
    <w:rsid w:val="008B3CDD"/>
    <w:rsid w:val="008B3D2B"/>
    <w:rsid w:val="008B53CF"/>
    <w:rsid w:val="008B78B8"/>
    <w:rsid w:val="008C3B6D"/>
    <w:rsid w:val="008C3CA1"/>
    <w:rsid w:val="008C3DD4"/>
    <w:rsid w:val="008C3FEB"/>
    <w:rsid w:val="008C42E7"/>
    <w:rsid w:val="008C44A2"/>
    <w:rsid w:val="008C496F"/>
    <w:rsid w:val="008C4BAA"/>
    <w:rsid w:val="008C5501"/>
    <w:rsid w:val="008D5503"/>
    <w:rsid w:val="008D5733"/>
    <w:rsid w:val="008D6E71"/>
    <w:rsid w:val="008D73A0"/>
    <w:rsid w:val="008D744B"/>
    <w:rsid w:val="008E0E0D"/>
    <w:rsid w:val="008E1A34"/>
    <w:rsid w:val="008E3651"/>
    <w:rsid w:val="008E6C5B"/>
    <w:rsid w:val="008E6D3B"/>
    <w:rsid w:val="008E75F2"/>
    <w:rsid w:val="008F0DD8"/>
    <w:rsid w:val="008F39DD"/>
    <w:rsid w:val="008F74FE"/>
    <w:rsid w:val="00903197"/>
    <w:rsid w:val="00903932"/>
    <w:rsid w:val="00903E68"/>
    <w:rsid w:val="009114CE"/>
    <w:rsid w:val="00911BB7"/>
    <w:rsid w:val="00911BC4"/>
    <w:rsid w:val="009153F4"/>
    <w:rsid w:val="00915BC9"/>
    <w:rsid w:val="00915E15"/>
    <w:rsid w:val="00916D66"/>
    <w:rsid w:val="009212A2"/>
    <w:rsid w:val="0092141E"/>
    <w:rsid w:val="00922F67"/>
    <w:rsid w:val="00924278"/>
    <w:rsid w:val="009273D3"/>
    <w:rsid w:val="00930F26"/>
    <w:rsid w:val="00941DF8"/>
    <w:rsid w:val="00942748"/>
    <w:rsid w:val="009435CD"/>
    <w:rsid w:val="00945826"/>
    <w:rsid w:val="00947532"/>
    <w:rsid w:val="00947812"/>
    <w:rsid w:val="00955914"/>
    <w:rsid w:val="00961DD7"/>
    <w:rsid w:val="009625A1"/>
    <w:rsid w:val="009665AE"/>
    <w:rsid w:val="00967CA7"/>
    <w:rsid w:val="0097150C"/>
    <w:rsid w:val="009739F3"/>
    <w:rsid w:val="00974085"/>
    <w:rsid w:val="009742E7"/>
    <w:rsid w:val="00974A32"/>
    <w:rsid w:val="00980403"/>
    <w:rsid w:val="009807BF"/>
    <w:rsid w:val="009808FF"/>
    <w:rsid w:val="00980A40"/>
    <w:rsid w:val="00981B8A"/>
    <w:rsid w:val="00982D1F"/>
    <w:rsid w:val="009837BD"/>
    <w:rsid w:val="0098461B"/>
    <w:rsid w:val="0098544F"/>
    <w:rsid w:val="00986867"/>
    <w:rsid w:val="00986DEE"/>
    <w:rsid w:val="00986E38"/>
    <w:rsid w:val="00992E5D"/>
    <w:rsid w:val="00993448"/>
    <w:rsid w:val="00993C21"/>
    <w:rsid w:val="00993CEF"/>
    <w:rsid w:val="00994987"/>
    <w:rsid w:val="009949EA"/>
    <w:rsid w:val="0099579E"/>
    <w:rsid w:val="009A264F"/>
    <w:rsid w:val="009A2CC1"/>
    <w:rsid w:val="009A7B71"/>
    <w:rsid w:val="009B0F74"/>
    <w:rsid w:val="009B1704"/>
    <w:rsid w:val="009B5D1C"/>
    <w:rsid w:val="009C065D"/>
    <w:rsid w:val="009C0B1B"/>
    <w:rsid w:val="009C15F2"/>
    <w:rsid w:val="009C6A7F"/>
    <w:rsid w:val="009C794A"/>
    <w:rsid w:val="009D0150"/>
    <w:rsid w:val="009D2D70"/>
    <w:rsid w:val="009D5254"/>
    <w:rsid w:val="009D7025"/>
    <w:rsid w:val="009E03FC"/>
    <w:rsid w:val="009E13B8"/>
    <w:rsid w:val="009E1941"/>
    <w:rsid w:val="009E20B3"/>
    <w:rsid w:val="009E4E35"/>
    <w:rsid w:val="009E638F"/>
    <w:rsid w:val="009F1156"/>
    <w:rsid w:val="009F43B2"/>
    <w:rsid w:val="009F4DC3"/>
    <w:rsid w:val="009F4ED2"/>
    <w:rsid w:val="009F6ACE"/>
    <w:rsid w:val="00A03011"/>
    <w:rsid w:val="00A05325"/>
    <w:rsid w:val="00A06F9C"/>
    <w:rsid w:val="00A0702B"/>
    <w:rsid w:val="00A117F6"/>
    <w:rsid w:val="00A13F52"/>
    <w:rsid w:val="00A16993"/>
    <w:rsid w:val="00A170CA"/>
    <w:rsid w:val="00A25AA2"/>
    <w:rsid w:val="00A25CCD"/>
    <w:rsid w:val="00A269AF"/>
    <w:rsid w:val="00A35D76"/>
    <w:rsid w:val="00A3610D"/>
    <w:rsid w:val="00A40573"/>
    <w:rsid w:val="00A428F8"/>
    <w:rsid w:val="00A433EF"/>
    <w:rsid w:val="00A44F89"/>
    <w:rsid w:val="00A45953"/>
    <w:rsid w:val="00A45CDD"/>
    <w:rsid w:val="00A45FED"/>
    <w:rsid w:val="00A46105"/>
    <w:rsid w:val="00A464CF"/>
    <w:rsid w:val="00A50B21"/>
    <w:rsid w:val="00A51A8B"/>
    <w:rsid w:val="00A60178"/>
    <w:rsid w:val="00A60AF0"/>
    <w:rsid w:val="00A70955"/>
    <w:rsid w:val="00A77180"/>
    <w:rsid w:val="00A82301"/>
    <w:rsid w:val="00A82558"/>
    <w:rsid w:val="00A82C14"/>
    <w:rsid w:val="00A904DF"/>
    <w:rsid w:val="00A973EA"/>
    <w:rsid w:val="00A9782D"/>
    <w:rsid w:val="00AA0545"/>
    <w:rsid w:val="00AA07F9"/>
    <w:rsid w:val="00AA2A1F"/>
    <w:rsid w:val="00AA446B"/>
    <w:rsid w:val="00AA5038"/>
    <w:rsid w:val="00AA5A26"/>
    <w:rsid w:val="00AA7828"/>
    <w:rsid w:val="00AB09F9"/>
    <w:rsid w:val="00AB1962"/>
    <w:rsid w:val="00AB43DD"/>
    <w:rsid w:val="00AC026D"/>
    <w:rsid w:val="00AC240C"/>
    <w:rsid w:val="00AC4200"/>
    <w:rsid w:val="00AC5502"/>
    <w:rsid w:val="00AC7782"/>
    <w:rsid w:val="00AC7BD7"/>
    <w:rsid w:val="00AD0E92"/>
    <w:rsid w:val="00AD2536"/>
    <w:rsid w:val="00AD260E"/>
    <w:rsid w:val="00AD3EA0"/>
    <w:rsid w:val="00AD6F07"/>
    <w:rsid w:val="00AE006C"/>
    <w:rsid w:val="00AE05B4"/>
    <w:rsid w:val="00AE7AA8"/>
    <w:rsid w:val="00AF06CE"/>
    <w:rsid w:val="00AF3BCA"/>
    <w:rsid w:val="00AF55B1"/>
    <w:rsid w:val="00AF5979"/>
    <w:rsid w:val="00AF6207"/>
    <w:rsid w:val="00AF655D"/>
    <w:rsid w:val="00B00330"/>
    <w:rsid w:val="00B0319B"/>
    <w:rsid w:val="00B04989"/>
    <w:rsid w:val="00B050F8"/>
    <w:rsid w:val="00B053D4"/>
    <w:rsid w:val="00B12044"/>
    <w:rsid w:val="00B141B4"/>
    <w:rsid w:val="00B17D1E"/>
    <w:rsid w:val="00B208A3"/>
    <w:rsid w:val="00B24170"/>
    <w:rsid w:val="00B30BEC"/>
    <w:rsid w:val="00B347EB"/>
    <w:rsid w:val="00B35A0A"/>
    <w:rsid w:val="00B364E5"/>
    <w:rsid w:val="00B36A1F"/>
    <w:rsid w:val="00B40C9D"/>
    <w:rsid w:val="00B429C5"/>
    <w:rsid w:val="00B429CF"/>
    <w:rsid w:val="00B45ABC"/>
    <w:rsid w:val="00B45F10"/>
    <w:rsid w:val="00B47684"/>
    <w:rsid w:val="00B506C4"/>
    <w:rsid w:val="00B532D9"/>
    <w:rsid w:val="00B55C1A"/>
    <w:rsid w:val="00B569A1"/>
    <w:rsid w:val="00B62844"/>
    <w:rsid w:val="00B62CA8"/>
    <w:rsid w:val="00B64ABD"/>
    <w:rsid w:val="00B65CF2"/>
    <w:rsid w:val="00B703A3"/>
    <w:rsid w:val="00B71AD5"/>
    <w:rsid w:val="00B72795"/>
    <w:rsid w:val="00B73E9F"/>
    <w:rsid w:val="00B76EE1"/>
    <w:rsid w:val="00B7752F"/>
    <w:rsid w:val="00B80FE8"/>
    <w:rsid w:val="00B82964"/>
    <w:rsid w:val="00B85DE1"/>
    <w:rsid w:val="00B9219B"/>
    <w:rsid w:val="00B93596"/>
    <w:rsid w:val="00B958C8"/>
    <w:rsid w:val="00B975BA"/>
    <w:rsid w:val="00BA07EB"/>
    <w:rsid w:val="00BA0827"/>
    <w:rsid w:val="00BA0919"/>
    <w:rsid w:val="00BA4DCD"/>
    <w:rsid w:val="00BA4EAD"/>
    <w:rsid w:val="00BA57D2"/>
    <w:rsid w:val="00BA6FEA"/>
    <w:rsid w:val="00BA763F"/>
    <w:rsid w:val="00BB13D3"/>
    <w:rsid w:val="00BB1927"/>
    <w:rsid w:val="00BB22E9"/>
    <w:rsid w:val="00BB24A4"/>
    <w:rsid w:val="00BB49D9"/>
    <w:rsid w:val="00BB531F"/>
    <w:rsid w:val="00BB5D27"/>
    <w:rsid w:val="00BB73A4"/>
    <w:rsid w:val="00BC0A9D"/>
    <w:rsid w:val="00BC177D"/>
    <w:rsid w:val="00BC47C4"/>
    <w:rsid w:val="00BC671E"/>
    <w:rsid w:val="00BC6C1F"/>
    <w:rsid w:val="00BD03A1"/>
    <w:rsid w:val="00BD1329"/>
    <w:rsid w:val="00BD1C97"/>
    <w:rsid w:val="00BD436D"/>
    <w:rsid w:val="00BD5537"/>
    <w:rsid w:val="00BD684C"/>
    <w:rsid w:val="00BD6C94"/>
    <w:rsid w:val="00BE040F"/>
    <w:rsid w:val="00BE05C9"/>
    <w:rsid w:val="00BE1050"/>
    <w:rsid w:val="00BE124C"/>
    <w:rsid w:val="00BE74C3"/>
    <w:rsid w:val="00BF0EAA"/>
    <w:rsid w:val="00BF34DA"/>
    <w:rsid w:val="00BF51C2"/>
    <w:rsid w:val="00BF72AD"/>
    <w:rsid w:val="00C015B8"/>
    <w:rsid w:val="00C026D6"/>
    <w:rsid w:val="00C02D61"/>
    <w:rsid w:val="00C04D2E"/>
    <w:rsid w:val="00C060DB"/>
    <w:rsid w:val="00C071AA"/>
    <w:rsid w:val="00C103FD"/>
    <w:rsid w:val="00C11700"/>
    <w:rsid w:val="00C133A2"/>
    <w:rsid w:val="00C14526"/>
    <w:rsid w:val="00C16141"/>
    <w:rsid w:val="00C16148"/>
    <w:rsid w:val="00C17D2A"/>
    <w:rsid w:val="00C22BC1"/>
    <w:rsid w:val="00C23EE8"/>
    <w:rsid w:val="00C275A8"/>
    <w:rsid w:val="00C30474"/>
    <w:rsid w:val="00C3119A"/>
    <w:rsid w:val="00C32F3B"/>
    <w:rsid w:val="00C35198"/>
    <w:rsid w:val="00C35D75"/>
    <w:rsid w:val="00C3615F"/>
    <w:rsid w:val="00C416F9"/>
    <w:rsid w:val="00C42102"/>
    <w:rsid w:val="00C4215E"/>
    <w:rsid w:val="00C421B2"/>
    <w:rsid w:val="00C46174"/>
    <w:rsid w:val="00C463FA"/>
    <w:rsid w:val="00C51601"/>
    <w:rsid w:val="00C53F2A"/>
    <w:rsid w:val="00C54DE4"/>
    <w:rsid w:val="00C55B1F"/>
    <w:rsid w:val="00C55E3A"/>
    <w:rsid w:val="00C571A5"/>
    <w:rsid w:val="00C62000"/>
    <w:rsid w:val="00C65D2F"/>
    <w:rsid w:val="00C66C60"/>
    <w:rsid w:val="00C67C1B"/>
    <w:rsid w:val="00C7373D"/>
    <w:rsid w:val="00C75264"/>
    <w:rsid w:val="00C75930"/>
    <w:rsid w:val="00C76379"/>
    <w:rsid w:val="00C80586"/>
    <w:rsid w:val="00C81961"/>
    <w:rsid w:val="00C81DD7"/>
    <w:rsid w:val="00C827A9"/>
    <w:rsid w:val="00C82EFE"/>
    <w:rsid w:val="00C84170"/>
    <w:rsid w:val="00C85D8E"/>
    <w:rsid w:val="00C871D3"/>
    <w:rsid w:val="00C92A4D"/>
    <w:rsid w:val="00C9343C"/>
    <w:rsid w:val="00C941B6"/>
    <w:rsid w:val="00C945A4"/>
    <w:rsid w:val="00C94B28"/>
    <w:rsid w:val="00C959F5"/>
    <w:rsid w:val="00C978CB"/>
    <w:rsid w:val="00CA2A92"/>
    <w:rsid w:val="00CA38D1"/>
    <w:rsid w:val="00CA420F"/>
    <w:rsid w:val="00CB0FE7"/>
    <w:rsid w:val="00CB14E1"/>
    <w:rsid w:val="00CB302D"/>
    <w:rsid w:val="00CB4466"/>
    <w:rsid w:val="00CB654A"/>
    <w:rsid w:val="00CC03AC"/>
    <w:rsid w:val="00CC1BE7"/>
    <w:rsid w:val="00CC3456"/>
    <w:rsid w:val="00CC5668"/>
    <w:rsid w:val="00CC645B"/>
    <w:rsid w:val="00CC7614"/>
    <w:rsid w:val="00CD0525"/>
    <w:rsid w:val="00CD2566"/>
    <w:rsid w:val="00CD349B"/>
    <w:rsid w:val="00CD44BE"/>
    <w:rsid w:val="00CE1291"/>
    <w:rsid w:val="00CE26B7"/>
    <w:rsid w:val="00CE37D3"/>
    <w:rsid w:val="00CE3B82"/>
    <w:rsid w:val="00CE523F"/>
    <w:rsid w:val="00CE69D1"/>
    <w:rsid w:val="00CE6B5E"/>
    <w:rsid w:val="00CE7C1F"/>
    <w:rsid w:val="00CF026D"/>
    <w:rsid w:val="00CF055E"/>
    <w:rsid w:val="00CF10D4"/>
    <w:rsid w:val="00CF1870"/>
    <w:rsid w:val="00CF2603"/>
    <w:rsid w:val="00D02F56"/>
    <w:rsid w:val="00D05BC9"/>
    <w:rsid w:val="00D06A71"/>
    <w:rsid w:val="00D06D7C"/>
    <w:rsid w:val="00D07A1C"/>
    <w:rsid w:val="00D07EF9"/>
    <w:rsid w:val="00D11E93"/>
    <w:rsid w:val="00D1278E"/>
    <w:rsid w:val="00D1322D"/>
    <w:rsid w:val="00D144B4"/>
    <w:rsid w:val="00D14E64"/>
    <w:rsid w:val="00D20E67"/>
    <w:rsid w:val="00D21B59"/>
    <w:rsid w:val="00D22F90"/>
    <w:rsid w:val="00D247A1"/>
    <w:rsid w:val="00D27EC9"/>
    <w:rsid w:val="00D3290E"/>
    <w:rsid w:val="00D33D2F"/>
    <w:rsid w:val="00D36062"/>
    <w:rsid w:val="00D36E00"/>
    <w:rsid w:val="00D428D1"/>
    <w:rsid w:val="00D45116"/>
    <w:rsid w:val="00D454D5"/>
    <w:rsid w:val="00D4568E"/>
    <w:rsid w:val="00D5299F"/>
    <w:rsid w:val="00D55E71"/>
    <w:rsid w:val="00D61BA7"/>
    <w:rsid w:val="00D62D40"/>
    <w:rsid w:val="00D64955"/>
    <w:rsid w:val="00D650D3"/>
    <w:rsid w:val="00D6694D"/>
    <w:rsid w:val="00D670EC"/>
    <w:rsid w:val="00D674CE"/>
    <w:rsid w:val="00D70F52"/>
    <w:rsid w:val="00D74026"/>
    <w:rsid w:val="00D74FF7"/>
    <w:rsid w:val="00D75466"/>
    <w:rsid w:val="00D81F59"/>
    <w:rsid w:val="00D822AB"/>
    <w:rsid w:val="00D84B11"/>
    <w:rsid w:val="00D86C75"/>
    <w:rsid w:val="00D87972"/>
    <w:rsid w:val="00D916D9"/>
    <w:rsid w:val="00D91B22"/>
    <w:rsid w:val="00D9213B"/>
    <w:rsid w:val="00D9288D"/>
    <w:rsid w:val="00D934E3"/>
    <w:rsid w:val="00D957CB"/>
    <w:rsid w:val="00D97BAF"/>
    <w:rsid w:val="00DA0F66"/>
    <w:rsid w:val="00DA1F50"/>
    <w:rsid w:val="00DA2F4E"/>
    <w:rsid w:val="00DA41B0"/>
    <w:rsid w:val="00DA5B13"/>
    <w:rsid w:val="00DA78F8"/>
    <w:rsid w:val="00DA7E81"/>
    <w:rsid w:val="00DB0331"/>
    <w:rsid w:val="00DB0657"/>
    <w:rsid w:val="00DB5411"/>
    <w:rsid w:val="00DB767F"/>
    <w:rsid w:val="00DB7ED3"/>
    <w:rsid w:val="00DC1F86"/>
    <w:rsid w:val="00DC407E"/>
    <w:rsid w:val="00DC4F13"/>
    <w:rsid w:val="00DC6C25"/>
    <w:rsid w:val="00DC7245"/>
    <w:rsid w:val="00DD06F9"/>
    <w:rsid w:val="00DD1C68"/>
    <w:rsid w:val="00DD3CE1"/>
    <w:rsid w:val="00DD46C7"/>
    <w:rsid w:val="00DD4D08"/>
    <w:rsid w:val="00DD5217"/>
    <w:rsid w:val="00DD5B09"/>
    <w:rsid w:val="00DD67DE"/>
    <w:rsid w:val="00DD7261"/>
    <w:rsid w:val="00DE1FF6"/>
    <w:rsid w:val="00DE7324"/>
    <w:rsid w:val="00DE7390"/>
    <w:rsid w:val="00DE7A75"/>
    <w:rsid w:val="00DF02E7"/>
    <w:rsid w:val="00DF09E8"/>
    <w:rsid w:val="00DF0C5C"/>
    <w:rsid w:val="00DF10CC"/>
    <w:rsid w:val="00DF3352"/>
    <w:rsid w:val="00DF5BCF"/>
    <w:rsid w:val="00DF5ECE"/>
    <w:rsid w:val="00DF6258"/>
    <w:rsid w:val="00E00AAB"/>
    <w:rsid w:val="00E020D4"/>
    <w:rsid w:val="00E030D5"/>
    <w:rsid w:val="00E0327A"/>
    <w:rsid w:val="00E0521C"/>
    <w:rsid w:val="00E13955"/>
    <w:rsid w:val="00E15DE6"/>
    <w:rsid w:val="00E16CDD"/>
    <w:rsid w:val="00E20BA9"/>
    <w:rsid w:val="00E2198E"/>
    <w:rsid w:val="00E2211D"/>
    <w:rsid w:val="00E22B9E"/>
    <w:rsid w:val="00E24526"/>
    <w:rsid w:val="00E24E2F"/>
    <w:rsid w:val="00E25001"/>
    <w:rsid w:val="00E25A85"/>
    <w:rsid w:val="00E3072F"/>
    <w:rsid w:val="00E32FF1"/>
    <w:rsid w:val="00E3356C"/>
    <w:rsid w:val="00E34330"/>
    <w:rsid w:val="00E34A39"/>
    <w:rsid w:val="00E3548D"/>
    <w:rsid w:val="00E37C82"/>
    <w:rsid w:val="00E37C8A"/>
    <w:rsid w:val="00E407E6"/>
    <w:rsid w:val="00E4529A"/>
    <w:rsid w:val="00E46F5D"/>
    <w:rsid w:val="00E50B5C"/>
    <w:rsid w:val="00E51710"/>
    <w:rsid w:val="00E5197F"/>
    <w:rsid w:val="00E52796"/>
    <w:rsid w:val="00E53250"/>
    <w:rsid w:val="00E5325E"/>
    <w:rsid w:val="00E549A5"/>
    <w:rsid w:val="00E5596D"/>
    <w:rsid w:val="00E56B48"/>
    <w:rsid w:val="00E571A8"/>
    <w:rsid w:val="00E60116"/>
    <w:rsid w:val="00E60CF0"/>
    <w:rsid w:val="00E62EDD"/>
    <w:rsid w:val="00E637C2"/>
    <w:rsid w:val="00E638F8"/>
    <w:rsid w:val="00E63B24"/>
    <w:rsid w:val="00E65639"/>
    <w:rsid w:val="00E66061"/>
    <w:rsid w:val="00E70043"/>
    <w:rsid w:val="00E710DD"/>
    <w:rsid w:val="00E71E2B"/>
    <w:rsid w:val="00E734E8"/>
    <w:rsid w:val="00E73E9E"/>
    <w:rsid w:val="00E73EC2"/>
    <w:rsid w:val="00E75159"/>
    <w:rsid w:val="00E75497"/>
    <w:rsid w:val="00E75EAB"/>
    <w:rsid w:val="00E77A26"/>
    <w:rsid w:val="00E814BC"/>
    <w:rsid w:val="00E81EC5"/>
    <w:rsid w:val="00E82B9F"/>
    <w:rsid w:val="00E83A83"/>
    <w:rsid w:val="00E8679D"/>
    <w:rsid w:val="00E876AB"/>
    <w:rsid w:val="00E9120D"/>
    <w:rsid w:val="00E923BB"/>
    <w:rsid w:val="00E927DA"/>
    <w:rsid w:val="00E95304"/>
    <w:rsid w:val="00E95388"/>
    <w:rsid w:val="00E97873"/>
    <w:rsid w:val="00EA0C36"/>
    <w:rsid w:val="00EA189F"/>
    <w:rsid w:val="00EA2526"/>
    <w:rsid w:val="00EA3FD7"/>
    <w:rsid w:val="00EA4B6D"/>
    <w:rsid w:val="00EA73DB"/>
    <w:rsid w:val="00EA7444"/>
    <w:rsid w:val="00EB0CD6"/>
    <w:rsid w:val="00EB1775"/>
    <w:rsid w:val="00EB1941"/>
    <w:rsid w:val="00EB228C"/>
    <w:rsid w:val="00EB34A6"/>
    <w:rsid w:val="00EB4905"/>
    <w:rsid w:val="00EB70CC"/>
    <w:rsid w:val="00EB78ED"/>
    <w:rsid w:val="00EB7C43"/>
    <w:rsid w:val="00EC465D"/>
    <w:rsid w:val="00EC4EE8"/>
    <w:rsid w:val="00EC50AF"/>
    <w:rsid w:val="00EC57DD"/>
    <w:rsid w:val="00ED1D28"/>
    <w:rsid w:val="00ED4523"/>
    <w:rsid w:val="00EE0DB5"/>
    <w:rsid w:val="00EE0F96"/>
    <w:rsid w:val="00EE1B0F"/>
    <w:rsid w:val="00EE1FF6"/>
    <w:rsid w:val="00EE5E98"/>
    <w:rsid w:val="00EE607A"/>
    <w:rsid w:val="00EE7E0E"/>
    <w:rsid w:val="00EF0189"/>
    <w:rsid w:val="00EF1B45"/>
    <w:rsid w:val="00EF2BE2"/>
    <w:rsid w:val="00EF4B24"/>
    <w:rsid w:val="00EF4F1E"/>
    <w:rsid w:val="00EF6664"/>
    <w:rsid w:val="00EF7907"/>
    <w:rsid w:val="00F01C83"/>
    <w:rsid w:val="00F07703"/>
    <w:rsid w:val="00F14FA3"/>
    <w:rsid w:val="00F1570E"/>
    <w:rsid w:val="00F15BE0"/>
    <w:rsid w:val="00F15C76"/>
    <w:rsid w:val="00F15D48"/>
    <w:rsid w:val="00F17938"/>
    <w:rsid w:val="00F17E03"/>
    <w:rsid w:val="00F20BAA"/>
    <w:rsid w:val="00F21C95"/>
    <w:rsid w:val="00F254BE"/>
    <w:rsid w:val="00F27EC3"/>
    <w:rsid w:val="00F3032F"/>
    <w:rsid w:val="00F31981"/>
    <w:rsid w:val="00F32B92"/>
    <w:rsid w:val="00F34A7A"/>
    <w:rsid w:val="00F35E93"/>
    <w:rsid w:val="00F35ED5"/>
    <w:rsid w:val="00F4175E"/>
    <w:rsid w:val="00F42F8E"/>
    <w:rsid w:val="00F430F2"/>
    <w:rsid w:val="00F46975"/>
    <w:rsid w:val="00F47094"/>
    <w:rsid w:val="00F4772E"/>
    <w:rsid w:val="00F477AA"/>
    <w:rsid w:val="00F52014"/>
    <w:rsid w:val="00F53188"/>
    <w:rsid w:val="00F53B9D"/>
    <w:rsid w:val="00F53F9C"/>
    <w:rsid w:val="00F54191"/>
    <w:rsid w:val="00F56D4C"/>
    <w:rsid w:val="00F57A78"/>
    <w:rsid w:val="00F61920"/>
    <w:rsid w:val="00F638A4"/>
    <w:rsid w:val="00F64481"/>
    <w:rsid w:val="00F6548B"/>
    <w:rsid w:val="00F675AB"/>
    <w:rsid w:val="00F678A6"/>
    <w:rsid w:val="00F67D7E"/>
    <w:rsid w:val="00F7178D"/>
    <w:rsid w:val="00F8251A"/>
    <w:rsid w:val="00F82E60"/>
    <w:rsid w:val="00F85F12"/>
    <w:rsid w:val="00F86390"/>
    <w:rsid w:val="00F9008E"/>
    <w:rsid w:val="00F92FCB"/>
    <w:rsid w:val="00F95663"/>
    <w:rsid w:val="00F9619D"/>
    <w:rsid w:val="00F96502"/>
    <w:rsid w:val="00F966C2"/>
    <w:rsid w:val="00F97481"/>
    <w:rsid w:val="00FA01D0"/>
    <w:rsid w:val="00FA1878"/>
    <w:rsid w:val="00FA630B"/>
    <w:rsid w:val="00FA676B"/>
    <w:rsid w:val="00FA7BCC"/>
    <w:rsid w:val="00FB00EE"/>
    <w:rsid w:val="00FB539A"/>
    <w:rsid w:val="00FB546E"/>
    <w:rsid w:val="00FB54A1"/>
    <w:rsid w:val="00FB7C71"/>
    <w:rsid w:val="00FC339B"/>
    <w:rsid w:val="00FD0266"/>
    <w:rsid w:val="00FD1B18"/>
    <w:rsid w:val="00FD3E53"/>
    <w:rsid w:val="00FD7EAE"/>
    <w:rsid w:val="00FE1041"/>
    <w:rsid w:val="00FE229F"/>
    <w:rsid w:val="00FE366F"/>
    <w:rsid w:val="00FE6949"/>
    <w:rsid w:val="00FE7626"/>
    <w:rsid w:val="00FF023F"/>
    <w:rsid w:val="00FF23E3"/>
    <w:rsid w:val="00FF38FE"/>
    <w:rsid w:val="00FF405F"/>
    <w:rsid w:val="00FF42DF"/>
    <w:rsid w:val="00FF522D"/>
    <w:rsid w:val="00FF735B"/>
    <w:rsid w:val="00FF7BD1"/>
    <w:rsid w:val="012AE771"/>
    <w:rsid w:val="016E3E31"/>
    <w:rsid w:val="019004B8"/>
    <w:rsid w:val="01C68997"/>
    <w:rsid w:val="01CBED39"/>
    <w:rsid w:val="02035534"/>
    <w:rsid w:val="026E39CF"/>
    <w:rsid w:val="02B44E12"/>
    <w:rsid w:val="02ECA99B"/>
    <w:rsid w:val="0322044D"/>
    <w:rsid w:val="033BCCC0"/>
    <w:rsid w:val="03437110"/>
    <w:rsid w:val="034D75AF"/>
    <w:rsid w:val="035622CD"/>
    <w:rsid w:val="039143D6"/>
    <w:rsid w:val="03A36867"/>
    <w:rsid w:val="03A389A6"/>
    <w:rsid w:val="03EFCF61"/>
    <w:rsid w:val="04286EBE"/>
    <w:rsid w:val="044B93AE"/>
    <w:rsid w:val="044E1FC6"/>
    <w:rsid w:val="04632BAD"/>
    <w:rsid w:val="048607B6"/>
    <w:rsid w:val="04AAEC4F"/>
    <w:rsid w:val="04FF8875"/>
    <w:rsid w:val="05D89E47"/>
    <w:rsid w:val="05E40835"/>
    <w:rsid w:val="06C53F0C"/>
    <w:rsid w:val="070D27B5"/>
    <w:rsid w:val="0731050E"/>
    <w:rsid w:val="076B1790"/>
    <w:rsid w:val="076B90A6"/>
    <w:rsid w:val="07978E6E"/>
    <w:rsid w:val="082ECE28"/>
    <w:rsid w:val="0830AC82"/>
    <w:rsid w:val="085BBBA2"/>
    <w:rsid w:val="08AD26B9"/>
    <w:rsid w:val="08B5157D"/>
    <w:rsid w:val="090A4F4D"/>
    <w:rsid w:val="0946A0E2"/>
    <w:rsid w:val="09594921"/>
    <w:rsid w:val="096BABA3"/>
    <w:rsid w:val="0AB9EC72"/>
    <w:rsid w:val="0ACC344E"/>
    <w:rsid w:val="0ACEC882"/>
    <w:rsid w:val="0B5BA519"/>
    <w:rsid w:val="0B669BC4"/>
    <w:rsid w:val="0B96593B"/>
    <w:rsid w:val="0B9EBABB"/>
    <w:rsid w:val="0BA16736"/>
    <w:rsid w:val="0BAECA36"/>
    <w:rsid w:val="0BAEE774"/>
    <w:rsid w:val="0BC69D73"/>
    <w:rsid w:val="0BEFC0AB"/>
    <w:rsid w:val="0C03EE7B"/>
    <w:rsid w:val="0C3C1639"/>
    <w:rsid w:val="0C98CFB0"/>
    <w:rsid w:val="0CC05EAE"/>
    <w:rsid w:val="0D27A7DC"/>
    <w:rsid w:val="0D69FA48"/>
    <w:rsid w:val="0DE99AB9"/>
    <w:rsid w:val="0E9E2CF1"/>
    <w:rsid w:val="0EA107F8"/>
    <w:rsid w:val="0ED54976"/>
    <w:rsid w:val="0F42CA26"/>
    <w:rsid w:val="0FE01266"/>
    <w:rsid w:val="0FF98E41"/>
    <w:rsid w:val="104B6760"/>
    <w:rsid w:val="10683F55"/>
    <w:rsid w:val="109684EF"/>
    <w:rsid w:val="10B28A6E"/>
    <w:rsid w:val="10DA7B89"/>
    <w:rsid w:val="10DE98BE"/>
    <w:rsid w:val="10F2B7D3"/>
    <w:rsid w:val="10F7F463"/>
    <w:rsid w:val="11964EA5"/>
    <w:rsid w:val="11A032D4"/>
    <w:rsid w:val="11E1AC7F"/>
    <w:rsid w:val="121D24E1"/>
    <w:rsid w:val="1243CC9F"/>
    <w:rsid w:val="1284358D"/>
    <w:rsid w:val="12EDDE37"/>
    <w:rsid w:val="136F386D"/>
    <w:rsid w:val="13AB7EC9"/>
    <w:rsid w:val="13BA25BF"/>
    <w:rsid w:val="13C6648D"/>
    <w:rsid w:val="13CFB0DC"/>
    <w:rsid w:val="13ED7E38"/>
    <w:rsid w:val="13F3A8B3"/>
    <w:rsid w:val="14286093"/>
    <w:rsid w:val="1432FCF3"/>
    <w:rsid w:val="143C777B"/>
    <w:rsid w:val="14418859"/>
    <w:rsid w:val="144D2A96"/>
    <w:rsid w:val="1464C929"/>
    <w:rsid w:val="149F92E2"/>
    <w:rsid w:val="14D4B5C9"/>
    <w:rsid w:val="14E3104E"/>
    <w:rsid w:val="14E51A67"/>
    <w:rsid w:val="151F166F"/>
    <w:rsid w:val="1526E18E"/>
    <w:rsid w:val="1543D60F"/>
    <w:rsid w:val="1553E8E5"/>
    <w:rsid w:val="1571D374"/>
    <w:rsid w:val="161BAAE5"/>
    <w:rsid w:val="16223AFC"/>
    <w:rsid w:val="1635D554"/>
    <w:rsid w:val="16768F2F"/>
    <w:rsid w:val="16E3969F"/>
    <w:rsid w:val="171040A2"/>
    <w:rsid w:val="1721F6CC"/>
    <w:rsid w:val="173E71ED"/>
    <w:rsid w:val="1754F67C"/>
    <w:rsid w:val="17AE1478"/>
    <w:rsid w:val="17FB3590"/>
    <w:rsid w:val="181B62EB"/>
    <w:rsid w:val="18316354"/>
    <w:rsid w:val="1882CCF2"/>
    <w:rsid w:val="18DFAC01"/>
    <w:rsid w:val="19D12E9F"/>
    <w:rsid w:val="1A1A19BE"/>
    <w:rsid w:val="1AD86285"/>
    <w:rsid w:val="1AD86DF0"/>
    <w:rsid w:val="1AFBCB30"/>
    <w:rsid w:val="1B183180"/>
    <w:rsid w:val="1B48FB9B"/>
    <w:rsid w:val="1B815D15"/>
    <w:rsid w:val="1B8215BB"/>
    <w:rsid w:val="1B94A035"/>
    <w:rsid w:val="1B977739"/>
    <w:rsid w:val="1BCF1E96"/>
    <w:rsid w:val="1C031D76"/>
    <w:rsid w:val="1C27ED34"/>
    <w:rsid w:val="1C5EAF48"/>
    <w:rsid w:val="1C75A611"/>
    <w:rsid w:val="1C9AECFD"/>
    <w:rsid w:val="1CA598A1"/>
    <w:rsid w:val="1CFFB502"/>
    <w:rsid w:val="1D161E55"/>
    <w:rsid w:val="1D475049"/>
    <w:rsid w:val="1D683CAF"/>
    <w:rsid w:val="1DF5E548"/>
    <w:rsid w:val="1E047A4F"/>
    <w:rsid w:val="1E108A5B"/>
    <w:rsid w:val="1E488FCF"/>
    <w:rsid w:val="1E4A239C"/>
    <w:rsid w:val="1EB08A89"/>
    <w:rsid w:val="1F85C6DA"/>
    <w:rsid w:val="1F9573D4"/>
    <w:rsid w:val="20400BDD"/>
    <w:rsid w:val="20503187"/>
    <w:rsid w:val="20769847"/>
    <w:rsid w:val="20AB8E2E"/>
    <w:rsid w:val="20AF0543"/>
    <w:rsid w:val="20B75792"/>
    <w:rsid w:val="20C766F2"/>
    <w:rsid w:val="20CE069A"/>
    <w:rsid w:val="20FFCA7A"/>
    <w:rsid w:val="213C198A"/>
    <w:rsid w:val="215AE6DF"/>
    <w:rsid w:val="217A1DDD"/>
    <w:rsid w:val="217DE426"/>
    <w:rsid w:val="217DF4F3"/>
    <w:rsid w:val="21CDDAF4"/>
    <w:rsid w:val="21DC986E"/>
    <w:rsid w:val="21DEEDB6"/>
    <w:rsid w:val="220A66B1"/>
    <w:rsid w:val="2277C12B"/>
    <w:rsid w:val="22879381"/>
    <w:rsid w:val="22B43DBD"/>
    <w:rsid w:val="22C6E0E7"/>
    <w:rsid w:val="22CCDC0B"/>
    <w:rsid w:val="231266FE"/>
    <w:rsid w:val="23153C40"/>
    <w:rsid w:val="23227DCC"/>
    <w:rsid w:val="235F54E5"/>
    <w:rsid w:val="23619CC8"/>
    <w:rsid w:val="23711310"/>
    <w:rsid w:val="23BD305E"/>
    <w:rsid w:val="23E3D8B8"/>
    <w:rsid w:val="240D8EC9"/>
    <w:rsid w:val="2410973A"/>
    <w:rsid w:val="241DB0A5"/>
    <w:rsid w:val="24254FAE"/>
    <w:rsid w:val="2451A158"/>
    <w:rsid w:val="24615FA5"/>
    <w:rsid w:val="2488BF63"/>
    <w:rsid w:val="249DF70E"/>
    <w:rsid w:val="24C84D29"/>
    <w:rsid w:val="24D0F2B8"/>
    <w:rsid w:val="24D4C46F"/>
    <w:rsid w:val="24E1C59E"/>
    <w:rsid w:val="24F6DD25"/>
    <w:rsid w:val="251A4E7B"/>
    <w:rsid w:val="253BFB89"/>
    <w:rsid w:val="25D8AAE8"/>
    <w:rsid w:val="25DC7AE2"/>
    <w:rsid w:val="25DDFB3E"/>
    <w:rsid w:val="25E7E606"/>
    <w:rsid w:val="25F8EC5E"/>
    <w:rsid w:val="260E8C9E"/>
    <w:rsid w:val="2614867A"/>
    <w:rsid w:val="264AEA06"/>
    <w:rsid w:val="265AC0A6"/>
    <w:rsid w:val="26652905"/>
    <w:rsid w:val="269EDB49"/>
    <w:rsid w:val="26AC0024"/>
    <w:rsid w:val="26CCF29A"/>
    <w:rsid w:val="272D103A"/>
    <w:rsid w:val="27459C8E"/>
    <w:rsid w:val="27803D21"/>
    <w:rsid w:val="27A017CC"/>
    <w:rsid w:val="27A4F5EE"/>
    <w:rsid w:val="27B95AE8"/>
    <w:rsid w:val="27EB95DC"/>
    <w:rsid w:val="2825CECF"/>
    <w:rsid w:val="28383CC1"/>
    <w:rsid w:val="285C6B1E"/>
    <w:rsid w:val="2899E348"/>
    <w:rsid w:val="28F6D560"/>
    <w:rsid w:val="290FCF67"/>
    <w:rsid w:val="2911303E"/>
    <w:rsid w:val="292C93A4"/>
    <w:rsid w:val="296EFBD8"/>
    <w:rsid w:val="296F5BC7"/>
    <w:rsid w:val="29D74EE1"/>
    <w:rsid w:val="2A0AC181"/>
    <w:rsid w:val="2A283CCF"/>
    <w:rsid w:val="2A30B02D"/>
    <w:rsid w:val="2A8D0892"/>
    <w:rsid w:val="2A98FA84"/>
    <w:rsid w:val="2AA0D1BE"/>
    <w:rsid w:val="2AB58F4F"/>
    <w:rsid w:val="2B04E787"/>
    <w:rsid w:val="2B88FEB1"/>
    <w:rsid w:val="2BA20B75"/>
    <w:rsid w:val="2C2E07F6"/>
    <w:rsid w:val="2C57F61B"/>
    <w:rsid w:val="2C69D242"/>
    <w:rsid w:val="2C868E2E"/>
    <w:rsid w:val="2CA3E562"/>
    <w:rsid w:val="2CC307E8"/>
    <w:rsid w:val="2CD6B2FD"/>
    <w:rsid w:val="2D20EBD2"/>
    <w:rsid w:val="2D6E4EE7"/>
    <w:rsid w:val="2D755F7A"/>
    <w:rsid w:val="2D879E66"/>
    <w:rsid w:val="2DCEBE1E"/>
    <w:rsid w:val="2DD82132"/>
    <w:rsid w:val="2DEA9ED5"/>
    <w:rsid w:val="2E09A78E"/>
    <w:rsid w:val="2E62CF52"/>
    <w:rsid w:val="2E6620DC"/>
    <w:rsid w:val="2E665015"/>
    <w:rsid w:val="2EA9C0EA"/>
    <w:rsid w:val="2EB96138"/>
    <w:rsid w:val="2EE92928"/>
    <w:rsid w:val="2F29B265"/>
    <w:rsid w:val="2F40B989"/>
    <w:rsid w:val="2F9C8AEA"/>
    <w:rsid w:val="2FDA5433"/>
    <w:rsid w:val="2FEBD2AC"/>
    <w:rsid w:val="2FF9CE3C"/>
    <w:rsid w:val="300042AE"/>
    <w:rsid w:val="302AF60F"/>
    <w:rsid w:val="302BC5CB"/>
    <w:rsid w:val="30506452"/>
    <w:rsid w:val="309470BB"/>
    <w:rsid w:val="30963472"/>
    <w:rsid w:val="3097A505"/>
    <w:rsid w:val="309ABA26"/>
    <w:rsid w:val="30B65A17"/>
    <w:rsid w:val="30EB203C"/>
    <w:rsid w:val="30F43763"/>
    <w:rsid w:val="3100E831"/>
    <w:rsid w:val="3100F056"/>
    <w:rsid w:val="3169ED1D"/>
    <w:rsid w:val="319504AC"/>
    <w:rsid w:val="31A39D92"/>
    <w:rsid w:val="31F00040"/>
    <w:rsid w:val="31F899BD"/>
    <w:rsid w:val="3219FC8C"/>
    <w:rsid w:val="321F6776"/>
    <w:rsid w:val="32258D86"/>
    <w:rsid w:val="3232F598"/>
    <w:rsid w:val="3264E87D"/>
    <w:rsid w:val="32931D7A"/>
    <w:rsid w:val="33051FC7"/>
    <w:rsid w:val="330A25F8"/>
    <w:rsid w:val="3329F457"/>
    <w:rsid w:val="335A6694"/>
    <w:rsid w:val="338D33E3"/>
    <w:rsid w:val="33F20C43"/>
    <w:rsid w:val="3408B1B3"/>
    <w:rsid w:val="3418317D"/>
    <w:rsid w:val="3433E3D5"/>
    <w:rsid w:val="343BBAC5"/>
    <w:rsid w:val="34847EAC"/>
    <w:rsid w:val="348D5D99"/>
    <w:rsid w:val="350309EB"/>
    <w:rsid w:val="356B7598"/>
    <w:rsid w:val="3596559A"/>
    <w:rsid w:val="35B1DBD8"/>
    <w:rsid w:val="35C21699"/>
    <w:rsid w:val="35F7C2AE"/>
    <w:rsid w:val="362717CF"/>
    <w:rsid w:val="368D7910"/>
    <w:rsid w:val="3690985A"/>
    <w:rsid w:val="36956C22"/>
    <w:rsid w:val="36B50BF5"/>
    <w:rsid w:val="36C3D4C8"/>
    <w:rsid w:val="36EE157F"/>
    <w:rsid w:val="36F2F4C5"/>
    <w:rsid w:val="37236B4F"/>
    <w:rsid w:val="37B3DB34"/>
    <w:rsid w:val="37D654A4"/>
    <w:rsid w:val="37D8AABC"/>
    <w:rsid w:val="382D18D3"/>
    <w:rsid w:val="38608E4D"/>
    <w:rsid w:val="38B9A169"/>
    <w:rsid w:val="391907CF"/>
    <w:rsid w:val="391FA9A3"/>
    <w:rsid w:val="394277EE"/>
    <w:rsid w:val="3964073B"/>
    <w:rsid w:val="39C9B2B2"/>
    <w:rsid w:val="39FA775D"/>
    <w:rsid w:val="3A4ADC7B"/>
    <w:rsid w:val="3A67D325"/>
    <w:rsid w:val="3A8F4E93"/>
    <w:rsid w:val="3A93DB1A"/>
    <w:rsid w:val="3AD26036"/>
    <w:rsid w:val="3AE4FD6C"/>
    <w:rsid w:val="3AF4EE69"/>
    <w:rsid w:val="3B4C3105"/>
    <w:rsid w:val="3B64F3B9"/>
    <w:rsid w:val="3B675D5B"/>
    <w:rsid w:val="3B9CCD63"/>
    <w:rsid w:val="3BE71415"/>
    <w:rsid w:val="3BF72AF6"/>
    <w:rsid w:val="3C0DAF73"/>
    <w:rsid w:val="3CCC7B53"/>
    <w:rsid w:val="3CDA14F7"/>
    <w:rsid w:val="3CE35BBE"/>
    <w:rsid w:val="3D1F4C03"/>
    <w:rsid w:val="3E0515F2"/>
    <w:rsid w:val="3E4CCE84"/>
    <w:rsid w:val="3EF54C1B"/>
    <w:rsid w:val="3F1E427A"/>
    <w:rsid w:val="3F34450A"/>
    <w:rsid w:val="3F38DEB6"/>
    <w:rsid w:val="3F6265C9"/>
    <w:rsid w:val="3F6B34BD"/>
    <w:rsid w:val="3F93A942"/>
    <w:rsid w:val="3FA53FFF"/>
    <w:rsid w:val="3FA64197"/>
    <w:rsid w:val="3FDB57FF"/>
    <w:rsid w:val="4050714E"/>
    <w:rsid w:val="406DED52"/>
    <w:rsid w:val="4083388F"/>
    <w:rsid w:val="410E5871"/>
    <w:rsid w:val="411131C1"/>
    <w:rsid w:val="41616B38"/>
    <w:rsid w:val="41964E74"/>
    <w:rsid w:val="41A01A26"/>
    <w:rsid w:val="41A5336E"/>
    <w:rsid w:val="41BA36CD"/>
    <w:rsid w:val="41C29CD9"/>
    <w:rsid w:val="41D86A20"/>
    <w:rsid w:val="41DF2A3E"/>
    <w:rsid w:val="4210CBFB"/>
    <w:rsid w:val="4245530C"/>
    <w:rsid w:val="424CEE28"/>
    <w:rsid w:val="426115B3"/>
    <w:rsid w:val="427366FB"/>
    <w:rsid w:val="42C3609E"/>
    <w:rsid w:val="42DD5BD3"/>
    <w:rsid w:val="42FA0AD2"/>
    <w:rsid w:val="433ACC64"/>
    <w:rsid w:val="43656A38"/>
    <w:rsid w:val="4372F789"/>
    <w:rsid w:val="438B4EA0"/>
    <w:rsid w:val="438D08AD"/>
    <w:rsid w:val="43A1F882"/>
    <w:rsid w:val="43B089E7"/>
    <w:rsid w:val="43B7F477"/>
    <w:rsid w:val="43BC6D7F"/>
    <w:rsid w:val="43BFF7CC"/>
    <w:rsid w:val="43C24F52"/>
    <w:rsid w:val="43C807A9"/>
    <w:rsid w:val="43F860C1"/>
    <w:rsid w:val="44432988"/>
    <w:rsid w:val="44603059"/>
    <w:rsid w:val="44811605"/>
    <w:rsid w:val="44C743CF"/>
    <w:rsid w:val="4530B148"/>
    <w:rsid w:val="453E514E"/>
    <w:rsid w:val="455E4ED3"/>
    <w:rsid w:val="45606314"/>
    <w:rsid w:val="457A1921"/>
    <w:rsid w:val="45846EC0"/>
    <w:rsid w:val="45874CCE"/>
    <w:rsid w:val="45ACC0F9"/>
    <w:rsid w:val="45B9FEDE"/>
    <w:rsid w:val="45BEE006"/>
    <w:rsid w:val="45D3A52D"/>
    <w:rsid w:val="45FAE388"/>
    <w:rsid w:val="460C1270"/>
    <w:rsid w:val="460C3D60"/>
    <w:rsid w:val="46244DED"/>
    <w:rsid w:val="4645C047"/>
    <w:rsid w:val="46616247"/>
    <w:rsid w:val="46E7062D"/>
    <w:rsid w:val="46F07610"/>
    <w:rsid w:val="46FFFEA3"/>
    <w:rsid w:val="470163DC"/>
    <w:rsid w:val="47023313"/>
    <w:rsid w:val="4702FE6B"/>
    <w:rsid w:val="4791D2E7"/>
    <w:rsid w:val="47D7060E"/>
    <w:rsid w:val="4812EAB7"/>
    <w:rsid w:val="48CA7EE3"/>
    <w:rsid w:val="48D1797D"/>
    <w:rsid w:val="48D43774"/>
    <w:rsid w:val="492CC7FA"/>
    <w:rsid w:val="495D9995"/>
    <w:rsid w:val="4966D5A6"/>
    <w:rsid w:val="4973CC24"/>
    <w:rsid w:val="4977671C"/>
    <w:rsid w:val="49F107DC"/>
    <w:rsid w:val="4A17188C"/>
    <w:rsid w:val="4A4E2FA9"/>
    <w:rsid w:val="4A666C09"/>
    <w:rsid w:val="4AB60103"/>
    <w:rsid w:val="4AC7C9CF"/>
    <w:rsid w:val="4ACA721D"/>
    <w:rsid w:val="4AE6B3E6"/>
    <w:rsid w:val="4B00E101"/>
    <w:rsid w:val="4B4A29E3"/>
    <w:rsid w:val="4B5A7F3A"/>
    <w:rsid w:val="4B5CD926"/>
    <w:rsid w:val="4B9FB67E"/>
    <w:rsid w:val="4BADEA01"/>
    <w:rsid w:val="4BB36818"/>
    <w:rsid w:val="4BBEE295"/>
    <w:rsid w:val="4BDD4BA3"/>
    <w:rsid w:val="4C0FFE09"/>
    <w:rsid w:val="4C3FA014"/>
    <w:rsid w:val="4C439A1A"/>
    <w:rsid w:val="4C4C2197"/>
    <w:rsid w:val="4C513463"/>
    <w:rsid w:val="4C6857F7"/>
    <w:rsid w:val="4CAD0AEF"/>
    <w:rsid w:val="4CAF7B93"/>
    <w:rsid w:val="4CF60565"/>
    <w:rsid w:val="4D3C1373"/>
    <w:rsid w:val="4D67E92E"/>
    <w:rsid w:val="4DB0DFCD"/>
    <w:rsid w:val="4DB4531C"/>
    <w:rsid w:val="4DBAB5B6"/>
    <w:rsid w:val="4DE1849B"/>
    <w:rsid w:val="4E384D7C"/>
    <w:rsid w:val="4E4D96C4"/>
    <w:rsid w:val="4E60A5D8"/>
    <w:rsid w:val="4E897FB4"/>
    <w:rsid w:val="4E9E301F"/>
    <w:rsid w:val="4EC18AE8"/>
    <w:rsid w:val="4EFD340C"/>
    <w:rsid w:val="4F0CB6AF"/>
    <w:rsid w:val="4F56EEFB"/>
    <w:rsid w:val="4F68A649"/>
    <w:rsid w:val="4F813F12"/>
    <w:rsid w:val="4FAB9B52"/>
    <w:rsid w:val="4FBE0EF6"/>
    <w:rsid w:val="4FE2A49F"/>
    <w:rsid w:val="4FF02E25"/>
    <w:rsid w:val="4FF12F03"/>
    <w:rsid w:val="5007A189"/>
    <w:rsid w:val="505563C6"/>
    <w:rsid w:val="505D9001"/>
    <w:rsid w:val="507454EE"/>
    <w:rsid w:val="50C68D43"/>
    <w:rsid w:val="50D7D5D1"/>
    <w:rsid w:val="5161B8D0"/>
    <w:rsid w:val="5170CACA"/>
    <w:rsid w:val="51755F9C"/>
    <w:rsid w:val="51A2C41B"/>
    <w:rsid w:val="51AC9197"/>
    <w:rsid w:val="51CDD2E7"/>
    <w:rsid w:val="520CFF94"/>
    <w:rsid w:val="522BAC0D"/>
    <w:rsid w:val="52430CDD"/>
    <w:rsid w:val="525C5DFF"/>
    <w:rsid w:val="527208D4"/>
    <w:rsid w:val="52733673"/>
    <w:rsid w:val="52767229"/>
    <w:rsid w:val="528D86B7"/>
    <w:rsid w:val="53085F02"/>
    <w:rsid w:val="531C4E40"/>
    <w:rsid w:val="531E74ED"/>
    <w:rsid w:val="5321FE04"/>
    <w:rsid w:val="533A6ECC"/>
    <w:rsid w:val="536A4D58"/>
    <w:rsid w:val="53CD4D8A"/>
    <w:rsid w:val="540246AB"/>
    <w:rsid w:val="542290F8"/>
    <w:rsid w:val="54BD89DF"/>
    <w:rsid w:val="553907F8"/>
    <w:rsid w:val="5564F199"/>
    <w:rsid w:val="5589A569"/>
    <w:rsid w:val="55AE1857"/>
    <w:rsid w:val="55EDF345"/>
    <w:rsid w:val="5609D55B"/>
    <w:rsid w:val="564B5BA4"/>
    <w:rsid w:val="567B23E5"/>
    <w:rsid w:val="56A15DBF"/>
    <w:rsid w:val="56C3B819"/>
    <w:rsid w:val="56C8D6F5"/>
    <w:rsid w:val="56EF34E4"/>
    <w:rsid w:val="570AB666"/>
    <w:rsid w:val="5725DC6F"/>
    <w:rsid w:val="5726AABA"/>
    <w:rsid w:val="573C66C6"/>
    <w:rsid w:val="57E3929F"/>
    <w:rsid w:val="57F011C7"/>
    <w:rsid w:val="5820B7A5"/>
    <w:rsid w:val="5864B56E"/>
    <w:rsid w:val="5885B155"/>
    <w:rsid w:val="58ACAE45"/>
    <w:rsid w:val="595EDF65"/>
    <w:rsid w:val="59A27B64"/>
    <w:rsid w:val="5A0409EC"/>
    <w:rsid w:val="5A4EFEAC"/>
    <w:rsid w:val="5A6BF88D"/>
    <w:rsid w:val="5A86F1C3"/>
    <w:rsid w:val="5AF97462"/>
    <w:rsid w:val="5B134121"/>
    <w:rsid w:val="5B401215"/>
    <w:rsid w:val="5B515C7F"/>
    <w:rsid w:val="5B915010"/>
    <w:rsid w:val="5BC458F4"/>
    <w:rsid w:val="5BDC4A7A"/>
    <w:rsid w:val="5BE1812F"/>
    <w:rsid w:val="5BE539B9"/>
    <w:rsid w:val="5C63079C"/>
    <w:rsid w:val="5C6D5524"/>
    <w:rsid w:val="5C9A83DB"/>
    <w:rsid w:val="5CC960CB"/>
    <w:rsid w:val="5CDD1A66"/>
    <w:rsid w:val="5CEA2250"/>
    <w:rsid w:val="5D1528B8"/>
    <w:rsid w:val="5D2E0384"/>
    <w:rsid w:val="5D6B04E4"/>
    <w:rsid w:val="5D6F268A"/>
    <w:rsid w:val="5D765BCE"/>
    <w:rsid w:val="5D80ED01"/>
    <w:rsid w:val="5D941096"/>
    <w:rsid w:val="5DA9011A"/>
    <w:rsid w:val="5DE3424E"/>
    <w:rsid w:val="5DF27AB4"/>
    <w:rsid w:val="5E366A41"/>
    <w:rsid w:val="5E3A3F92"/>
    <w:rsid w:val="5E63A542"/>
    <w:rsid w:val="5E7D46A0"/>
    <w:rsid w:val="5E87C713"/>
    <w:rsid w:val="5E96D070"/>
    <w:rsid w:val="5EE6DBC8"/>
    <w:rsid w:val="5EEDCB62"/>
    <w:rsid w:val="5F5A03E3"/>
    <w:rsid w:val="5F6339C0"/>
    <w:rsid w:val="5F68C085"/>
    <w:rsid w:val="5F7F2A2C"/>
    <w:rsid w:val="5FAEA624"/>
    <w:rsid w:val="5FAF5E9D"/>
    <w:rsid w:val="5FB7567D"/>
    <w:rsid w:val="5FE05534"/>
    <w:rsid w:val="606652A2"/>
    <w:rsid w:val="608088EE"/>
    <w:rsid w:val="6098720A"/>
    <w:rsid w:val="60A3209D"/>
    <w:rsid w:val="60AF768B"/>
    <w:rsid w:val="60F99CA3"/>
    <w:rsid w:val="610B09D7"/>
    <w:rsid w:val="61153C09"/>
    <w:rsid w:val="6118D333"/>
    <w:rsid w:val="613708A6"/>
    <w:rsid w:val="614C7C6D"/>
    <w:rsid w:val="615BF671"/>
    <w:rsid w:val="617E7DE7"/>
    <w:rsid w:val="61CE1A7B"/>
    <w:rsid w:val="61D8D6B4"/>
    <w:rsid w:val="61DC7267"/>
    <w:rsid w:val="61ED26B8"/>
    <w:rsid w:val="62019971"/>
    <w:rsid w:val="621B55B9"/>
    <w:rsid w:val="6259BF8A"/>
    <w:rsid w:val="6279C013"/>
    <w:rsid w:val="628E121E"/>
    <w:rsid w:val="62951C17"/>
    <w:rsid w:val="630CF039"/>
    <w:rsid w:val="6319B981"/>
    <w:rsid w:val="633D1EE8"/>
    <w:rsid w:val="6352A1CF"/>
    <w:rsid w:val="63AC5713"/>
    <w:rsid w:val="63B05A8C"/>
    <w:rsid w:val="6404C1F4"/>
    <w:rsid w:val="64198E34"/>
    <w:rsid w:val="643E7CB8"/>
    <w:rsid w:val="64784635"/>
    <w:rsid w:val="647A2F9B"/>
    <w:rsid w:val="64D1C2DF"/>
    <w:rsid w:val="64F3B48F"/>
    <w:rsid w:val="65364F58"/>
    <w:rsid w:val="655D9CEB"/>
    <w:rsid w:val="6595A1AB"/>
    <w:rsid w:val="65D41AE3"/>
    <w:rsid w:val="65DBC106"/>
    <w:rsid w:val="65E306E9"/>
    <w:rsid w:val="661007F2"/>
    <w:rsid w:val="6671E2C4"/>
    <w:rsid w:val="668D6428"/>
    <w:rsid w:val="66A4D7C9"/>
    <w:rsid w:val="66B93264"/>
    <w:rsid w:val="66F8907B"/>
    <w:rsid w:val="6720D451"/>
    <w:rsid w:val="677B367B"/>
    <w:rsid w:val="67A1AED6"/>
    <w:rsid w:val="681B9EE7"/>
    <w:rsid w:val="681FF694"/>
    <w:rsid w:val="685CA552"/>
    <w:rsid w:val="686BF497"/>
    <w:rsid w:val="686CE87D"/>
    <w:rsid w:val="687CFECF"/>
    <w:rsid w:val="688B3CF5"/>
    <w:rsid w:val="68A854FC"/>
    <w:rsid w:val="68C311D0"/>
    <w:rsid w:val="68DFE005"/>
    <w:rsid w:val="690D0945"/>
    <w:rsid w:val="6931237D"/>
    <w:rsid w:val="693C71C3"/>
    <w:rsid w:val="694C985C"/>
    <w:rsid w:val="69554082"/>
    <w:rsid w:val="695D75B2"/>
    <w:rsid w:val="69635A07"/>
    <w:rsid w:val="69806E7E"/>
    <w:rsid w:val="69B380C1"/>
    <w:rsid w:val="69B7AE59"/>
    <w:rsid w:val="6A2FD355"/>
    <w:rsid w:val="6A5B79B6"/>
    <w:rsid w:val="6A64E90E"/>
    <w:rsid w:val="6A7F9AAE"/>
    <w:rsid w:val="6A868495"/>
    <w:rsid w:val="6AA939C2"/>
    <w:rsid w:val="6AA9E8D0"/>
    <w:rsid w:val="6ABBDF81"/>
    <w:rsid w:val="6B876057"/>
    <w:rsid w:val="6B92C384"/>
    <w:rsid w:val="6B97E38C"/>
    <w:rsid w:val="6B9BB09A"/>
    <w:rsid w:val="6BACB906"/>
    <w:rsid w:val="6BB8B368"/>
    <w:rsid w:val="6C2BF405"/>
    <w:rsid w:val="6C5B2BC6"/>
    <w:rsid w:val="6C91B83D"/>
    <w:rsid w:val="6CA7EA9A"/>
    <w:rsid w:val="6CC41691"/>
    <w:rsid w:val="6D111895"/>
    <w:rsid w:val="6D16BBD4"/>
    <w:rsid w:val="6D642832"/>
    <w:rsid w:val="6D78ED95"/>
    <w:rsid w:val="6D793F97"/>
    <w:rsid w:val="6DB87428"/>
    <w:rsid w:val="6DC9E221"/>
    <w:rsid w:val="6DDA314F"/>
    <w:rsid w:val="6DF9E3CE"/>
    <w:rsid w:val="6E521A2E"/>
    <w:rsid w:val="6E9BBE9C"/>
    <w:rsid w:val="6EC4EF27"/>
    <w:rsid w:val="6EF22B79"/>
    <w:rsid w:val="6F4DEDBF"/>
    <w:rsid w:val="6FC3DF79"/>
    <w:rsid w:val="6FC5E10D"/>
    <w:rsid w:val="6FE53FA1"/>
    <w:rsid w:val="7061C555"/>
    <w:rsid w:val="7089E7A7"/>
    <w:rsid w:val="709C3AF6"/>
    <w:rsid w:val="70C37F37"/>
    <w:rsid w:val="70D19F2D"/>
    <w:rsid w:val="7116EAA0"/>
    <w:rsid w:val="71AC3875"/>
    <w:rsid w:val="71DA3188"/>
    <w:rsid w:val="72584AAE"/>
    <w:rsid w:val="72590159"/>
    <w:rsid w:val="72696BE3"/>
    <w:rsid w:val="72698B17"/>
    <w:rsid w:val="72BE4ED5"/>
    <w:rsid w:val="72C149BF"/>
    <w:rsid w:val="72DA25F6"/>
    <w:rsid w:val="73011128"/>
    <w:rsid w:val="734640C1"/>
    <w:rsid w:val="7375FB7D"/>
    <w:rsid w:val="73A9DF32"/>
    <w:rsid w:val="73B50C37"/>
    <w:rsid w:val="73B9B11E"/>
    <w:rsid w:val="73C807B0"/>
    <w:rsid w:val="73E252C1"/>
    <w:rsid w:val="73EF7721"/>
    <w:rsid w:val="74043635"/>
    <w:rsid w:val="741FA373"/>
    <w:rsid w:val="743C1206"/>
    <w:rsid w:val="7440083B"/>
    <w:rsid w:val="74AEA14C"/>
    <w:rsid w:val="75089B0F"/>
    <w:rsid w:val="7509345E"/>
    <w:rsid w:val="750F595E"/>
    <w:rsid w:val="75296B4B"/>
    <w:rsid w:val="7536B54F"/>
    <w:rsid w:val="75657A27"/>
    <w:rsid w:val="7576C386"/>
    <w:rsid w:val="758F5851"/>
    <w:rsid w:val="75BF32EA"/>
    <w:rsid w:val="75F768B5"/>
    <w:rsid w:val="76A20263"/>
    <w:rsid w:val="77144FE2"/>
    <w:rsid w:val="7739859C"/>
    <w:rsid w:val="774C2F0F"/>
    <w:rsid w:val="7766EE3D"/>
    <w:rsid w:val="776B05C2"/>
    <w:rsid w:val="776CD9EE"/>
    <w:rsid w:val="779D0822"/>
    <w:rsid w:val="77C69982"/>
    <w:rsid w:val="77E2F2D2"/>
    <w:rsid w:val="77F304EC"/>
    <w:rsid w:val="77F931A3"/>
    <w:rsid w:val="78067C9E"/>
    <w:rsid w:val="782AAFB3"/>
    <w:rsid w:val="78BD0F36"/>
    <w:rsid w:val="792B967D"/>
    <w:rsid w:val="79433F58"/>
    <w:rsid w:val="79A3414B"/>
    <w:rsid w:val="79C960EE"/>
    <w:rsid w:val="79D8A1A7"/>
    <w:rsid w:val="7A14D73B"/>
    <w:rsid w:val="7A189DC7"/>
    <w:rsid w:val="7A1F693C"/>
    <w:rsid w:val="7A2A0DDA"/>
    <w:rsid w:val="7A665CA9"/>
    <w:rsid w:val="7A817BB6"/>
    <w:rsid w:val="7A8F97E9"/>
    <w:rsid w:val="7A92C911"/>
    <w:rsid w:val="7AAA8844"/>
    <w:rsid w:val="7AAF4321"/>
    <w:rsid w:val="7AC1A5CB"/>
    <w:rsid w:val="7B090A45"/>
    <w:rsid w:val="7B28CD4B"/>
    <w:rsid w:val="7B5948A8"/>
    <w:rsid w:val="7BB4A0C9"/>
    <w:rsid w:val="7BCDFB15"/>
    <w:rsid w:val="7C8C84E3"/>
    <w:rsid w:val="7CC4B4EC"/>
    <w:rsid w:val="7CE63B37"/>
    <w:rsid w:val="7CF279AD"/>
    <w:rsid w:val="7D04C9B3"/>
    <w:rsid w:val="7D098623"/>
    <w:rsid w:val="7D58959D"/>
    <w:rsid w:val="7D618C26"/>
    <w:rsid w:val="7DA5DD9C"/>
    <w:rsid w:val="7DB81A5C"/>
    <w:rsid w:val="7DBB3916"/>
    <w:rsid w:val="7DCB8948"/>
    <w:rsid w:val="7DE173EB"/>
    <w:rsid w:val="7E07ED28"/>
    <w:rsid w:val="7E0D0505"/>
    <w:rsid w:val="7E211ECB"/>
    <w:rsid w:val="7E346395"/>
    <w:rsid w:val="7E463836"/>
    <w:rsid w:val="7E68735F"/>
    <w:rsid w:val="7E93BD5A"/>
    <w:rsid w:val="7E94C749"/>
    <w:rsid w:val="7EC25C6F"/>
    <w:rsid w:val="7ED74302"/>
    <w:rsid w:val="7F50082C"/>
    <w:rsid w:val="7F50369C"/>
    <w:rsid w:val="7F5E2840"/>
    <w:rsid w:val="7F78DF91"/>
    <w:rsid w:val="7F8AB46E"/>
    <w:rsid w:val="7F8FD634"/>
    <w:rsid w:val="7FA1445F"/>
    <w:rsid w:val="7FCA0480"/>
    <w:rsid w:val="7FDD40E4"/>
    <w:rsid w:val="7FF637C2"/>
    <w:rsid w:val="7FF7C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720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character" w:styleId="Mention">
    <w:name w:val="Mention"/>
    <w:basedOn w:val="DefaultParagraphFont"/>
    <w:uiPriority w:val="99"/>
    <w:unhideWhenUsed/>
    <w:rsid w:val="00D957CB"/>
    <w:rPr>
      <w:color w:val="2B579A"/>
      <w:shd w:val="clear" w:color="auto" w:fill="E1DFDD"/>
    </w:rPr>
  </w:style>
  <w:style w:type="character" w:customStyle="1" w:styleId="DefaultChar">
    <w:name w:val="Default Char"/>
    <w:basedOn w:val="DefaultParagraphFont"/>
    <w:link w:val="Default"/>
    <w:uiPriority w:val="1"/>
    <w:rsid w:val="633D1EE8"/>
    <w:rPr>
      <w:rFonts w:ascii="Arial" w:eastAsia="Times New Roman" w:hAnsi="Arial" w:cs="Arial"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227A652B6D3C4EAD8086CEB3E3157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7FD89-DA28-45C1-A0CC-FCC1233DC0CB}"/>
      </w:docPartPr>
      <w:docPartBody>
        <w:p w:rsidR="00B55A67" w:rsidRDefault="008C4BAA" w:rsidP="008C4BAA">
          <w:pPr>
            <w:pStyle w:val="227A652B6D3C4EAD8086CEB3E3157597"/>
          </w:pPr>
          <w:r w:rsidRPr="00970A0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027949"/>
    <w:rsid w:val="000D2281"/>
    <w:rsid w:val="00101141"/>
    <w:rsid w:val="00107A4F"/>
    <w:rsid w:val="00117BB4"/>
    <w:rsid w:val="0016598E"/>
    <w:rsid w:val="001807F6"/>
    <w:rsid w:val="001A6497"/>
    <w:rsid w:val="001E406A"/>
    <w:rsid w:val="002A1C2E"/>
    <w:rsid w:val="002E2D5C"/>
    <w:rsid w:val="00306FA0"/>
    <w:rsid w:val="00402796"/>
    <w:rsid w:val="00411FF4"/>
    <w:rsid w:val="00444BC6"/>
    <w:rsid w:val="00495CC2"/>
    <w:rsid w:val="004D36D1"/>
    <w:rsid w:val="00545D8E"/>
    <w:rsid w:val="00546A9E"/>
    <w:rsid w:val="00663BF1"/>
    <w:rsid w:val="00677D47"/>
    <w:rsid w:val="00716141"/>
    <w:rsid w:val="007220F6"/>
    <w:rsid w:val="0078638C"/>
    <w:rsid w:val="007B2563"/>
    <w:rsid w:val="0081249E"/>
    <w:rsid w:val="00863C40"/>
    <w:rsid w:val="008C4BAA"/>
    <w:rsid w:val="00981B8A"/>
    <w:rsid w:val="009C4590"/>
    <w:rsid w:val="00A13F52"/>
    <w:rsid w:val="00A86B2A"/>
    <w:rsid w:val="00AF6207"/>
    <w:rsid w:val="00B0051E"/>
    <w:rsid w:val="00B506C4"/>
    <w:rsid w:val="00B55A67"/>
    <w:rsid w:val="00B9219B"/>
    <w:rsid w:val="00BD163C"/>
    <w:rsid w:val="00BE05C9"/>
    <w:rsid w:val="00C063EE"/>
    <w:rsid w:val="00CE37D3"/>
    <w:rsid w:val="00D04F53"/>
    <w:rsid w:val="00D07027"/>
    <w:rsid w:val="00D1322D"/>
    <w:rsid w:val="00D57743"/>
    <w:rsid w:val="00D62D40"/>
    <w:rsid w:val="00DC7245"/>
    <w:rsid w:val="00E97873"/>
    <w:rsid w:val="00F25B1F"/>
    <w:rsid w:val="00F56D1C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8C4BAA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15F779808F564C7B84AE1B1895933095">
    <w:name w:val="15F779808F564C7B84AE1B1895933095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  <w:style w:type="paragraph" w:customStyle="1" w:styleId="227A652B6D3C4EAD8086CEB3E3157597">
    <w:name w:val="227A652B6D3C4EAD8086CEB3E3157597"/>
    <w:rsid w:val="008C4BAA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6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3-07T14:54:00Z</dcterms:created>
  <dcterms:modified xsi:type="dcterms:W3CDTF">2025-03-0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3-07T14:54:4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bbbcca09-2a9e-4d2f-bfda-4cf0dae04f65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